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20E472" w14:textId="7385E669" w:rsidR="004245CB" w:rsidRPr="004245CB" w:rsidRDefault="004245CB" w:rsidP="004245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45CB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4245CB">
        <w:rPr>
          <w:rFonts w:ascii="Times New Roman" w:hAnsi="Times New Roman" w:cs="Times New Roman"/>
          <w:sz w:val="24"/>
          <w:szCs w:val="24"/>
        </w:rPr>
        <w:t xml:space="preserve"> </w:t>
      </w:r>
      <w:r w:rsidRPr="004245CB">
        <w:rPr>
          <w:rFonts w:ascii="Times New Roman" w:hAnsi="Times New Roman" w:cs="Times New Roman"/>
          <w:b/>
          <w:sz w:val="24"/>
          <w:szCs w:val="24"/>
        </w:rPr>
        <w:t>Table S4. The primer sequences used for qPCR experi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94"/>
        <w:gridCol w:w="5490"/>
      </w:tblGrid>
      <w:tr w:rsidR="004245CB" w:rsidRPr="00F1516C" w14:paraId="7A48F180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61E8C4E6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Primers</w:t>
            </w:r>
          </w:p>
        </w:tc>
        <w:tc>
          <w:tcPr>
            <w:tcW w:w="5490" w:type="dxa"/>
            <w:vAlign w:val="center"/>
          </w:tcPr>
          <w:p w14:paraId="39D6A371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Sequences 5’-3’</w:t>
            </w:r>
          </w:p>
        </w:tc>
      </w:tr>
      <w:tr w:rsidR="004245CB" w:rsidRPr="00F1516C" w14:paraId="6139F3DD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5B65B854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mouse</w:t>
            </w:r>
          </w:p>
        </w:tc>
        <w:tc>
          <w:tcPr>
            <w:tcW w:w="5490" w:type="dxa"/>
          </w:tcPr>
          <w:p w14:paraId="685D6008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4245CB" w:rsidRPr="00F1516C" w14:paraId="4C02D698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074D40C7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β-actin</w:t>
            </w:r>
          </w:p>
        </w:tc>
        <w:tc>
          <w:tcPr>
            <w:tcW w:w="5490" w:type="dxa"/>
          </w:tcPr>
          <w:p w14:paraId="39BABD74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4245CB" w:rsidRPr="00F1516C" w14:paraId="1AC4A593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23EF5BB0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5490" w:type="dxa"/>
          </w:tcPr>
          <w:p w14:paraId="309D39F1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TGTTACCAACTGGGACGACA</w:t>
            </w:r>
          </w:p>
        </w:tc>
      </w:tr>
      <w:tr w:rsidR="004245CB" w:rsidRPr="00F1516C" w14:paraId="1CFE371B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0510B5C6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5490" w:type="dxa"/>
          </w:tcPr>
          <w:p w14:paraId="6D1A1756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CTGGGTCATCTTTTCACGGT</w:t>
            </w:r>
          </w:p>
        </w:tc>
      </w:tr>
      <w:tr w:rsidR="004245CB" w:rsidRPr="00F1516C" w14:paraId="02F339DA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5F94B9D5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JAML</w:t>
            </w:r>
          </w:p>
        </w:tc>
        <w:tc>
          <w:tcPr>
            <w:tcW w:w="5490" w:type="dxa"/>
          </w:tcPr>
          <w:p w14:paraId="67AA14F7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4245CB" w:rsidRPr="00F1516C" w14:paraId="07128C28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47FF05CF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5490" w:type="dxa"/>
          </w:tcPr>
          <w:p w14:paraId="1D8EB716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CGTGGACAGAGTGGATTG</w:t>
            </w:r>
          </w:p>
        </w:tc>
      </w:tr>
      <w:tr w:rsidR="004245CB" w:rsidRPr="00F1516C" w14:paraId="04794FE0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6D9780BE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5490" w:type="dxa"/>
          </w:tcPr>
          <w:p w14:paraId="6832EB49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CGCTAAGGTTGGAATAGTAGA</w:t>
            </w:r>
          </w:p>
        </w:tc>
      </w:tr>
      <w:tr w:rsidR="004245CB" w:rsidRPr="00F1516C" w14:paraId="1AE7F29F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3CF9FD9F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NLRP3</w:t>
            </w:r>
          </w:p>
        </w:tc>
        <w:tc>
          <w:tcPr>
            <w:tcW w:w="5490" w:type="dxa"/>
          </w:tcPr>
          <w:p w14:paraId="5D838DE8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4245CB" w:rsidRPr="00F1516C" w14:paraId="79B8A19E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4F538278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5490" w:type="dxa"/>
          </w:tcPr>
          <w:p w14:paraId="51C12516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TGAGGGTCTGGGCCATAGAAC</w:t>
            </w:r>
          </w:p>
        </w:tc>
      </w:tr>
      <w:tr w:rsidR="004245CB" w:rsidRPr="00F1516C" w14:paraId="152072B4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3B1D286E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5490" w:type="dxa"/>
          </w:tcPr>
          <w:p w14:paraId="68A4CB84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CTGCGTGTAGCGACTGTTGAG</w:t>
            </w:r>
          </w:p>
        </w:tc>
      </w:tr>
      <w:tr w:rsidR="004245CB" w:rsidRPr="00F1516C" w14:paraId="6AFD9806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18DD1E83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IL-1β</w:t>
            </w:r>
          </w:p>
        </w:tc>
        <w:tc>
          <w:tcPr>
            <w:tcW w:w="5490" w:type="dxa"/>
          </w:tcPr>
          <w:p w14:paraId="75E84720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4245CB" w:rsidRPr="00F1516C" w14:paraId="6EC11ABE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1DBE12B2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5490" w:type="dxa"/>
          </w:tcPr>
          <w:p w14:paraId="1FDFFB87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CTTCAGGCAGGCAGTATC</w:t>
            </w:r>
          </w:p>
        </w:tc>
      </w:tr>
      <w:tr w:rsidR="004245CB" w:rsidRPr="00F1516C" w14:paraId="759CFF90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012BEDC7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5490" w:type="dxa"/>
          </w:tcPr>
          <w:p w14:paraId="0D4D9D6C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CAGCAGGTTATCATCATCATC</w:t>
            </w:r>
          </w:p>
        </w:tc>
      </w:tr>
      <w:tr w:rsidR="004245CB" w:rsidRPr="00F1516C" w14:paraId="12A1D9EA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23054005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IL-18</w:t>
            </w:r>
          </w:p>
        </w:tc>
        <w:tc>
          <w:tcPr>
            <w:tcW w:w="5490" w:type="dxa"/>
          </w:tcPr>
          <w:p w14:paraId="1B75D610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4245CB" w:rsidRPr="00F1516C" w14:paraId="00F53725" w14:textId="77777777" w:rsidTr="004245CB">
        <w:trPr>
          <w:trHeight w:val="315"/>
        </w:trPr>
        <w:tc>
          <w:tcPr>
            <w:tcW w:w="2294" w:type="dxa"/>
            <w:vAlign w:val="center"/>
          </w:tcPr>
          <w:p w14:paraId="66319F07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5490" w:type="dxa"/>
          </w:tcPr>
          <w:p w14:paraId="18AEB227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CGGCCAAAGTTGTCTGATTCC</w:t>
            </w:r>
          </w:p>
        </w:tc>
      </w:tr>
      <w:tr w:rsidR="004245CB" w:rsidRPr="00F1516C" w14:paraId="21D57F58" w14:textId="77777777" w:rsidTr="004245CB">
        <w:trPr>
          <w:trHeight w:val="285"/>
        </w:trPr>
        <w:tc>
          <w:tcPr>
            <w:tcW w:w="2294" w:type="dxa"/>
            <w:vAlign w:val="center"/>
          </w:tcPr>
          <w:p w14:paraId="5A514A07" w14:textId="77777777" w:rsidR="004245CB" w:rsidRPr="00F1516C" w:rsidRDefault="004245CB" w:rsidP="0039367F">
            <w:pPr>
              <w:widowControl/>
              <w:adjustRightInd w:val="0"/>
              <w:snapToGrid w:val="0"/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5490" w:type="dxa"/>
          </w:tcPr>
          <w:p w14:paraId="7B91C23C" w14:textId="77777777" w:rsidR="004245CB" w:rsidRPr="00F1516C" w:rsidRDefault="004245CB" w:rsidP="0039367F">
            <w:pPr>
              <w:spacing w:after="100" w:afterAutospacing="1" w:line="288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516C">
              <w:rPr>
                <w:rFonts w:ascii="Times New Roman" w:eastAsia="宋体" w:hAnsi="Times New Roman" w:cs="Times New Roman"/>
                <w:sz w:val="24"/>
                <w:szCs w:val="24"/>
              </w:rPr>
              <w:t>ACTCTTGCGTCAACTTCAAGG</w:t>
            </w:r>
          </w:p>
        </w:tc>
      </w:tr>
    </w:tbl>
    <w:p w14:paraId="529B473A" w14:textId="77777777" w:rsidR="004245CB" w:rsidRPr="004245CB" w:rsidRDefault="004245CB" w:rsidP="004245CB">
      <w:pPr>
        <w:rPr>
          <w:rFonts w:ascii="Times New Roman" w:hAnsi="Times New Roman" w:cs="Times New Roman" w:hint="eastAsia"/>
          <w:sz w:val="24"/>
          <w:szCs w:val="24"/>
        </w:rPr>
      </w:pPr>
    </w:p>
    <w:sectPr w:rsidR="004245CB" w:rsidRPr="004245CB" w:rsidSect="00555388">
      <w:headerReference w:type="default" r:id="rId8"/>
      <w:footerReference w:type="default" r:id="rId9"/>
      <w:pgSz w:w="11906" w:h="16838"/>
      <w:pgMar w:top="1440" w:right="1440" w:bottom="1440" w:left="1440" w:header="850" w:footer="994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2059BD" w14:textId="77777777" w:rsidR="007F2262" w:rsidRDefault="007F2262" w:rsidP="00F36B79">
      <w:r>
        <w:separator/>
      </w:r>
    </w:p>
  </w:endnote>
  <w:endnote w:type="continuationSeparator" w:id="0">
    <w:p w14:paraId="5F287AA8" w14:textId="77777777" w:rsidR="007F2262" w:rsidRDefault="007F2262" w:rsidP="00F36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4"/>
        <w:szCs w:val="24"/>
      </w:rPr>
      <w:id w:val="-120208705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98B9583" w14:textId="67B8C960" w:rsidR="00F36B79" w:rsidRPr="00555388" w:rsidRDefault="00F36B79">
        <w:pPr>
          <w:pStyle w:val="a8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5538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5538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5538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5538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5538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4D26EB0" w14:textId="77777777" w:rsidR="00F36B79" w:rsidRDefault="00F36B7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B0F222" w14:textId="77777777" w:rsidR="007F2262" w:rsidRDefault="007F2262" w:rsidP="00F36B79">
      <w:r>
        <w:separator/>
      </w:r>
    </w:p>
  </w:footnote>
  <w:footnote w:type="continuationSeparator" w:id="0">
    <w:p w14:paraId="4DBE39BD" w14:textId="77777777" w:rsidR="007F2262" w:rsidRDefault="007F2262" w:rsidP="00F36B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A9693" w14:textId="77777777" w:rsidR="00F36B79" w:rsidRDefault="00F36B79" w:rsidP="004B2901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5C813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F2093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8C0B9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96D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9D656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1A95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DEA0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E01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C41F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88B0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9557A"/>
    <w:multiLevelType w:val="hybridMultilevel"/>
    <w:tmpl w:val="6E66A5AC"/>
    <w:lvl w:ilvl="0" w:tplc="CBC2465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9D86AF56" w:tentative="1">
      <w:start w:val="1"/>
      <w:numFmt w:val="lowerLetter"/>
      <w:lvlText w:val="%2)"/>
      <w:lvlJc w:val="left"/>
      <w:pPr>
        <w:ind w:left="1260" w:hanging="420"/>
      </w:pPr>
    </w:lvl>
    <w:lvl w:ilvl="2" w:tplc="FF00511A" w:tentative="1">
      <w:start w:val="1"/>
      <w:numFmt w:val="lowerRoman"/>
      <w:lvlText w:val="%3."/>
      <w:lvlJc w:val="right"/>
      <w:pPr>
        <w:ind w:left="1680" w:hanging="420"/>
      </w:pPr>
    </w:lvl>
    <w:lvl w:ilvl="3" w:tplc="E90AD9A6" w:tentative="1">
      <w:start w:val="1"/>
      <w:numFmt w:val="decimal"/>
      <w:lvlText w:val="%4."/>
      <w:lvlJc w:val="left"/>
      <w:pPr>
        <w:ind w:left="2100" w:hanging="420"/>
      </w:pPr>
    </w:lvl>
    <w:lvl w:ilvl="4" w:tplc="37540020" w:tentative="1">
      <w:start w:val="1"/>
      <w:numFmt w:val="lowerLetter"/>
      <w:lvlText w:val="%5)"/>
      <w:lvlJc w:val="left"/>
      <w:pPr>
        <w:ind w:left="2520" w:hanging="420"/>
      </w:pPr>
    </w:lvl>
    <w:lvl w:ilvl="5" w:tplc="3140BA8A" w:tentative="1">
      <w:start w:val="1"/>
      <w:numFmt w:val="lowerRoman"/>
      <w:lvlText w:val="%6."/>
      <w:lvlJc w:val="right"/>
      <w:pPr>
        <w:ind w:left="2940" w:hanging="420"/>
      </w:pPr>
    </w:lvl>
    <w:lvl w:ilvl="6" w:tplc="D8C0C82E" w:tentative="1">
      <w:start w:val="1"/>
      <w:numFmt w:val="decimal"/>
      <w:lvlText w:val="%7."/>
      <w:lvlJc w:val="left"/>
      <w:pPr>
        <w:ind w:left="3360" w:hanging="420"/>
      </w:pPr>
    </w:lvl>
    <w:lvl w:ilvl="7" w:tplc="235CFD4A" w:tentative="1">
      <w:start w:val="1"/>
      <w:numFmt w:val="lowerLetter"/>
      <w:lvlText w:val="%8)"/>
      <w:lvlJc w:val="left"/>
      <w:pPr>
        <w:ind w:left="3780" w:hanging="420"/>
      </w:pPr>
    </w:lvl>
    <w:lvl w:ilvl="8" w:tplc="8FCC1394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03160B5A"/>
    <w:multiLevelType w:val="hybridMultilevel"/>
    <w:tmpl w:val="E91A4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44BFF"/>
    <w:multiLevelType w:val="hybridMultilevel"/>
    <w:tmpl w:val="68C4B72E"/>
    <w:lvl w:ilvl="0" w:tplc="17E88BF0">
      <w:start w:val="1"/>
      <w:numFmt w:val="decimal"/>
      <w:lvlText w:val="%1."/>
      <w:lvlJc w:val="left"/>
      <w:pPr>
        <w:ind w:left="1121" w:hanging="360"/>
      </w:pPr>
      <w:rPr>
        <w:rFonts w:ascii="Calibri" w:eastAsia="Calibri" w:hAnsi="Calibri" w:cs="Calibri" w:hint="default"/>
        <w:spacing w:val="0"/>
        <w:w w:val="100"/>
        <w:sz w:val="16"/>
        <w:szCs w:val="16"/>
        <w:lang w:val="en-US" w:eastAsia="en-US" w:bidi="ar-SA"/>
      </w:rPr>
    </w:lvl>
    <w:lvl w:ilvl="1" w:tplc="01905CAC">
      <w:numFmt w:val="bullet"/>
      <w:lvlText w:val="•"/>
      <w:lvlJc w:val="left"/>
      <w:pPr>
        <w:ind w:left="2116" w:hanging="360"/>
      </w:pPr>
      <w:rPr>
        <w:rFonts w:hint="default"/>
        <w:lang w:val="en-US" w:eastAsia="en-US" w:bidi="ar-SA"/>
      </w:rPr>
    </w:lvl>
    <w:lvl w:ilvl="2" w:tplc="AF9C8BF8">
      <w:numFmt w:val="bullet"/>
      <w:lvlText w:val="•"/>
      <w:lvlJc w:val="left"/>
      <w:pPr>
        <w:ind w:left="3112" w:hanging="360"/>
      </w:pPr>
      <w:rPr>
        <w:rFonts w:hint="default"/>
        <w:lang w:val="en-US" w:eastAsia="en-US" w:bidi="ar-SA"/>
      </w:rPr>
    </w:lvl>
    <w:lvl w:ilvl="3" w:tplc="2630559C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4" w:tplc="A96646CA">
      <w:numFmt w:val="bullet"/>
      <w:lvlText w:val="•"/>
      <w:lvlJc w:val="left"/>
      <w:pPr>
        <w:ind w:left="5104" w:hanging="360"/>
      </w:pPr>
      <w:rPr>
        <w:rFonts w:hint="default"/>
        <w:lang w:val="en-US" w:eastAsia="en-US" w:bidi="ar-SA"/>
      </w:rPr>
    </w:lvl>
    <w:lvl w:ilvl="5" w:tplc="0F98AED0">
      <w:numFmt w:val="bullet"/>
      <w:lvlText w:val="•"/>
      <w:lvlJc w:val="left"/>
      <w:pPr>
        <w:ind w:left="6100" w:hanging="360"/>
      </w:pPr>
      <w:rPr>
        <w:rFonts w:hint="default"/>
        <w:lang w:val="en-US" w:eastAsia="en-US" w:bidi="ar-SA"/>
      </w:rPr>
    </w:lvl>
    <w:lvl w:ilvl="6" w:tplc="F1F047DE">
      <w:numFmt w:val="bullet"/>
      <w:lvlText w:val="•"/>
      <w:lvlJc w:val="left"/>
      <w:pPr>
        <w:ind w:left="7096" w:hanging="360"/>
      </w:pPr>
      <w:rPr>
        <w:rFonts w:hint="default"/>
        <w:lang w:val="en-US" w:eastAsia="en-US" w:bidi="ar-SA"/>
      </w:rPr>
    </w:lvl>
    <w:lvl w:ilvl="7" w:tplc="79B0E7AC">
      <w:numFmt w:val="bullet"/>
      <w:lvlText w:val="•"/>
      <w:lvlJc w:val="left"/>
      <w:pPr>
        <w:ind w:left="8092" w:hanging="360"/>
      </w:pPr>
      <w:rPr>
        <w:rFonts w:hint="default"/>
        <w:lang w:val="en-US" w:eastAsia="en-US" w:bidi="ar-SA"/>
      </w:rPr>
    </w:lvl>
    <w:lvl w:ilvl="8" w:tplc="76700E7E">
      <w:numFmt w:val="bullet"/>
      <w:lvlText w:val="•"/>
      <w:lvlJc w:val="left"/>
      <w:pPr>
        <w:ind w:left="9088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0D62672"/>
    <w:multiLevelType w:val="multilevel"/>
    <w:tmpl w:val="472CC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C81F36"/>
    <w:multiLevelType w:val="hybridMultilevel"/>
    <w:tmpl w:val="461280E0"/>
    <w:lvl w:ilvl="0" w:tplc="6F8839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E2C533A" w:tentative="1">
      <w:start w:val="1"/>
      <w:numFmt w:val="lowerLetter"/>
      <w:lvlText w:val="%2)"/>
      <w:lvlJc w:val="left"/>
      <w:pPr>
        <w:ind w:left="840" w:hanging="420"/>
      </w:pPr>
    </w:lvl>
    <w:lvl w:ilvl="2" w:tplc="69CE6FEC" w:tentative="1">
      <w:start w:val="1"/>
      <w:numFmt w:val="lowerRoman"/>
      <w:lvlText w:val="%3."/>
      <w:lvlJc w:val="right"/>
      <w:pPr>
        <w:ind w:left="1260" w:hanging="420"/>
      </w:pPr>
    </w:lvl>
    <w:lvl w:ilvl="3" w:tplc="26141B58" w:tentative="1">
      <w:start w:val="1"/>
      <w:numFmt w:val="decimal"/>
      <w:lvlText w:val="%4."/>
      <w:lvlJc w:val="left"/>
      <w:pPr>
        <w:ind w:left="1680" w:hanging="420"/>
      </w:pPr>
    </w:lvl>
    <w:lvl w:ilvl="4" w:tplc="5CAE0CEE" w:tentative="1">
      <w:start w:val="1"/>
      <w:numFmt w:val="lowerLetter"/>
      <w:lvlText w:val="%5)"/>
      <w:lvlJc w:val="left"/>
      <w:pPr>
        <w:ind w:left="2100" w:hanging="420"/>
      </w:pPr>
    </w:lvl>
    <w:lvl w:ilvl="5" w:tplc="870432D0" w:tentative="1">
      <w:start w:val="1"/>
      <w:numFmt w:val="lowerRoman"/>
      <w:lvlText w:val="%6."/>
      <w:lvlJc w:val="right"/>
      <w:pPr>
        <w:ind w:left="2520" w:hanging="420"/>
      </w:pPr>
    </w:lvl>
    <w:lvl w:ilvl="6" w:tplc="C680D68E" w:tentative="1">
      <w:start w:val="1"/>
      <w:numFmt w:val="decimal"/>
      <w:lvlText w:val="%7."/>
      <w:lvlJc w:val="left"/>
      <w:pPr>
        <w:ind w:left="2940" w:hanging="420"/>
      </w:pPr>
    </w:lvl>
    <w:lvl w:ilvl="7" w:tplc="C5ACE97A" w:tentative="1">
      <w:start w:val="1"/>
      <w:numFmt w:val="lowerLetter"/>
      <w:lvlText w:val="%8)"/>
      <w:lvlJc w:val="left"/>
      <w:pPr>
        <w:ind w:left="3360" w:hanging="420"/>
      </w:pPr>
    </w:lvl>
    <w:lvl w:ilvl="8" w:tplc="8E2841E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30D45AF"/>
    <w:multiLevelType w:val="hybridMultilevel"/>
    <w:tmpl w:val="65249D02"/>
    <w:lvl w:ilvl="0" w:tplc="336C4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98E0132" w:tentative="1">
      <w:start w:val="1"/>
      <w:numFmt w:val="lowerLetter"/>
      <w:lvlText w:val="%2)"/>
      <w:lvlJc w:val="left"/>
      <w:pPr>
        <w:ind w:left="840" w:hanging="420"/>
      </w:pPr>
    </w:lvl>
    <w:lvl w:ilvl="2" w:tplc="59D26684" w:tentative="1">
      <w:start w:val="1"/>
      <w:numFmt w:val="lowerRoman"/>
      <w:lvlText w:val="%3."/>
      <w:lvlJc w:val="right"/>
      <w:pPr>
        <w:ind w:left="1260" w:hanging="420"/>
      </w:pPr>
    </w:lvl>
    <w:lvl w:ilvl="3" w:tplc="40F2F690" w:tentative="1">
      <w:start w:val="1"/>
      <w:numFmt w:val="decimal"/>
      <w:lvlText w:val="%4."/>
      <w:lvlJc w:val="left"/>
      <w:pPr>
        <w:ind w:left="1680" w:hanging="420"/>
      </w:pPr>
    </w:lvl>
    <w:lvl w:ilvl="4" w:tplc="BE00A366" w:tentative="1">
      <w:start w:val="1"/>
      <w:numFmt w:val="lowerLetter"/>
      <w:lvlText w:val="%5)"/>
      <w:lvlJc w:val="left"/>
      <w:pPr>
        <w:ind w:left="2100" w:hanging="420"/>
      </w:pPr>
    </w:lvl>
    <w:lvl w:ilvl="5" w:tplc="3078EE80" w:tentative="1">
      <w:start w:val="1"/>
      <w:numFmt w:val="lowerRoman"/>
      <w:lvlText w:val="%6."/>
      <w:lvlJc w:val="right"/>
      <w:pPr>
        <w:ind w:left="2520" w:hanging="420"/>
      </w:pPr>
    </w:lvl>
    <w:lvl w:ilvl="6" w:tplc="539CEE28" w:tentative="1">
      <w:start w:val="1"/>
      <w:numFmt w:val="decimal"/>
      <w:lvlText w:val="%7."/>
      <w:lvlJc w:val="left"/>
      <w:pPr>
        <w:ind w:left="2940" w:hanging="420"/>
      </w:pPr>
    </w:lvl>
    <w:lvl w:ilvl="7" w:tplc="0758390C" w:tentative="1">
      <w:start w:val="1"/>
      <w:numFmt w:val="lowerLetter"/>
      <w:lvlText w:val="%8)"/>
      <w:lvlJc w:val="left"/>
      <w:pPr>
        <w:ind w:left="3360" w:hanging="420"/>
      </w:pPr>
    </w:lvl>
    <w:lvl w:ilvl="8" w:tplc="EFAC561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F2943F0"/>
    <w:multiLevelType w:val="multilevel"/>
    <w:tmpl w:val="0A5A5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FE2011"/>
    <w:multiLevelType w:val="multilevel"/>
    <w:tmpl w:val="CC3A6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FC22ED"/>
    <w:multiLevelType w:val="hybridMultilevel"/>
    <w:tmpl w:val="83ACED22"/>
    <w:lvl w:ilvl="0" w:tplc="AA3897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0806558" w:tentative="1">
      <w:start w:val="1"/>
      <w:numFmt w:val="lowerLetter"/>
      <w:lvlText w:val="%2)"/>
      <w:lvlJc w:val="left"/>
      <w:pPr>
        <w:ind w:left="840" w:hanging="420"/>
      </w:pPr>
    </w:lvl>
    <w:lvl w:ilvl="2" w:tplc="7862BEF2" w:tentative="1">
      <w:start w:val="1"/>
      <w:numFmt w:val="lowerRoman"/>
      <w:lvlText w:val="%3."/>
      <w:lvlJc w:val="right"/>
      <w:pPr>
        <w:ind w:left="1260" w:hanging="420"/>
      </w:pPr>
    </w:lvl>
    <w:lvl w:ilvl="3" w:tplc="F4CE3B40" w:tentative="1">
      <w:start w:val="1"/>
      <w:numFmt w:val="decimal"/>
      <w:lvlText w:val="%4."/>
      <w:lvlJc w:val="left"/>
      <w:pPr>
        <w:ind w:left="1680" w:hanging="420"/>
      </w:pPr>
    </w:lvl>
    <w:lvl w:ilvl="4" w:tplc="819476DE" w:tentative="1">
      <w:start w:val="1"/>
      <w:numFmt w:val="lowerLetter"/>
      <w:lvlText w:val="%5)"/>
      <w:lvlJc w:val="left"/>
      <w:pPr>
        <w:ind w:left="2100" w:hanging="420"/>
      </w:pPr>
    </w:lvl>
    <w:lvl w:ilvl="5" w:tplc="AD68F1E2" w:tentative="1">
      <w:start w:val="1"/>
      <w:numFmt w:val="lowerRoman"/>
      <w:lvlText w:val="%6."/>
      <w:lvlJc w:val="right"/>
      <w:pPr>
        <w:ind w:left="2520" w:hanging="420"/>
      </w:pPr>
    </w:lvl>
    <w:lvl w:ilvl="6" w:tplc="13ECB42A" w:tentative="1">
      <w:start w:val="1"/>
      <w:numFmt w:val="decimal"/>
      <w:lvlText w:val="%7."/>
      <w:lvlJc w:val="left"/>
      <w:pPr>
        <w:ind w:left="2940" w:hanging="420"/>
      </w:pPr>
    </w:lvl>
    <w:lvl w:ilvl="7" w:tplc="368ADCFC" w:tentative="1">
      <w:start w:val="1"/>
      <w:numFmt w:val="lowerLetter"/>
      <w:lvlText w:val="%8)"/>
      <w:lvlJc w:val="left"/>
      <w:pPr>
        <w:ind w:left="3360" w:hanging="420"/>
      </w:pPr>
    </w:lvl>
    <w:lvl w:ilvl="8" w:tplc="3C42330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1096B37"/>
    <w:multiLevelType w:val="hybridMultilevel"/>
    <w:tmpl w:val="D7B6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3601A"/>
    <w:multiLevelType w:val="hybridMultilevel"/>
    <w:tmpl w:val="76C84650"/>
    <w:lvl w:ilvl="0" w:tplc="C0FCF7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29E6ABA" w:tentative="1">
      <w:start w:val="1"/>
      <w:numFmt w:val="lowerLetter"/>
      <w:lvlText w:val="%2)"/>
      <w:lvlJc w:val="left"/>
      <w:pPr>
        <w:ind w:left="880" w:hanging="440"/>
      </w:pPr>
    </w:lvl>
    <w:lvl w:ilvl="2" w:tplc="F1E0C334" w:tentative="1">
      <w:start w:val="1"/>
      <w:numFmt w:val="lowerRoman"/>
      <w:lvlText w:val="%3."/>
      <w:lvlJc w:val="right"/>
      <w:pPr>
        <w:ind w:left="1320" w:hanging="440"/>
      </w:pPr>
    </w:lvl>
    <w:lvl w:ilvl="3" w:tplc="3A30C616" w:tentative="1">
      <w:start w:val="1"/>
      <w:numFmt w:val="decimal"/>
      <w:lvlText w:val="%4."/>
      <w:lvlJc w:val="left"/>
      <w:pPr>
        <w:ind w:left="1760" w:hanging="440"/>
      </w:pPr>
    </w:lvl>
    <w:lvl w:ilvl="4" w:tplc="B1BC1F54" w:tentative="1">
      <w:start w:val="1"/>
      <w:numFmt w:val="lowerLetter"/>
      <w:lvlText w:val="%5)"/>
      <w:lvlJc w:val="left"/>
      <w:pPr>
        <w:ind w:left="2200" w:hanging="440"/>
      </w:pPr>
    </w:lvl>
    <w:lvl w:ilvl="5" w:tplc="5ECE7DCC" w:tentative="1">
      <w:start w:val="1"/>
      <w:numFmt w:val="lowerRoman"/>
      <w:lvlText w:val="%6."/>
      <w:lvlJc w:val="right"/>
      <w:pPr>
        <w:ind w:left="2640" w:hanging="440"/>
      </w:pPr>
    </w:lvl>
    <w:lvl w:ilvl="6" w:tplc="77CEA2EE" w:tentative="1">
      <w:start w:val="1"/>
      <w:numFmt w:val="decimal"/>
      <w:lvlText w:val="%7."/>
      <w:lvlJc w:val="left"/>
      <w:pPr>
        <w:ind w:left="3080" w:hanging="440"/>
      </w:pPr>
    </w:lvl>
    <w:lvl w:ilvl="7" w:tplc="FFC4B966" w:tentative="1">
      <w:start w:val="1"/>
      <w:numFmt w:val="lowerLetter"/>
      <w:lvlText w:val="%8)"/>
      <w:lvlJc w:val="left"/>
      <w:pPr>
        <w:ind w:left="3520" w:hanging="440"/>
      </w:pPr>
    </w:lvl>
    <w:lvl w:ilvl="8" w:tplc="F4C4A7A4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7C5401FE"/>
    <w:multiLevelType w:val="hybridMultilevel"/>
    <w:tmpl w:val="494AFE66"/>
    <w:lvl w:ilvl="0" w:tplc="1D328EE0">
      <w:numFmt w:val="bullet"/>
      <w:lvlText w:val=""/>
      <w:lvlJc w:val="left"/>
      <w:pPr>
        <w:ind w:left="624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A358D9FA">
      <w:numFmt w:val="bullet"/>
      <w:lvlText w:val=""/>
      <w:lvlJc w:val="left"/>
      <w:pPr>
        <w:ind w:left="1140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2" w:tplc="0B5C4474">
      <w:numFmt w:val="bullet"/>
      <w:lvlText w:val="•"/>
      <w:lvlJc w:val="left"/>
      <w:pPr>
        <w:ind w:left="1140" w:hanging="360"/>
      </w:pPr>
      <w:rPr>
        <w:rFonts w:hint="default"/>
        <w:lang w:val="en-US" w:eastAsia="en-US" w:bidi="ar-SA"/>
      </w:rPr>
    </w:lvl>
    <w:lvl w:ilvl="3" w:tplc="A8B0F630">
      <w:numFmt w:val="bullet"/>
      <w:lvlText w:val="•"/>
      <w:lvlJc w:val="left"/>
      <w:pPr>
        <w:ind w:left="1466" w:hanging="360"/>
      </w:pPr>
      <w:rPr>
        <w:rFonts w:hint="default"/>
        <w:lang w:val="en-US" w:eastAsia="en-US" w:bidi="ar-SA"/>
      </w:rPr>
    </w:lvl>
    <w:lvl w:ilvl="4" w:tplc="3CA0119E">
      <w:numFmt w:val="bullet"/>
      <w:lvlText w:val="•"/>
      <w:lvlJc w:val="left"/>
      <w:pPr>
        <w:ind w:left="1793" w:hanging="360"/>
      </w:pPr>
      <w:rPr>
        <w:rFonts w:hint="default"/>
        <w:lang w:val="en-US" w:eastAsia="en-US" w:bidi="ar-SA"/>
      </w:rPr>
    </w:lvl>
    <w:lvl w:ilvl="5" w:tplc="1CC65F76">
      <w:numFmt w:val="bullet"/>
      <w:lvlText w:val="•"/>
      <w:lvlJc w:val="left"/>
      <w:pPr>
        <w:ind w:left="2120" w:hanging="360"/>
      </w:pPr>
      <w:rPr>
        <w:rFonts w:hint="default"/>
        <w:lang w:val="en-US" w:eastAsia="en-US" w:bidi="ar-SA"/>
      </w:rPr>
    </w:lvl>
    <w:lvl w:ilvl="6" w:tplc="D0DC2D92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7" w:tplc="AADA18BE">
      <w:numFmt w:val="bullet"/>
      <w:lvlText w:val="•"/>
      <w:lvlJc w:val="left"/>
      <w:pPr>
        <w:ind w:left="2774" w:hanging="360"/>
      </w:pPr>
      <w:rPr>
        <w:rFonts w:hint="default"/>
        <w:lang w:val="en-US" w:eastAsia="en-US" w:bidi="ar-SA"/>
      </w:rPr>
    </w:lvl>
    <w:lvl w:ilvl="8" w:tplc="9FF87EFC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7CCF5A14"/>
    <w:multiLevelType w:val="hybridMultilevel"/>
    <w:tmpl w:val="5E56928A"/>
    <w:lvl w:ilvl="0" w:tplc="7172825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659ED3B2" w:tentative="1">
      <w:start w:val="1"/>
      <w:numFmt w:val="lowerLetter"/>
      <w:lvlText w:val="%2)"/>
      <w:lvlJc w:val="left"/>
      <w:pPr>
        <w:ind w:left="1380" w:hanging="420"/>
      </w:pPr>
    </w:lvl>
    <w:lvl w:ilvl="2" w:tplc="DD3C05C2" w:tentative="1">
      <w:start w:val="1"/>
      <w:numFmt w:val="lowerRoman"/>
      <w:lvlText w:val="%3."/>
      <w:lvlJc w:val="right"/>
      <w:pPr>
        <w:ind w:left="1800" w:hanging="420"/>
      </w:pPr>
    </w:lvl>
    <w:lvl w:ilvl="3" w:tplc="53205EFC" w:tentative="1">
      <w:start w:val="1"/>
      <w:numFmt w:val="decimal"/>
      <w:lvlText w:val="%4."/>
      <w:lvlJc w:val="left"/>
      <w:pPr>
        <w:ind w:left="2220" w:hanging="420"/>
      </w:pPr>
    </w:lvl>
    <w:lvl w:ilvl="4" w:tplc="7C88D944" w:tentative="1">
      <w:start w:val="1"/>
      <w:numFmt w:val="lowerLetter"/>
      <w:lvlText w:val="%5)"/>
      <w:lvlJc w:val="left"/>
      <w:pPr>
        <w:ind w:left="2640" w:hanging="420"/>
      </w:pPr>
    </w:lvl>
    <w:lvl w:ilvl="5" w:tplc="8264DBC0" w:tentative="1">
      <w:start w:val="1"/>
      <w:numFmt w:val="lowerRoman"/>
      <w:lvlText w:val="%6."/>
      <w:lvlJc w:val="right"/>
      <w:pPr>
        <w:ind w:left="3060" w:hanging="420"/>
      </w:pPr>
    </w:lvl>
    <w:lvl w:ilvl="6" w:tplc="F3AEE0A8" w:tentative="1">
      <w:start w:val="1"/>
      <w:numFmt w:val="decimal"/>
      <w:lvlText w:val="%7."/>
      <w:lvlJc w:val="left"/>
      <w:pPr>
        <w:ind w:left="3480" w:hanging="420"/>
      </w:pPr>
    </w:lvl>
    <w:lvl w:ilvl="7" w:tplc="3830004C" w:tentative="1">
      <w:start w:val="1"/>
      <w:numFmt w:val="lowerLetter"/>
      <w:lvlText w:val="%8)"/>
      <w:lvlJc w:val="left"/>
      <w:pPr>
        <w:ind w:left="3900" w:hanging="420"/>
      </w:pPr>
    </w:lvl>
    <w:lvl w:ilvl="8" w:tplc="9EF8FD60" w:tentative="1">
      <w:start w:val="1"/>
      <w:numFmt w:val="lowerRoman"/>
      <w:lvlText w:val="%9."/>
      <w:lvlJc w:val="right"/>
      <w:pPr>
        <w:ind w:left="4320" w:hanging="420"/>
      </w:pPr>
    </w:lvl>
  </w:abstractNum>
  <w:num w:numId="1" w16cid:durableId="30424319">
    <w:abstractNumId w:val="18"/>
  </w:num>
  <w:num w:numId="2" w16cid:durableId="1765687169">
    <w:abstractNumId w:val="10"/>
  </w:num>
  <w:num w:numId="3" w16cid:durableId="1122915633">
    <w:abstractNumId w:val="14"/>
  </w:num>
  <w:num w:numId="4" w16cid:durableId="1961645513">
    <w:abstractNumId w:val="15"/>
  </w:num>
  <w:num w:numId="5" w16cid:durableId="826359894">
    <w:abstractNumId w:val="22"/>
  </w:num>
  <w:num w:numId="6" w16cid:durableId="1426728844">
    <w:abstractNumId w:val="20"/>
  </w:num>
  <w:num w:numId="7" w16cid:durableId="560406114">
    <w:abstractNumId w:val="17"/>
  </w:num>
  <w:num w:numId="8" w16cid:durableId="2086494797">
    <w:abstractNumId w:val="9"/>
  </w:num>
  <w:num w:numId="9" w16cid:durableId="1273585663">
    <w:abstractNumId w:val="7"/>
  </w:num>
  <w:num w:numId="10" w16cid:durableId="826632018">
    <w:abstractNumId w:val="6"/>
  </w:num>
  <w:num w:numId="11" w16cid:durableId="1767068076">
    <w:abstractNumId w:val="5"/>
  </w:num>
  <w:num w:numId="12" w16cid:durableId="407076624">
    <w:abstractNumId w:val="4"/>
  </w:num>
  <w:num w:numId="13" w16cid:durableId="46342843">
    <w:abstractNumId w:val="8"/>
  </w:num>
  <w:num w:numId="14" w16cid:durableId="793183397">
    <w:abstractNumId w:val="3"/>
  </w:num>
  <w:num w:numId="15" w16cid:durableId="1226453539">
    <w:abstractNumId w:val="2"/>
  </w:num>
  <w:num w:numId="16" w16cid:durableId="948203538">
    <w:abstractNumId w:val="1"/>
  </w:num>
  <w:num w:numId="17" w16cid:durableId="233665401">
    <w:abstractNumId w:val="0"/>
  </w:num>
  <w:num w:numId="18" w16cid:durableId="1046682565">
    <w:abstractNumId w:val="11"/>
  </w:num>
  <w:num w:numId="19" w16cid:durableId="1832327281">
    <w:abstractNumId w:val="19"/>
  </w:num>
  <w:num w:numId="20" w16cid:durableId="295717893">
    <w:abstractNumId w:val="13"/>
  </w:num>
  <w:num w:numId="21" w16cid:durableId="411515328">
    <w:abstractNumId w:val="16"/>
  </w:num>
  <w:num w:numId="22" w16cid:durableId="561909249">
    <w:abstractNumId w:val="12"/>
  </w:num>
  <w:num w:numId="23" w16cid:durableId="180265316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DateAndTime/>
  <w:bordersDoNotSurroundHeader/>
  <w:bordersDoNotSurroundFooter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xMTQyM7cwNLQ0MTZQ0lEKTi0uzszPAymwqAUAJRLO8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5zxwa9tb00dasetfth55xshpsadzvffztzr&quot;&gt;My EndNote Library&lt;record-ids&gt;&lt;item&gt;277&lt;/item&gt;&lt;item&gt;278&lt;/item&gt;&lt;item&gt;280&lt;/item&gt;&lt;item&gt;281&lt;/item&gt;&lt;item&gt;283&lt;/item&gt;&lt;item&gt;284&lt;/item&gt;&lt;item&gt;285&lt;/item&gt;&lt;item&gt;286&lt;/item&gt;&lt;item&gt;287&lt;/item&gt;&lt;item&gt;288&lt;/item&gt;&lt;item&gt;289&lt;/item&gt;&lt;item&gt;290&lt;/item&gt;&lt;item&gt;291&lt;/item&gt;&lt;item&gt;292&lt;/item&gt;&lt;item&gt;293&lt;/item&gt;&lt;item&gt;294&lt;/item&gt;&lt;item&gt;295&lt;/item&gt;&lt;item&gt;296&lt;/item&gt;&lt;item&gt;297&lt;/item&gt;&lt;item&gt;298&lt;/item&gt;&lt;item&gt;302&lt;/item&gt;&lt;item&gt;303&lt;/item&gt;&lt;item&gt;304&lt;/item&gt;&lt;item&gt;305&lt;/item&gt;&lt;item&gt;306&lt;/item&gt;&lt;item&gt;307&lt;/item&gt;&lt;item&gt;308&lt;/item&gt;&lt;item&gt;309&lt;/item&gt;&lt;item&gt;310&lt;/item&gt;&lt;item&gt;316&lt;/item&gt;&lt;item&gt;317&lt;/item&gt;&lt;item&gt;318&lt;/item&gt;&lt;item&gt;319&lt;/item&gt;&lt;item&gt;320&lt;/item&gt;&lt;item&gt;321&lt;/item&gt;&lt;item&gt;322&lt;/item&gt;&lt;item&gt;323&lt;/item&gt;&lt;item&gt;324&lt;/item&gt;&lt;item&gt;325&lt;/item&gt;&lt;item&gt;434&lt;/item&gt;&lt;item&gt;435&lt;/item&gt;&lt;item&gt;436&lt;/item&gt;&lt;item&gt;437&lt;/item&gt;&lt;item&gt;438&lt;/item&gt;&lt;item&gt;439&lt;/item&gt;&lt;item&gt;440&lt;/item&gt;&lt;item&gt;441&lt;/item&gt;&lt;item&gt;442&lt;/item&gt;&lt;/record-ids&gt;&lt;/item&gt;&lt;/Libraries&gt;"/>
    <w:docVar w:name="KY_MEDREF_DOCUID" w:val="{1D820256-BA0C-455B-A4F3-9EEB31C38061}"/>
    <w:docVar w:name="KY_MEDREF_VERSION" w:val="3"/>
  </w:docVars>
  <w:rsids>
    <w:rsidRoot w:val="008212E3"/>
    <w:rsid w:val="00000E66"/>
    <w:rsid w:val="00002A48"/>
    <w:rsid w:val="00003254"/>
    <w:rsid w:val="0000341C"/>
    <w:rsid w:val="000034FA"/>
    <w:rsid w:val="000035CF"/>
    <w:rsid w:val="00003E1D"/>
    <w:rsid w:val="000040B6"/>
    <w:rsid w:val="0000542E"/>
    <w:rsid w:val="000057F5"/>
    <w:rsid w:val="00005C1F"/>
    <w:rsid w:val="00006983"/>
    <w:rsid w:val="00006A56"/>
    <w:rsid w:val="00006E96"/>
    <w:rsid w:val="000072F5"/>
    <w:rsid w:val="00010171"/>
    <w:rsid w:val="00010A5E"/>
    <w:rsid w:val="00010BAF"/>
    <w:rsid w:val="00010DB4"/>
    <w:rsid w:val="00012010"/>
    <w:rsid w:val="000122BC"/>
    <w:rsid w:val="0001244F"/>
    <w:rsid w:val="00012854"/>
    <w:rsid w:val="00012AFB"/>
    <w:rsid w:val="00012F1B"/>
    <w:rsid w:val="000145E4"/>
    <w:rsid w:val="00014998"/>
    <w:rsid w:val="00015087"/>
    <w:rsid w:val="00015114"/>
    <w:rsid w:val="0002053A"/>
    <w:rsid w:val="000207C8"/>
    <w:rsid w:val="00020C4E"/>
    <w:rsid w:val="000219E1"/>
    <w:rsid w:val="00021B5A"/>
    <w:rsid w:val="000220D7"/>
    <w:rsid w:val="000226AD"/>
    <w:rsid w:val="00023579"/>
    <w:rsid w:val="000235F1"/>
    <w:rsid w:val="00023846"/>
    <w:rsid w:val="00023DB7"/>
    <w:rsid w:val="00024229"/>
    <w:rsid w:val="0002488D"/>
    <w:rsid w:val="00024FF8"/>
    <w:rsid w:val="000251BD"/>
    <w:rsid w:val="000254AC"/>
    <w:rsid w:val="00025AEB"/>
    <w:rsid w:val="00025D2F"/>
    <w:rsid w:val="00025DDF"/>
    <w:rsid w:val="00026F65"/>
    <w:rsid w:val="000278F7"/>
    <w:rsid w:val="00030B20"/>
    <w:rsid w:val="00030DFE"/>
    <w:rsid w:val="00031F8B"/>
    <w:rsid w:val="00032536"/>
    <w:rsid w:val="000326C0"/>
    <w:rsid w:val="00032BE3"/>
    <w:rsid w:val="00033B1A"/>
    <w:rsid w:val="00034A58"/>
    <w:rsid w:val="0003514F"/>
    <w:rsid w:val="00035DF9"/>
    <w:rsid w:val="000364CA"/>
    <w:rsid w:val="00037ECB"/>
    <w:rsid w:val="0004049E"/>
    <w:rsid w:val="000407B8"/>
    <w:rsid w:val="0004087D"/>
    <w:rsid w:val="00041012"/>
    <w:rsid w:val="00041066"/>
    <w:rsid w:val="000413DF"/>
    <w:rsid w:val="000414CC"/>
    <w:rsid w:val="00041568"/>
    <w:rsid w:val="000416E1"/>
    <w:rsid w:val="000418C3"/>
    <w:rsid w:val="00041B77"/>
    <w:rsid w:val="00044210"/>
    <w:rsid w:val="00044D4C"/>
    <w:rsid w:val="00044E64"/>
    <w:rsid w:val="000455D5"/>
    <w:rsid w:val="00045884"/>
    <w:rsid w:val="00045B6D"/>
    <w:rsid w:val="00046518"/>
    <w:rsid w:val="0004669F"/>
    <w:rsid w:val="000476E0"/>
    <w:rsid w:val="00047E7E"/>
    <w:rsid w:val="0005025F"/>
    <w:rsid w:val="00050523"/>
    <w:rsid w:val="0005213A"/>
    <w:rsid w:val="00052CCC"/>
    <w:rsid w:val="00053CBF"/>
    <w:rsid w:val="00053F4A"/>
    <w:rsid w:val="000541C8"/>
    <w:rsid w:val="00054B10"/>
    <w:rsid w:val="00055644"/>
    <w:rsid w:val="00056AFC"/>
    <w:rsid w:val="00056DA6"/>
    <w:rsid w:val="00056FFB"/>
    <w:rsid w:val="00057C56"/>
    <w:rsid w:val="00060284"/>
    <w:rsid w:val="00060449"/>
    <w:rsid w:val="00060B5A"/>
    <w:rsid w:val="00061216"/>
    <w:rsid w:val="000613FB"/>
    <w:rsid w:val="00061978"/>
    <w:rsid w:val="00061E42"/>
    <w:rsid w:val="00061EC6"/>
    <w:rsid w:val="00062312"/>
    <w:rsid w:val="0006331F"/>
    <w:rsid w:val="00063739"/>
    <w:rsid w:val="00063E59"/>
    <w:rsid w:val="000640E9"/>
    <w:rsid w:val="0006451B"/>
    <w:rsid w:val="000648CF"/>
    <w:rsid w:val="00064C75"/>
    <w:rsid w:val="000667D2"/>
    <w:rsid w:val="00066CAC"/>
    <w:rsid w:val="00070F47"/>
    <w:rsid w:val="0007200F"/>
    <w:rsid w:val="000723C2"/>
    <w:rsid w:val="00072A0A"/>
    <w:rsid w:val="00073591"/>
    <w:rsid w:val="000737E0"/>
    <w:rsid w:val="00073A97"/>
    <w:rsid w:val="00073F36"/>
    <w:rsid w:val="0007417F"/>
    <w:rsid w:val="000749BE"/>
    <w:rsid w:val="000754B7"/>
    <w:rsid w:val="00076970"/>
    <w:rsid w:val="00076FEC"/>
    <w:rsid w:val="000774F5"/>
    <w:rsid w:val="00077AE0"/>
    <w:rsid w:val="00077DCC"/>
    <w:rsid w:val="00080018"/>
    <w:rsid w:val="0008006C"/>
    <w:rsid w:val="00080CC8"/>
    <w:rsid w:val="00080D2E"/>
    <w:rsid w:val="000830C9"/>
    <w:rsid w:val="0008323A"/>
    <w:rsid w:val="000832B1"/>
    <w:rsid w:val="0008336B"/>
    <w:rsid w:val="0008498D"/>
    <w:rsid w:val="00085686"/>
    <w:rsid w:val="000856FC"/>
    <w:rsid w:val="0008590E"/>
    <w:rsid w:val="00085D57"/>
    <w:rsid w:val="00085FB1"/>
    <w:rsid w:val="000861BF"/>
    <w:rsid w:val="00086A74"/>
    <w:rsid w:val="00086D4B"/>
    <w:rsid w:val="000904C5"/>
    <w:rsid w:val="00091DA1"/>
    <w:rsid w:val="00092075"/>
    <w:rsid w:val="000921B1"/>
    <w:rsid w:val="000934C8"/>
    <w:rsid w:val="00093521"/>
    <w:rsid w:val="00093FF7"/>
    <w:rsid w:val="000945A3"/>
    <w:rsid w:val="000947CD"/>
    <w:rsid w:val="00094963"/>
    <w:rsid w:val="00094D14"/>
    <w:rsid w:val="0009563F"/>
    <w:rsid w:val="00095ECB"/>
    <w:rsid w:val="00096E1C"/>
    <w:rsid w:val="000A0083"/>
    <w:rsid w:val="000A0776"/>
    <w:rsid w:val="000A11CE"/>
    <w:rsid w:val="000A1953"/>
    <w:rsid w:val="000A1B20"/>
    <w:rsid w:val="000A2822"/>
    <w:rsid w:val="000A29CF"/>
    <w:rsid w:val="000A2E23"/>
    <w:rsid w:val="000A31D5"/>
    <w:rsid w:val="000A4084"/>
    <w:rsid w:val="000A4756"/>
    <w:rsid w:val="000A5072"/>
    <w:rsid w:val="000A55AE"/>
    <w:rsid w:val="000A567A"/>
    <w:rsid w:val="000A5B48"/>
    <w:rsid w:val="000A5B8A"/>
    <w:rsid w:val="000A5D69"/>
    <w:rsid w:val="000A5E39"/>
    <w:rsid w:val="000A655D"/>
    <w:rsid w:val="000A6596"/>
    <w:rsid w:val="000A67D7"/>
    <w:rsid w:val="000A6E7F"/>
    <w:rsid w:val="000A7349"/>
    <w:rsid w:val="000A7B48"/>
    <w:rsid w:val="000B06DE"/>
    <w:rsid w:val="000B0A87"/>
    <w:rsid w:val="000B1391"/>
    <w:rsid w:val="000B29DD"/>
    <w:rsid w:val="000B368A"/>
    <w:rsid w:val="000B3DAC"/>
    <w:rsid w:val="000B44E1"/>
    <w:rsid w:val="000B5086"/>
    <w:rsid w:val="000B5736"/>
    <w:rsid w:val="000B669C"/>
    <w:rsid w:val="000B6AD9"/>
    <w:rsid w:val="000B6DA1"/>
    <w:rsid w:val="000B6DAE"/>
    <w:rsid w:val="000B6E01"/>
    <w:rsid w:val="000B6E0C"/>
    <w:rsid w:val="000B7A04"/>
    <w:rsid w:val="000C13B2"/>
    <w:rsid w:val="000C16A9"/>
    <w:rsid w:val="000C204B"/>
    <w:rsid w:val="000C211C"/>
    <w:rsid w:val="000C40FE"/>
    <w:rsid w:val="000C475A"/>
    <w:rsid w:val="000C5213"/>
    <w:rsid w:val="000C635E"/>
    <w:rsid w:val="000C69F1"/>
    <w:rsid w:val="000C6C1A"/>
    <w:rsid w:val="000C75E3"/>
    <w:rsid w:val="000C7EE1"/>
    <w:rsid w:val="000D06D1"/>
    <w:rsid w:val="000D1992"/>
    <w:rsid w:val="000D22F5"/>
    <w:rsid w:val="000D29D2"/>
    <w:rsid w:val="000D3EFE"/>
    <w:rsid w:val="000D45BB"/>
    <w:rsid w:val="000D6574"/>
    <w:rsid w:val="000D6B70"/>
    <w:rsid w:val="000D6CF5"/>
    <w:rsid w:val="000D6D17"/>
    <w:rsid w:val="000E0726"/>
    <w:rsid w:val="000E0E09"/>
    <w:rsid w:val="000E1DEE"/>
    <w:rsid w:val="000E20B5"/>
    <w:rsid w:val="000E2159"/>
    <w:rsid w:val="000E21B0"/>
    <w:rsid w:val="000E2CBE"/>
    <w:rsid w:val="000E3A7F"/>
    <w:rsid w:val="000E46C9"/>
    <w:rsid w:val="000E4D65"/>
    <w:rsid w:val="000E522F"/>
    <w:rsid w:val="000E5419"/>
    <w:rsid w:val="000E54D9"/>
    <w:rsid w:val="000E601C"/>
    <w:rsid w:val="000E6945"/>
    <w:rsid w:val="000E6E7F"/>
    <w:rsid w:val="000E7288"/>
    <w:rsid w:val="000E7F15"/>
    <w:rsid w:val="000F0288"/>
    <w:rsid w:val="000F03FD"/>
    <w:rsid w:val="000F28CE"/>
    <w:rsid w:val="000F32BE"/>
    <w:rsid w:val="000F3485"/>
    <w:rsid w:val="000F5607"/>
    <w:rsid w:val="000F5D55"/>
    <w:rsid w:val="000F6012"/>
    <w:rsid w:val="000F6502"/>
    <w:rsid w:val="000F6D1C"/>
    <w:rsid w:val="000F7065"/>
    <w:rsid w:val="000F7116"/>
    <w:rsid w:val="000F7895"/>
    <w:rsid w:val="000F78A8"/>
    <w:rsid w:val="000F7E1A"/>
    <w:rsid w:val="0010071A"/>
    <w:rsid w:val="001008F7"/>
    <w:rsid w:val="00100BD7"/>
    <w:rsid w:val="00100FB5"/>
    <w:rsid w:val="00101C0B"/>
    <w:rsid w:val="00101C7E"/>
    <w:rsid w:val="00101EBC"/>
    <w:rsid w:val="0010208A"/>
    <w:rsid w:val="0010278F"/>
    <w:rsid w:val="00102CE7"/>
    <w:rsid w:val="00103189"/>
    <w:rsid w:val="00103546"/>
    <w:rsid w:val="00103CA6"/>
    <w:rsid w:val="00104FBF"/>
    <w:rsid w:val="00105377"/>
    <w:rsid w:val="00106813"/>
    <w:rsid w:val="001072DB"/>
    <w:rsid w:val="00107385"/>
    <w:rsid w:val="001102B5"/>
    <w:rsid w:val="001102CD"/>
    <w:rsid w:val="00112AE0"/>
    <w:rsid w:val="00112E31"/>
    <w:rsid w:val="00112E94"/>
    <w:rsid w:val="001130D2"/>
    <w:rsid w:val="00113B18"/>
    <w:rsid w:val="00115BCC"/>
    <w:rsid w:val="00117055"/>
    <w:rsid w:val="0011751D"/>
    <w:rsid w:val="001206C7"/>
    <w:rsid w:val="00120B5B"/>
    <w:rsid w:val="00122D87"/>
    <w:rsid w:val="0012381E"/>
    <w:rsid w:val="00124196"/>
    <w:rsid w:val="001244FF"/>
    <w:rsid w:val="0012476C"/>
    <w:rsid w:val="00124959"/>
    <w:rsid w:val="001250D0"/>
    <w:rsid w:val="001258D3"/>
    <w:rsid w:val="00125E00"/>
    <w:rsid w:val="001261D5"/>
    <w:rsid w:val="00126BCE"/>
    <w:rsid w:val="00126C95"/>
    <w:rsid w:val="00126EF6"/>
    <w:rsid w:val="001272EB"/>
    <w:rsid w:val="00127D8E"/>
    <w:rsid w:val="00130516"/>
    <w:rsid w:val="00130FD4"/>
    <w:rsid w:val="00131722"/>
    <w:rsid w:val="00132E31"/>
    <w:rsid w:val="00134105"/>
    <w:rsid w:val="00134824"/>
    <w:rsid w:val="00134A6E"/>
    <w:rsid w:val="00135567"/>
    <w:rsid w:val="00137846"/>
    <w:rsid w:val="00141137"/>
    <w:rsid w:val="00141C35"/>
    <w:rsid w:val="0014369C"/>
    <w:rsid w:val="00143F42"/>
    <w:rsid w:val="001454E7"/>
    <w:rsid w:val="00145DB3"/>
    <w:rsid w:val="00146F48"/>
    <w:rsid w:val="00147D7C"/>
    <w:rsid w:val="001501AE"/>
    <w:rsid w:val="00150F4C"/>
    <w:rsid w:val="00151070"/>
    <w:rsid w:val="00151BE6"/>
    <w:rsid w:val="0015201E"/>
    <w:rsid w:val="00153007"/>
    <w:rsid w:val="001531AA"/>
    <w:rsid w:val="001537F7"/>
    <w:rsid w:val="001538FD"/>
    <w:rsid w:val="00153948"/>
    <w:rsid w:val="0015398C"/>
    <w:rsid w:val="00154676"/>
    <w:rsid w:val="0015523A"/>
    <w:rsid w:val="00155A73"/>
    <w:rsid w:val="00157156"/>
    <w:rsid w:val="001572F9"/>
    <w:rsid w:val="0015742F"/>
    <w:rsid w:val="00160574"/>
    <w:rsid w:val="001608C4"/>
    <w:rsid w:val="00161A87"/>
    <w:rsid w:val="0016271C"/>
    <w:rsid w:val="00162F59"/>
    <w:rsid w:val="001650B1"/>
    <w:rsid w:val="00165C5A"/>
    <w:rsid w:val="00166D26"/>
    <w:rsid w:val="00167F70"/>
    <w:rsid w:val="001708F5"/>
    <w:rsid w:val="00170931"/>
    <w:rsid w:val="001711B2"/>
    <w:rsid w:val="00171725"/>
    <w:rsid w:val="0017235D"/>
    <w:rsid w:val="00172978"/>
    <w:rsid w:val="00172AC4"/>
    <w:rsid w:val="001743B8"/>
    <w:rsid w:val="00175620"/>
    <w:rsid w:val="00175688"/>
    <w:rsid w:val="00175A91"/>
    <w:rsid w:val="00177033"/>
    <w:rsid w:val="001773C7"/>
    <w:rsid w:val="00177715"/>
    <w:rsid w:val="001812E5"/>
    <w:rsid w:val="0018136B"/>
    <w:rsid w:val="00183BC9"/>
    <w:rsid w:val="00183CC0"/>
    <w:rsid w:val="001845AE"/>
    <w:rsid w:val="00184B7E"/>
    <w:rsid w:val="00185202"/>
    <w:rsid w:val="00185C79"/>
    <w:rsid w:val="0018688B"/>
    <w:rsid w:val="00186B75"/>
    <w:rsid w:val="00186E99"/>
    <w:rsid w:val="0019140F"/>
    <w:rsid w:val="00191C35"/>
    <w:rsid w:val="00192BF1"/>
    <w:rsid w:val="00192F5D"/>
    <w:rsid w:val="001933E6"/>
    <w:rsid w:val="00193AD7"/>
    <w:rsid w:val="00194054"/>
    <w:rsid w:val="00196A89"/>
    <w:rsid w:val="001972BF"/>
    <w:rsid w:val="00197365"/>
    <w:rsid w:val="00197677"/>
    <w:rsid w:val="001979DD"/>
    <w:rsid w:val="00197EC1"/>
    <w:rsid w:val="001A01ED"/>
    <w:rsid w:val="001A02BE"/>
    <w:rsid w:val="001A0517"/>
    <w:rsid w:val="001A05F0"/>
    <w:rsid w:val="001A085E"/>
    <w:rsid w:val="001A0A87"/>
    <w:rsid w:val="001A1982"/>
    <w:rsid w:val="001A1D92"/>
    <w:rsid w:val="001A1E4C"/>
    <w:rsid w:val="001A26FF"/>
    <w:rsid w:val="001A27E0"/>
    <w:rsid w:val="001A4801"/>
    <w:rsid w:val="001A4B44"/>
    <w:rsid w:val="001A4E55"/>
    <w:rsid w:val="001A550E"/>
    <w:rsid w:val="001A561D"/>
    <w:rsid w:val="001A5829"/>
    <w:rsid w:val="001A5ECE"/>
    <w:rsid w:val="001A714F"/>
    <w:rsid w:val="001B038E"/>
    <w:rsid w:val="001B1FC2"/>
    <w:rsid w:val="001B2E3E"/>
    <w:rsid w:val="001B31F2"/>
    <w:rsid w:val="001B3485"/>
    <w:rsid w:val="001B3971"/>
    <w:rsid w:val="001B43C3"/>
    <w:rsid w:val="001B4514"/>
    <w:rsid w:val="001B5B0E"/>
    <w:rsid w:val="001B5B83"/>
    <w:rsid w:val="001B5F6F"/>
    <w:rsid w:val="001B609D"/>
    <w:rsid w:val="001B7744"/>
    <w:rsid w:val="001B7938"/>
    <w:rsid w:val="001C026D"/>
    <w:rsid w:val="001C048D"/>
    <w:rsid w:val="001C0CE5"/>
    <w:rsid w:val="001C1B03"/>
    <w:rsid w:val="001C2470"/>
    <w:rsid w:val="001C2B8A"/>
    <w:rsid w:val="001C2D04"/>
    <w:rsid w:val="001C2EB1"/>
    <w:rsid w:val="001C325E"/>
    <w:rsid w:val="001C3C02"/>
    <w:rsid w:val="001C4947"/>
    <w:rsid w:val="001C5D51"/>
    <w:rsid w:val="001C5FCD"/>
    <w:rsid w:val="001C67B0"/>
    <w:rsid w:val="001C692E"/>
    <w:rsid w:val="001C6FED"/>
    <w:rsid w:val="001D10D0"/>
    <w:rsid w:val="001D1408"/>
    <w:rsid w:val="001D146E"/>
    <w:rsid w:val="001D1FBB"/>
    <w:rsid w:val="001D258D"/>
    <w:rsid w:val="001D29B9"/>
    <w:rsid w:val="001D3AEF"/>
    <w:rsid w:val="001D4269"/>
    <w:rsid w:val="001D4B59"/>
    <w:rsid w:val="001D4DEC"/>
    <w:rsid w:val="001D5912"/>
    <w:rsid w:val="001D59CC"/>
    <w:rsid w:val="001D65FC"/>
    <w:rsid w:val="001D6FC6"/>
    <w:rsid w:val="001D75D1"/>
    <w:rsid w:val="001E0389"/>
    <w:rsid w:val="001E08B1"/>
    <w:rsid w:val="001E0B7E"/>
    <w:rsid w:val="001E0E8B"/>
    <w:rsid w:val="001E13F2"/>
    <w:rsid w:val="001E14BA"/>
    <w:rsid w:val="001E1BFA"/>
    <w:rsid w:val="001E1C80"/>
    <w:rsid w:val="001E1E3A"/>
    <w:rsid w:val="001E2445"/>
    <w:rsid w:val="001E3116"/>
    <w:rsid w:val="001E3336"/>
    <w:rsid w:val="001E367F"/>
    <w:rsid w:val="001E512F"/>
    <w:rsid w:val="001E7076"/>
    <w:rsid w:val="001E7526"/>
    <w:rsid w:val="001E7BF3"/>
    <w:rsid w:val="001E7DD8"/>
    <w:rsid w:val="001F08DB"/>
    <w:rsid w:val="001F0B1C"/>
    <w:rsid w:val="001F0D1B"/>
    <w:rsid w:val="001F2E2C"/>
    <w:rsid w:val="001F3098"/>
    <w:rsid w:val="001F387A"/>
    <w:rsid w:val="001F3C71"/>
    <w:rsid w:val="001F3CD1"/>
    <w:rsid w:val="001F4661"/>
    <w:rsid w:val="001F4DA2"/>
    <w:rsid w:val="001F575D"/>
    <w:rsid w:val="001F5AA6"/>
    <w:rsid w:val="001F5E05"/>
    <w:rsid w:val="001F7443"/>
    <w:rsid w:val="00200459"/>
    <w:rsid w:val="002010B4"/>
    <w:rsid w:val="00201FDA"/>
    <w:rsid w:val="0020210E"/>
    <w:rsid w:val="002033E1"/>
    <w:rsid w:val="00203811"/>
    <w:rsid w:val="002044A4"/>
    <w:rsid w:val="00204622"/>
    <w:rsid w:val="00204F82"/>
    <w:rsid w:val="00205A4B"/>
    <w:rsid w:val="002060D2"/>
    <w:rsid w:val="00206363"/>
    <w:rsid w:val="00206377"/>
    <w:rsid w:val="002065AE"/>
    <w:rsid w:val="002069D1"/>
    <w:rsid w:val="00206F7F"/>
    <w:rsid w:val="002112FA"/>
    <w:rsid w:val="00211CF4"/>
    <w:rsid w:val="00211F0F"/>
    <w:rsid w:val="002120EE"/>
    <w:rsid w:val="00212491"/>
    <w:rsid w:val="00212C2B"/>
    <w:rsid w:val="00214B1A"/>
    <w:rsid w:val="0021578B"/>
    <w:rsid w:val="002162B8"/>
    <w:rsid w:val="002168B3"/>
    <w:rsid w:val="002179DF"/>
    <w:rsid w:val="00217B43"/>
    <w:rsid w:val="00221971"/>
    <w:rsid w:val="00221AD9"/>
    <w:rsid w:val="00221C41"/>
    <w:rsid w:val="002224CA"/>
    <w:rsid w:val="0022262C"/>
    <w:rsid w:val="00222F80"/>
    <w:rsid w:val="00222FD7"/>
    <w:rsid w:val="00223A27"/>
    <w:rsid w:val="002246C5"/>
    <w:rsid w:val="00225D3B"/>
    <w:rsid w:val="00225DAB"/>
    <w:rsid w:val="00226016"/>
    <w:rsid w:val="00226FC5"/>
    <w:rsid w:val="002275D7"/>
    <w:rsid w:val="00227CCD"/>
    <w:rsid w:val="00230347"/>
    <w:rsid w:val="00230E03"/>
    <w:rsid w:val="00230E9B"/>
    <w:rsid w:val="002316E8"/>
    <w:rsid w:val="0023510B"/>
    <w:rsid w:val="00235FA3"/>
    <w:rsid w:val="00236F0C"/>
    <w:rsid w:val="00236F47"/>
    <w:rsid w:val="002378F7"/>
    <w:rsid w:val="002409AF"/>
    <w:rsid w:val="002425A7"/>
    <w:rsid w:val="002438B3"/>
    <w:rsid w:val="00244091"/>
    <w:rsid w:val="0024462D"/>
    <w:rsid w:val="00244E07"/>
    <w:rsid w:val="00245117"/>
    <w:rsid w:val="0024546C"/>
    <w:rsid w:val="0024563D"/>
    <w:rsid w:val="0024578D"/>
    <w:rsid w:val="00245FBE"/>
    <w:rsid w:val="00246C3A"/>
    <w:rsid w:val="002470F5"/>
    <w:rsid w:val="00247437"/>
    <w:rsid w:val="00247FC9"/>
    <w:rsid w:val="00250679"/>
    <w:rsid w:val="00253880"/>
    <w:rsid w:val="00253A5D"/>
    <w:rsid w:val="0025410D"/>
    <w:rsid w:val="002545D6"/>
    <w:rsid w:val="00254DF4"/>
    <w:rsid w:val="00255002"/>
    <w:rsid w:val="00255669"/>
    <w:rsid w:val="00255ED6"/>
    <w:rsid w:val="0025715E"/>
    <w:rsid w:val="002576FC"/>
    <w:rsid w:val="002610C5"/>
    <w:rsid w:val="00261823"/>
    <w:rsid w:val="002635BA"/>
    <w:rsid w:val="00263E53"/>
    <w:rsid w:val="00264A7C"/>
    <w:rsid w:val="00265A83"/>
    <w:rsid w:val="00266778"/>
    <w:rsid w:val="00267B6B"/>
    <w:rsid w:val="00267D18"/>
    <w:rsid w:val="00270531"/>
    <w:rsid w:val="0027088C"/>
    <w:rsid w:val="0027102C"/>
    <w:rsid w:val="002710BB"/>
    <w:rsid w:val="00271C25"/>
    <w:rsid w:val="0027213F"/>
    <w:rsid w:val="00272729"/>
    <w:rsid w:val="00273039"/>
    <w:rsid w:val="00273721"/>
    <w:rsid w:val="002737B0"/>
    <w:rsid w:val="00274053"/>
    <w:rsid w:val="002745EC"/>
    <w:rsid w:val="00274E34"/>
    <w:rsid w:val="00274EA6"/>
    <w:rsid w:val="00275E65"/>
    <w:rsid w:val="00276233"/>
    <w:rsid w:val="00276A63"/>
    <w:rsid w:val="00276ABA"/>
    <w:rsid w:val="00276C15"/>
    <w:rsid w:val="00276E5C"/>
    <w:rsid w:val="002775A9"/>
    <w:rsid w:val="0027788F"/>
    <w:rsid w:val="00280EFF"/>
    <w:rsid w:val="0028122A"/>
    <w:rsid w:val="0028153B"/>
    <w:rsid w:val="002815FD"/>
    <w:rsid w:val="002816A8"/>
    <w:rsid w:val="0028296E"/>
    <w:rsid w:val="00284212"/>
    <w:rsid w:val="0028531F"/>
    <w:rsid w:val="002863E9"/>
    <w:rsid w:val="0028772B"/>
    <w:rsid w:val="00287FD5"/>
    <w:rsid w:val="0029067E"/>
    <w:rsid w:val="002914C8"/>
    <w:rsid w:val="002923B4"/>
    <w:rsid w:val="00292E4E"/>
    <w:rsid w:val="00292FE2"/>
    <w:rsid w:val="00293087"/>
    <w:rsid w:val="002931F6"/>
    <w:rsid w:val="002950EC"/>
    <w:rsid w:val="002955BD"/>
    <w:rsid w:val="00295C35"/>
    <w:rsid w:val="00296B53"/>
    <w:rsid w:val="00296B6C"/>
    <w:rsid w:val="00296FD0"/>
    <w:rsid w:val="002978CB"/>
    <w:rsid w:val="002A0D09"/>
    <w:rsid w:val="002A1031"/>
    <w:rsid w:val="002A1BE9"/>
    <w:rsid w:val="002A235E"/>
    <w:rsid w:val="002A2452"/>
    <w:rsid w:val="002A255A"/>
    <w:rsid w:val="002A2723"/>
    <w:rsid w:val="002A30E3"/>
    <w:rsid w:val="002A3762"/>
    <w:rsid w:val="002A388B"/>
    <w:rsid w:val="002A399A"/>
    <w:rsid w:val="002A44B9"/>
    <w:rsid w:val="002A480E"/>
    <w:rsid w:val="002A5CC0"/>
    <w:rsid w:val="002A5F62"/>
    <w:rsid w:val="002A5FD1"/>
    <w:rsid w:val="002A671C"/>
    <w:rsid w:val="002A7AE4"/>
    <w:rsid w:val="002B0C63"/>
    <w:rsid w:val="002B1C48"/>
    <w:rsid w:val="002B1EC0"/>
    <w:rsid w:val="002B20C5"/>
    <w:rsid w:val="002B2A3E"/>
    <w:rsid w:val="002B2C5B"/>
    <w:rsid w:val="002B36C1"/>
    <w:rsid w:val="002B3B05"/>
    <w:rsid w:val="002B42A9"/>
    <w:rsid w:val="002B54D5"/>
    <w:rsid w:val="002B55CD"/>
    <w:rsid w:val="002B6200"/>
    <w:rsid w:val="002B6FEE"/>
    <w:rsid w:val="002B7A3C"/>
    <w:rsid w:val="002C0623"/>
    <w:rsid w:val="002C0812"/>
    <w:rsid w:val="002C123F"/>
    <w:rsid w:val="002C2259"/>
    <w:rsid w:val="002C2726"/>
    <w:rsid w:val="002C2BF1"/>
    <w:rsid w:val="002C3BEC"/>
    <w:rsid w:val="002C44FB"/>
    <w:rsid w:val="002C48ED"/>
    <w:rsid w:val="002C5069"/>
    <w:rsid w:val="002C59A5"/>
    <w:rsid w:val="002C5C2C"/>
    <w:rsid w:val="002C6011"/>
    <w:rsid w:val="002C6B63"/>
    <w:rsid w:val="002C7AFA"/>
    <w:rsid w:val="002D02E5"/>
    <w:rsid w:val="002D07EA"/>
    <w:rsid w:val="002D1190"/>
    <w:rsid w:val="002D17FD"/>
    <w:rsid w:val="002D184A"/>
    <w:rsid w:val="002D20BD"/>
    <w:rsid w:val="002D2138"/>
    <w:rsid w:val="002D2A05"/>
    <w:rsid w:val="002D3528"/>
    <w:rsid w:val="002D3956"/>
    <w:rsid w:val="002D446C"/>
    <w:rsid w:val="002D45E3"/>
    <w:rsid w:val="002D4CB6"/>
    <w:rsid w:val="002D5A1F"/>
    <w:rsid w:val="002D5D48"/>
    <w:rsid w:val="002D6AB3"/>
    <w:rsid w:val="002D6B7C"/>
    <w:rsid w:val="002D7940"/>
    <w:rsid w:val="002E0D77"/>
    <w:rsid w:val="002E1AFC"/>
    <w:rsid w:val="002E21C1"/>
    <w:rsid w:val="002E257B"/>
    <w:rsid w:val="002E284F"/>
    <w:rsid w:val="002E401C"/>
    <w:rsid w:val="002E46CE"/>
    <w:rsid w:val="002E56D1"/>
    <w:rsid w:val="002E60FD"/>
    <w:rsid w:val="002E61E8"/>
    <w:rsid w:val="002E6287"/>
    <w:rsid w:val="002E63FA"/>
    <w:rsid w:val="002E64C8"/>
    <w:rsid w:val="002E6946"/>
    <w:rsid w:val="002E6B2C"/>
    <w:rsid w:val="002E6D25"/>
    <w:rsid w:val="002E6D9A"/>
    <w:rsid w:val="002E71B7"/>
    <w:rsid w:val="002F093F"/>
    <w:rsid w:val="002F1B60"/>
    <w:rsid w:val="002F1FC9"/>
    <w:rsid w:val="002F23CD"/>
    <w:rsid w:val="002F2ED5"/>
    <w:rsid w:val="002F33A6"/>
    <w:rsid w:val="002F377B"/>
    <w:rsid w:val="002F42A6"/>
    <w:rsid w:val="002F48AF"/>
    <w:rsid w:val="002F53DC"/>
    <w:rsid w:val="002F569A"/>
    <w:rsid w:val="002F5862"/>
    <w:rsid w:val="002F5E2F"/>
    <w:rsid w:val="002F7680"/>
    <w:rsid w:val="002F77C9"/>
    <w:rsid w:val="002F79E7"/>
    <w:rsid w:val="002F7A5A"/>
    <w:rsid w:val="002F7FF7"/>
    <w:rsid w:val="0030041A"/>
    <w:rsid w:val="003008A5"/>
    <w:rsid w:val="00300CAE"/>
    <w:rsid w:val="00301A0D"/>
    <w:rsid w:val="00301EA3"/>
    <w:rsid w:val="00303981"/>
    <w:rsid w:val="00304628"/>
    <w:rsid w:val="00304891"/>
    <w:rsid w:val="0030491B"/>
    <w:rsid w:val="00304969"/>
    <w:rsid w:val="003055F9"/>
    <w:rsid w:val="003060E4"/>
    <w:rsid w:val="003062D6"/>
    <w:rsid w:val="0030642D"/>
    <w:rsid w:val="00306A42"/>
    <w:rsid w:val="003070B1"/>
    <w:rsid w:val="0030756A"/>
    <w:rsid w:val="0030770F"/>
    <w:rsid w:val="0031128E"/>
    <w:rsid w:val="00312048"/>
    <w:rsid w:val="00312562"/>
    <w:rsid w:val="00313099"/>
    <w:rsid w:val="003139A9"/>
    <w:rsid w:val="00313E88"/>
    <w:rsid w:val="00314801"/>
    <w:rsid w:val="00314E97"/>
    <w:rsid w:val="003150BF"/>
    <w:rsid w:val="003155C7"/>
    <w:rsid w:val="0031784B"/>
    <w:rsid w:val="0032052C"/>
    <w:rsid w:val="003207C7"/>
    <w:rsid w:val="00320879"/>
    <w:rsid w:val="00320DF0"/>
    <w:rsid w:val="003213D1"/>
    <w:rsid w:val="003226D9"/>
    <w:rsid w:val="0032328E"/>
    <w:rsid w:val="00324E72"/>
    <w:rsid w:val="00325256"/>
    <w:rsid w:val="00325BF7"/>
    <w:rsid w:val="00326024"/>
    <w:rsid w:val="00326B1E"/>
    <w:rsid w:val="00326D60"/>
    <w:rsid w:val="00330578"/>
    <w:rsid w:val="00332716"/>
    <w:rsid w:val="00332C4C"/>
    <w:rsid w:val="00332E19"/>
    <w:rsid w:val="00333020"/>
    <w:rsid w:val="0033398E"/>
    <w:rsid w:val="00334755"/>
    <w:rsid w:val="00336A8B"/>
    <w:rsid w:val="003370E9"/>
    <w:rsid w:val="00337154"/>
    <w:rsid w:val="00337C59"/>
    <w:rsid w:val="003408B7"/>
    <w:rsid w:val="00340E1C"/>
    <w:rsid w:val="00340FED"/>
    <w:rsid w:val="00341CCA"/>
    <w:rsid w:val="00342146"/>
    <w:rsid w:val="00343F9F"/>
    <w:rsid w:val="00344730"/>
    <w:rsid w:val="003458A2"/>
    <w:rsid w:val="00346462"/>
    <w:rsid w:val="003468AB"/>
    <w:rsid w:val="003470D8"/>
    <w:rsid w:val="0034780D"/>
    <w:rsid w:val="00347E02"/>
    <w:rsid w:val="003506A1"/>
    <w:rsid w:val="00351847"/>
    <w:rsid w:val="00351CBA"/>
    <w:rsid w:val="003522C9"/>
    <w:rsid w:val="00353381"/>
    <w:rsid w:val="00353930"/>
    <w:rsid w:val="00354771"/>
    <w:rsid w:val="00355A02"/>
    <w:rsid w:val="003562D7"/>
    <w:rsid w:val="00356DC6"/>
    <w:rsid w:val="003600AE"/>
    <w:rsid w:val="003613D5"/>
    <w:rsid w:val="003615C1"/>
    <w:rsid w:val="003619AA"/>
    <w:rsid w:val="00362405"/>
    <w:rsid w:val="00362DBF"/>
    <w:rsid w:val="00363EE6"/>
    <w:rsid w:val="0036465D"/>
    <w:rsid w:val="00364AA7"/>
    <w:rsid w:val="00367B30"/>
    <w:rsid w:val="00370BAC"/>
    <w:rsid w:val="00371ADB"/>
    <w:rsid w:val="003726DB"/>
    <w:rsid w:val="00373017"/>
    <w:rsid w:val="003735FC"/>
    <w:rsid w:val="003743B3"/>
    <w:rsid w:val="00374698"/>
    <w:rsid w:val="0037482F"/>
    <w:rsid w:val="00374A8E"/>
    <w:rsid w:val="00374FD5"/>
    <w:rsid w:val="00375384"/>
    <w:rsid w:val="00375394"/>
    <w:rsid w:val="00376536"/>
    <w:rsid w:val="0037761B"/>
    <w:rsid w:val="0037796F"/>
    <w:rsid w:val="003779F1"/>
    <w:rsid w:val="00377B2E"/>
    <w:rsid w:val="00377C8F"/>
    <w:rsid w:val="003812C1"/>
    <w:rsid w:val="00381EE0"/>
    <w:rsid w:val="00382BF1"/>
    <w:rsid w:val="00382F7B"/>
    <w:rsid w:val="00383AF2"/>
    <w:rsid w:val="0038404F"/>
    <w:rsid w:val="00384056"/>
    <w:rsid w:val="00384615"/>
    <w:rsid w:val="003849BD"/>
    <w:rsid w:val="0038548D"/>
    <w:rsid w:val="00387662"/>
    <w:rsid w:val="00387C85"/>
    <w:rsid w:val="003913CA"/>
    <w:rsid w:val="003917FA"/>
    <w:rsid w:val="00391ABB"/>
    <w:rsid w:val="00393A91"/>
    <w:rsid w:val="00393C01"/>
    <w:rsid w:val="003946FD"/>
    <w:rsid w:val="003947A1"/>
    <w:rsid w:val="00394BDE"/>
    <w:rsid w:val="00395050"/>
    <w:rsid w:val="00396E07"/>
    <w:rsid w:val="00396E99"/>
    <w:rsid w:val="00397521"/>
    <w:rsid w:val="003A07C7"/>
    <w:rsid w:val="003A3580"/>
    <w:rsid w:val="003A39EC"/>
    <w:rsid w:val="003A3B67"/>
    <w:rsid w:val="003A49A0"/>
    <w:rsid w:val="003A50E6"/>
    <w:rsid w:val="003A51A3"/>
    <w:rsid w:val="003A5345"/>
    <w:rsid w:val="003A55BB"/>
    <w:rsid w:val="003A5AC4"/>
    <w:rsid w:val="003A6105"/>
    <w:rsid w:val="003A6352"/>
    <w:rsid w:val="003A799D"/>
    <w:rsid w:val="003A79DE"/>
    <w:rsid w:val="003A7B74"/>
    <w:rsid w:val="003B032F"/>
    <w:rsid w:val="003B0C27"/>
    <w:rsid w:val="003B1496"/>
    <w:rsid w:val="003B36B3"/>
    <w:rsid w:val="003B3967"/>
    <w:rsid w:val="003B5671"/>
    <w:rsid w:val="003B5ECA"/>
    <w:rsid w:val="003B6651"/>
    <w:rsid w:val="003B6B78"/>
    <w:rsid w:val="003B6F98"/>
    <w:rsid w:val="003B75AE"/>
    <w:rsid w:val="003B7C79"/>
    <w:rsid w:val="003C03DF"/>
    <w:rsid w:val="003C0FC7"/>
    <w:rsid w:val="003C128F"/>
    <w:rsid w:val="003C1936"/>
    <w:rsid w:val="003C1E5E"/>
    <w:rsid w:val="003C205E"/>
    <w:rsid w:val="003C383A"/>
    <w:rsid w:val="003C3BD8"/>
    <w:rsid w:val="003C41C1"/>
    <w:rsid w:val="003C464B"/>
    <w:rsid w:val="003C4E9C"/>
    <w:rsid w:val="003C566D"/>
    <w:rsid w:val="003C5823"/>
    <w:rsid w:val="003C6488"/>
    <w:rsid w:val="003C70D6"/>
    <w:rsid w:val="003C7BFC"/>
    <w:rsid w:val="003C7C0F"/>
    <w:rsid w:val="003C7C6D"/>
    <w:rsid w:val="003D0C65"/>
    <w:rsid w:val="003D0FBB"/>
    <w:rsid w:val="003D12F2"/>
    <w:rsid w:val="003D1D0E"/>
    <w:rsid w:val="003D2366"/>
    <w:rsid w:val="003D2820"/>
    <w:rsid w:val="003D3ABE"/>
    <w:rsid w:val="003D4361"/>
    <w:rsid w:val="003D4439"/>
    <w:rsid w:val="003D493E"/>
    <w:rsid w:val="003D4B52"/>
    <w:rsid w:val="003D5345"/>
    <w:rsid w:val="003D58D9"/>
    <w:rsid w:val="003D5A5A"/>
    <w:rsid w:val="003D5BDD"/>
    <w:rsid w:val="003D65D9"/>
    <w:rsid w:val="003D67EA"/>
    <w:rsid w:val="003D7177"/>
    <w:rsid w:val="003D7822"/>
    <w:rsid w:val="003D7A09"/>
    <w:rsid w:val="003D7A73"/>
    <w:rsid w:val="003E0166"/>
    <w:rsid w:val="003E02D3"/>
    <w:rsid w:val="003E23C8"/>
    <w:rsid w:val="003E27B7"/>
    <w:rsid w:val="003E33C7"/>
    <w:rsid w:val="003E3C0D"/>
    <w:rsid w:val="003E42E8"/>
    <w:rsid w:val="003E443E"/>
    <w:rsid w:val="003E47E5"/>
    <w:rsid w:val="003E47ED"/>
    <w:rsid w:val="003E4A69"/>
    <w:rsid w:val="003E59E2"/>
    <w:rsid w:val="003E5BD5"/>
    <w:rsid w:val="003E6F51"/>
    <w:rsid w:val="003F0603"/>
    <w:rsid w:val="003F1DFB"/>
    <w:rsid w:val="003F4086"/>
    <w:rsid w:val="003F48EC"/>
    <w:rsid w:val="003F4BBE"/>
    <w:rsid w:val="003F5276"/>
    <w:rsid w:val="003F66CC"/>
    <w:rsid w:val="003F7905"/>
    <w:rsid w:val="0040052C"/>
    <w:rsid w:val="004005F7"/>
    <w:rsid w:val="00401BE1"/>
    <w:rsid w:val="00401DBC"/>
    <w:rsid w:val="004022A9"/>
    <w:rsid w:val="004025C2"/>
    <w:rsid w:val="00402DF2"/>
    <w:rsid w:val="00402E08"/>
    <w:rsid w:val="00403D53"/>
    <w:rsid w:val="00404AA4"/>
    <w:rsid w:val="00404D06"/>
    <w:rsid w:val="00404FCC"/>
    <w:rsid w:val="00406BC3"/>
    <w:rsid w:val="0040783A"/>
    <w:rsid w:val="0041009D"/>
    <w:rsid w:val="0041042C"/>
    <w:rsid w:val="00410FBB"/>
    <w:rsid w:val="00411107"/>
    <w:rsid w:val="00411A0A"/>
    <w:rsid w:val="00411EE9"/>
    <w:rsid w:val="004132D9"/>
    <w:rsid w:val="0041418F"/>
    <w:rsid w:val="0041494F"/>
    <w:rsid w:val="00414EB5"/>
    <w:rsid w:val="00415986"/>
    <w:rsid w:val="00415BBF"/>
    <w:rsid w:val="00416A73"/>
    <w:rsid w:val="004170F6"/>
    <w:rsid w:val="00420D7C"/>
    <w:rsid w:val="00421056"/>
    <w:rsid w:val="00421268"/>
    <w:rsid w:val="004219DE"/>
    <w:rsid w:val="004228E9"/>
    <w:rsid w:val="00422E81"/>
    <w:rsid w:val="00423674"/>
    <w:rsid w:val="004245CB"/>
    <w:rsid w:val="004247F2"/>
    <w:rsid w:val="00424B18"/>
    <w:rsid w:val="004259A5"/>
    <w:rsid w:val="004262D6"/>
    <w:rsid w:val="00426FF0"/>
    <w:rsid w:val="00427191"/>
    <w:rsid w:val="00427B57"/>
    <w:rsid w:val="0043096C"/>
    <w:rsid w:val="00432057"/>
    <w:rsid w:val="00432215"/>
    <w:rsid w:val="004328C6"/>
    <w:rsid w:val="00432F04"/>
    <w:rsid w:val="004337DE"/>
    <w:rsid w:val="00433F33"/>
    <w:rsid w:val="00434370"/>
    <w:rsid w:val="00434AAF"/>
    <w:rsid w:val="004362FC"/>
    <w:rsid w:val="00436D57"/>
    <w:rsid w:val="00436DA2"/>
    <w:rsid w:val="00437470"/>
    <w:rsid w:val="00437DB6"/>
    <w:rsid w:val="00441025"/>
    <w:rsid w:val="004419C7"/>
    <w:rsid w:val="004424A0"/>
    <w:rsid w:val="0044273B"/>
    <w:rsid w:val="004447BC"/>
    <w:rsid w:val="00444DB4"/>
    <w:rsid w:val="00444E3D"/>
    <w:rsid w:val="00444E57"/>
    <w:rsid w:val="00444E76"/>
    <w:rsid w:val="00446898"/>
    <w:rsid w:val="00446B01"/>
    <w:rsid w:val="00446C5F"/>
    <w:rsid w:val="00447DC6"/>
    <w:rsid w:val="004523F6"/>
    <w:rsid w:val="00452EEF"/>
    <w:rsid w:val="004544F0"/>
    <w:rsid w:val="004546BF"/>
    <w:rsid w:val="00454729"/>
    <w:rsid w:val="00454ED6"/>
    <w:rsid w:val="00455C8C"/>
    <w:rsid w:val="0045685F"/>
    <w:rsid w:val="0045728C"/>
    <w:rsid w:val="0046029F"/>
    <w:rsid w:val="004603FF"/>
    <w:rsid w:val="004606F2"/>
    <w:rsid w:val="00460869"/>
    <w:rsid w:val="00460DB5"/>
    <w:rsid w:val="0046129F"/>
    <w:rsid w:val="00461EF9"/>
    <w:rsid w:val="004628B2"/>
    <w:rsid w:val="00462D2D"/>
    <w:rsid w:val="004630CC"/>
    <w:rsid w:val="0046330A"/>
    <w:rsid w:val="00464304"/>
    <w:rsid w:val="004648D3"/>
    <w:rsid w:val="00465295"/>
    <w:rsid w:val="00465BE8"/>
    <w:rsid w:val="00465C50"/>
    <w:rsid w:val="0046614F"/>
    <w:rsid w:val="00466B1B"/>
    <w:rsid w:val="0047061F"/>
    <w:rsid w:val="0047064B"/>
    <w:rsid w:val="0047154B"/>
    <w:rsid w:val="0047179B"/>
    <w:rsid w:val="0047222A"/>
    <w:rsid w:val="00473DBD"/>
    <w:rsid w:val="00474519"/>
    <w:rsid w:val="004763B4"/>
    <w:rsid w:val="004765DD"/>
    <w:rsid w:val="004803FC"/>
    <w:rsid w:val="00481496"/>
    <w:rsid w:val="00481BAD"/>
    <w:rsid w:val="00482D94"/>
    <w:rsid w:val="0048348A"/>
    <w:rsid w:val="00483837"/>
    <w:rsid w:val="00483DD1"/>
    <w:rsid w:val="0048408C"/>
    <w:rsid w:val="00484680"/>
    <w:rsid w:val="00484805"/>
    <w:rsid w:val="00485941"/>
    <w:rsid w:val="004866F2"/>
    <w:rsid w:val="00486819"/>
    <w:rsid w:val="00487A48"/>
    <w:rsid w:val="00487E2E"/>
    <w:rsid w:val="00490386"/>
    <w:rsid w:val="004908BF"/>
    <w:rsid w:val="0049162D"/>
    <w:rsid w:val="00491B7B"/>
    <w:rsid w:val="00491E78"/>
    <w:rsid w:val="00492074"/>
    <w:rsid w:val="00492946"/>
    <w:rsid w:val="00492992"/>
    <w:rsid w:val="00492A1C"/>
    <w:rsid w:val="00492CCB"/>
    <w:rsid w:val="004934B6"/>
    <w:rsid w:val="00493CBB"/>
    <w:rsid w:val="00494661"/>
    <w:rsid w:val="00494F40"/>
    <w:rsid w:val="004951C7"/>
    <w:rsid w:val="00495819"/>
    <w:rsid w:val="004958BA"/>
    <w:rsid w:val="00495E6B"/>
    <w:rsid w:val="00496302"/>
    <w:rsid w:val="00496D87"/>
    <w:rsid w:val="00496DCA"/>
    <w:rsid w:val="004A00AB"/>
    <w:rsid w:val="004A03F6"/>
    <w:rsid w:val="004A057C"/>
    <w:rsid w:val="004A18AC"/>
    <w:rsid w:val="004A1AED"/>
    <w:rsid w:val="004A2BE1"/>
    <w:rsid w:val="004A3901"/>
    <w:rsid w:val="004A3D35"/>
    <w:rsid w:val="004A510B"/>
    <w:rsid w:val="004A51E2"/>
    <w:rsid w:val="004A5732"/>
    <w:rsid w:val="004A620F"/>
    <w:rsid w:val="004A6277"/>
    <w:rsid w:val="004B0751"/>
    <w:rsid w:val="004B12F7"/>
    <w:rsid w:val="004B1833"/>
    <w:rsid w:val="004B1951"/>
    <w:rsid w:val="004B21F8"/>
    <w:rsid w:val="004B2901"/>
    <w:rsid w:val="004B2CC4"/>
    <w:rsid w:val="004B4493"/>
    <w:rsid w:val="004B503D"/>
    <w:rsid w:val="004B5150"/>
    <w:rsid w:val="004B5422"/>
    <w:rsid w:val="004B565B"/>
    <w:rsid w:val="004B5676"/>
    <w:rsid w:val="004B5B0F"/>
    <w:rsid w:val="004B60C6"/>
    <w:rsid w:val="004B696F"/>
    <w:rsid w:val="004B6C98"/>
    <w:rsid w:val="004B7752"/>
    <w:rsid w:val="004C2337"/>
    <w:rsid w:val="004C315E"/>
    <w:rsid w:val="004C3514"/>
    <w:rsid w:val="004C40BC"/>
    <w:rsid w:val="004C42CD"/>
    <w:rsid w:val="004C4E43"/>
    <w:rsid w:val="004C4E9A"/>
    <w:rsid w:val="004C62E3"/>
    <w:rsid w:val="004C69B0"/>
    <w:rsid w:val="004C7A8B"/>
    <w:rsid w:val="004C7BAC"/>
    <w:rsid w:val="004D11F8"/>
    <w:rsid w:val="004D1470"/>
    <w:rsid w:val="004D17E0"/>
    <w:rsid w:val="004D1A15"/>
    <w:rsid w:val="004D1C96"/>
    <w:rsid w:val="004D23F5"/>
    <w:rsid w:val="004D2E3A"/>
    <w:rsid w:val="004D48DB"/>
    <w:rsid w:val="004D4D5C"/>
    <w:rsid w:val="004D632C"/>
    <w:rsid w:val="004D7498"/>
    <w:rsid w:val="004D7504"/>
    <w:rsid w:val="004D7802"/>
    <w:rsid w:val="004D7E50"/>
    <w:rsid w:val="004E0535"/>
    <w:rsid w:val="004E16B2"/>
    <w:rsid w:val="004E1BE6"/>
    <w:rsid w:val="004E257A"/>
    <w:rsid w:val="004E379C"/>
    <w:rsid w:val="004E418A"/>
    <w:rsid w:val="004E4E02"/>
    <w:rsid w:val="004E4F1F"/>
    <w:rsid w:val="004E4F2A"/>
    <w:rsid w:val="004E6540"/>
    <w:rsid w:val="004E67AB"/>
    <w:rsid w:val="004E6C5A"/>
    <w:rsid w:val="004E71D8"/>
    <w:rsid w:val="004E7497"/>
    <w:rsid w:val="004F0357"/>
    <w:rsid w:val="004F123F"/>
    <w:rsid w:val="004F239F"/>
    <w:rsid w:val="004F312F"/>
    <w:rsid w:val="004F4CB5"/>
    <w:rsid w:val="004F4F6B"/>
    <w:rsid w:val="004F5A37"/>
    <w:rsid w:val="004F5D80"/>
    <w:rsid w:val="004F5F4B"/>
    <w:rsid w:val="004F708D"/>
    <w:rsid w:val="005007B9"/>
    <w:rsid w:val="005008D0"/>
    <w:rsid w:val="00502BBE"/>
    <w:rsid w:val="00502C38"/>
    <w:rsid w:val="00502FE7"/>
    <w:rsid w:val="00503431"/>
    <w:rsid w:val="0050363B"/>
    <w:rsid w:val="00504534"/>
    <w:rsid w:val="005048BA"/>
    <w:rsid w:val="005060A3"/>
    <w:rsid w:val="0050728D"/>
    <w:rsid w:val="00507339"/>
    <w:rsid w:val="005074E0"/>
    <w:rsid w:val="00510CC2"/>
    <w:rsid w:val="005127AD"/>
    <w:rsid w:val="00512ED1"/>
    <w:rsid w:val="0051315B"/>
    <w:rsid w:val="00513340"/>
    <w:rsid w:val="0051342A"/>
    <w:rsid w:val="00513477"/>
    <w:rsid w:val="005144F2"/>
    <w:rsid w:val="005146F4"/>
    <w:rsid w:val="005153EC"/>
    <w:rsid w:val="00515C56"/>
    <w:rsid w:val="00516793"/>
    <w:rsid w:val="00516806"/>
    <w:rsid w:val="005168D4"/>
    <w:rsid w:val="00517A1C"/>
    <w:rsid w:val="00517A83"/>
    <w:rsid w:val="00521A54"/>
    <w:rsid w:val="005224A5"/>
    <w:rsid w:val="00522EBA"/>
    <w:rsid w:val="00522ECE"/>
    <w:rsid w:val="00525B5E"/>
    <w:rsid w:val="00525FAB"/>
    <w:rsid w:val="0052670D"/>
    <w:rsid w:val="0052690C"/>
    <w:rsid w:val="0052787D"/>
    <w:rsid w:val="00530259"/>
    <w:rsid w:val="0053045A"/>
    <w:rsid w:val="005305E3"/>
    <w:rsid w:val="00531866"/>
    <w:rsid w:val="00531D29"/>
    <w:rsid w:val="00531E9E"/>
    <w:rsid w:val="0053237E"/>
    <w:rsid w:val="00533358"/>
    <w:rsid w:val="005335E7"/>
    <w:rsid w:val="00534CF4"/>
    <w:rsid w:val="0053530F"/>
    <w:rsid w:val="00535546"/>
    <w:rsid w:val="00535D48"/>
    <w:rsid w:val="00535FCF"/>
    <w:rsid w:val="005374F8"/>
    <w:rsid w:val="00537774"/>
    <w:rsid w:val="00537B5C"/>
    <w:rsid w:val="00540F28"/>
    <w:rsid w:val="005420EC"/>
    <w:rsid w:val="005421FB"/>
    <w:rsid w:val="00542487"/>
    <w:rsid w:val="00543D9E"/>
    <w:rsid w:val="00544354"/>
    <w:rsid w:val="00544443"/>
    <w:rsid w:val="00544877"/>
    <w:rsid w:val="00544951"/>
    <w:rsid w:val="00546897"/>
    <w:rsid w:val="00546BF6"/>
    <w:rsid w:val="005471CC"/>
    <w:rsid w:val="005472D6"/>
    <w:rsid w:val="00547F39"/>
    <w:rsid w:val="005520E2"/>
    <w:rsid w:val="00552748"/>
    <w:rsid w:val="005531F6"/>
    <w:rsid w:val="005535DE"/>
    <w:rsid w:val="00555388"/>
    <w:rsid w:val="0055552C"/>
    <w:rsid w:val="00555D5A"/>
    <w:rsid w:val="0055697E"/>
    <w:rsid w:val="00556F9D"/>
    <w:rsid w:val="00560AE8"/>
    <w:rsid w:val="00561232"/>
    <w:rsid w:val="00561851"/>
    <w:rsid w:val="00561D15"/>
    <w:rsid w:val="00561F08"/>
    <w:rsid w:val="00562615"/>
    <w:rsid w:val="005637DF"/>
    <w:rsid w:val="00563971"/>
    <w:rsid w:val="005640CD"/>
    <w:rsid w:val="005652B7"/>
    <w:rsid w:val="005668AB"/>
    <w:rsid w:val="00566BED"/>
    <w:rsid w:val="00566BF2"/>
    <w:rsid w:val="0056775F"/>
    <w:rsid w:val="00567895"/>
    <w:rsid w:val="0056794C"/>
    <w:rsid w:val="00567B50"/>
    <w:rsid w:val="00567DF0"/>
    <w:rsid w:val="0057105E"/>
    <w:rsid w:val="00571652"/>
    <w:rsid w:val="005722E9"/>
    <w:rsid w:val="0057244C"/>
    <w:rsid w:val="005737B7"/>
    <w:rsid w:val="00574A96"/>
    <w:rsid w:val="00575316"/>
    <w:rsid w:val="005755FA"/>
    <w:rsid w:val="00575946"/>
    <w:rsid w:val="00575C00"/>
    <w:rsid w:val="00575FD4"/>
    <w:rsid w:val="00576154"/>
    <w:rsid w:val="005763A4"/>
    <w:rsid w:val="005764BF"/>
    <w:rsid w:val="005771CB"/>
    <w:rsid w:val="00577A70"/>
    <w:rsid w:val="00577D89"/>
    <w:rsid w:val="005806E9"/>
    <w:rsid w:val="0058086E"/>
    <w:rsid w:val="00580B76"/>
    <w:rsid w:val="005810C6"/>
    <w:rsid w:val="0058139E"/>
    <w:rsid w:val="00582479"/>
    <w:rsid w:val="00582BD0"/>
    <w:rsid w:val="005831B3"/>
    <w:rsid w:val="005834A4"/>
    <w:rsid w:val="00583879"/>
    <w:rsid w:val="005838C1"/>
    <w:rsid w:val="005843FA"/>
    <w:rsid w:val="005847A5"/>
    <w:rsid w:val="00584D3C"/>
    <w:rsid w:val="00585706"/>
    <w:rsid w:val="0058598B"/>
    <w:rsid w:val="00585A29"/>
    <w:rsid w:val="00586D35"/>
    <w:rsid w:val="00587E30"/>
    <w:rsid w:val="005908E3"/>
    <w:rsid w:val="00590F0B"/>
    <w:rsid w:val="0059177A"/>
    <w:rsid w:val="00593847"/>
    <w:rsid w:val="005945D6"/>
    <w:rsid w:val="00594CE2"/>
    <w:rsid w:val="005A03FD"/>
    <w:rsid w:val="005A12AC"/>
    <w:rsid w:val="005A2006"/>
    <w:rsid w:val="005A2244"/>
    <w:rsid w:val="005A38AE"/>
    <w:rsid w:val="005A3AD0"/>
    <w:rsid w:val="005A3E68"/>
    <w:rsid w:val="005A43AE"/>
    <w:rsid w:val="005A4717"/>
    <w:rsid w:val="005A4AFB"/>
    <w:rsid w:val="005A5444"/>
    <w:rsid w:val="005A5FC9"/>
    <w:rsid w:val="005A61B8"/>
    <w:rsid w:val="005A692D"/>
    <w:rsid w:val="005A6FC6"/>
    <w:rsid w:val="005A7258"/>
    <w:rsid w:val="005A7BF5"/>
    <w:rsid w:val="005B0FE2"/>
    <w:rsid w:val="005B10B0"/>
    <w:rsid w:val="005B259E"/>
    <w:rsid w:val="005B348F"/>
    <w:rsid w:val="005B4283"/>
    <w:rsid w:val="005B5F52"/>
    <w:rsid w:val="005B674C"/>
    <w:rsid w:val="005B7935"/>
    <w:rsid w:val="005C02CC"/>
    <w:rsid w:val="005C1F43"/>
    <w:rsid w:val="005C2AA0"/>
    <w:rsid w:val="005C2B81"/>
    <w:rsid w:val="005C30D1"/>
    <w:rsid w:val="005C3149"/>
    <w:rsid w:val="005C3C2E"/>
    <w:rsid w:val="005C5333"/>
    <w:rsid w:val="005C556A"/>
    <w:rsid w:val="005C5964"/>
    <w:rsid w:val="005C59A2"/>
    <w:rsid w:val="005C5C90"/>
    <w:rsid w:val="005C6024"/>
    <w:rsid w:val="005C6484"/>
    <w:rsid w:val="005C6C21"/>
    <w:rsid w:val="005C71BD"/>
    <w:rsid w:val="005C7AA1"/>
    <w:rsid w:val="005C7BAB"/>
    <w:rsid w:val="005C7BE7"/>
    <w:rsid w:val="005D0629"/>
    <w:rsid w:val="005D0721"/>
    <w:rsid w:val="005D087C"/>
    <w:rsid w:val="005D34B2"/>
    <w:rsid w:val="005D3B8F"/>
    <w:rsid w:val="005D3BFD"/>
    <w:rsid w:val="005D3CB8"/>
    <w:rsid w:val="005D4457"/>
    <w:rsid w:val="005D4BAB"/>
    <w:rsid w:val="005D4E07"/>
    <w:rsid w:val="005D4F44"/>
    <w:rsid w:val="005D5FAA"/>
    <w:rsid w:val="005D6147"/>
    <w:rsid w:val="005D7489"/>
    <w:rsid w:val="005D7AAF"/>
    <w:rsid w:val="005E07AE"/>
    <w:rsid w:val="005E08D1"/>
    <w:rsid w:val="005E0B6A"/>
    <w:rsid w:val="005E0EDA"/>
    <w:rsid w:val="005E1231"/>
    <w:rsid w:val="005E2ED0"/>
    <w:rsid w:val="005E306D"/>
    <w:rsid w:val="005E3306"/>
    <w:rsid w:val="005E362A"/>
    <w:rsid w:val="005E484D"/>
    <w:rsid w:val="005E5773"/>
    <w:rsid w:val="005E590E"/>
    <w:rsid w:val="005E5C9E"/>
    <w:rsid w:val="005E6019"/>
    <w:rsid w:val="005E69B7"/>
    <w:rsid w:val="005F0890"/>
    <w:rsid w:val="005F13FC"/>
    <w:rsid w:val="005F1E3B"/>
    <w:rsid w:val="005F343F"/>
    <w:rsid w:val="005F35A7"/>
    <w:rsid w:val="005F44A2"/>
    <w:rsid w:val="005F45F7"/>
    <w:rsid w:val="005F487B"/>
    <w:rsid w:val="005F4C97"/>
    <w:rsid w:val="005F4E10"/>
    <w:rsid w:val="005F547A"/>
    <w:rsid w:val="005F6247"/>
    <w:rsid w:val="005F64CB"/>
    <w:rsid w:val="005F69A9"/>
    <w:rsid w:val="005F7F86"/>
    <w:rsid w:val="00600862"/>
    <w:rsid w:val="00600E31"/>
    <w:rsid w:val="00601401"/>
    <w:rsid w:val="00601D77"/>
    <w:rsid w:val="006020A1"/>
    <w:rsid w:val="00602CE7"/>
    <w:rsid w:val="006031CD"/>
    <w:rsid w:val="006034DB"/>
    <w:rsid w:val="00603AE9"/>
    <w:rsid w:val="00605DFB"/>
    <w:rsid w:val="00606626"/>
    <w:rsid w:val="006075B6"/>
    <w:rsid w:val="006102C0"/>
    <w:rsid w:val="0061086B"/>
    <w:rsid w:val="00610995"/>
    <w:rsid w:val="006110E5"/>
    <w:rsid w:val="0061137F"/>
    <w:rsid w:val="006126F8"/>
    <w:rsid w:val="00612EC6"/>
    <w:rsid w:val="0061375F"/>
    <w:rsid w:val="00613B0A"/>
    <w:rsid w:val="00613E6C"/>
    <w:rsid w:val="006140F0"/>
    <w:rsid w:val="006146FD"/>
    <w:rsid w:val="00615739"/>
    <w:rsid w:val="00615951"/>
    <w:rsid w:val="00615FBF"/>
    <w:rsid w:val="00616618"/>
    <w:rsid w:val="006167D9"/>
    <w:rsid w:val="00616DD1"/>
    <w:rsid w:val="00616E5C"/>
    <w:rsid w:val="006176F7"/>
    <w:rsid w:val="006203A4"/>
    <w:rsid w:val="00621187"/>
    <w:rsid w:val="00621C0A"/>
    <w:rsid w:val="00622C60"/>
    <w:rsid w:val="00622CF0"/>
    <w:rsid w:val="0062314A"/>
    <w:rsid w:val="00623276"/>
    <w:rsid w:val="00623E11"/>
    <w:rsid w:val="00624F40"/>
    <w:rsid w:val="0062602D"/>
    <w:rsid w:val="0062625F"/>
    <w:rsid w:val="00626835"/>
    <w:rsid w:val="006270FA"/>
    <w:rsid w:val="00632389"/>
    <w:rsid w:val="00633F45"/>
    <w:rsid w:val="0063457E"/>
    <w:rsid w:val="006365DD"/>
    <w:rsid w:val="00636B96"/>
    <w:rsid w:val="00636F68"/>
    <w:rsid w:val="00640E54"/>
    <w:rsid w:val="00642394"/>
    <w:rsid w:val="00643CAF"/>
    <w:rsid w:val="0064512E"/>
    <w:rsid w:val="0064600E"/>
    <w:rsid w:val="006460B3"/>
    <w:rsid w:val="006467C2"/>
    <w:rsid w:val="00646998"/>
    <w:rsid w:val="00646DBE"/>
    <w:rsid w:val="00646DD9"/>
    <w:rsid w:val="00646EA4"/>
    <w:rsid w:val="00646EA8"/>
    <w:rsid w:val="00647386"/>
    <w:rsid w:val="00647A98"/>
    <w:rsid w:val="00647C7A"/>
    <w:rsid w:val="00650698"/>
    <w:rsid w:val="00650702"/>
    <w:rsid w:val="00651F65"/>
    <w:rsid w:val="0065221E"/>
    <w:rsid w:val="00652C96"/>
    <w:rsid w:val="00653AE7"/>
    <w:rsid w:val="00653D4F"/>
    <w:rsid w:val="00654989"/>
    <w:rsid w:val="0065513F"/>
    <w:rsid w:val="00655534"/>
    <w:rsid w:val="0065554D"/>
    <w:rsid w:val="00655D6E"/>
    <w:rsid w:val="00655EAD"/>
    <w:rsid w:val="006563BD"/>
    <w:rsid w:val="0065643E"/>
    <w:rsid w:val="0066000E"/>
    <w:rsid w:val="0066096B"/>
    <w:rsid w:val="00661361"/>
    <w:rsid w:val="00662600"/>
    <w:rsid w:val="006628B9"/>
    <w:rsid w:val="00662F82"/>
    <w:rsid w:val="00663A21"/>
    <w:rsid w:val="0066599E"/>
    <w:rsid w:val="00666566"/>
    <w:rsid w:val="006665A1"/>
    <w:rsid w:val="00670176"/>
    <w:rsid w:val="0067065C"/>
    <w:rsid w:val="00670754"/>
    <w:rsid w:val="006709FB"/>
    <w:rsid w:val="006712B4"/>
    <w:rsid w:val="006739CB"/>
    <w:rsid w:val="006746F1"/>
    <w:rsid w:val="00674AAC"/>
    <w:rsid w:val="006755CC"/>
    <w:rsid w:val="00676138"/>
    <w:rsid w:val="0067692C"/>
    <w:rsid w:val="00676EAC"/>
    <w:rsid w:val="006777D0"/>
    <w:rsid w:val="00677FDF"/>
    <w:rsid w:val="006804FA"/>
    <w:rsid w:val="006805D9"/>
    <w:rsid w:val="00681817"/>
    <w:rsid w:val="006820D9"/>
    <w:rsid w:val="006821C9"/>
    <w:rsid w:val="0068349C"/>
    <w:rsid w:val="0068445A"/>
    <w:rsid w:val="00685842"/>
    <w:rsid w:val="006859C1"/>
    <w:rsid w:val="006860E0"/>
    <w:rsid w:val="00686262"/>
    <w:rsid w:val="00686DAB"/>
    <w:rsid w:val="00687C18"/>
    <w:rsid w:val="00690D29"/>
    <w:rsid w:val="00690E00"/>
    <w:rsid w:val="00690EAE"/>
    <w:rsid w:val="006923CB"/>
    <w:rsid w:val="00692DF8"/>
    <w:rsid w:val="00693477"/>
    <w:rsid w:val="006935C0"/>
    <w:rsid w:val="00693E6D"/>
    <w:rsid w:val="00694BFA"/>
    <w:rsid w:val="0069637B"/>
    <w:rsid w:val="006970D9"/>
    <w:rsid w:val="0069725D"/>
    <w:rsid w:val="00697729"/>
    <w:rsid w:val="00697C90"/>
    <w:rsid w:val="006A09CA"/>
    <w:rsid w:val="006A10CD"/>
    <w:rsid w:val="006A1315"/>
    <w:rsid w:val="006A24E5"/>
    <w:rsid w:val="006A2941"/>
    <w:rsid w:val="006A2B00"/>
    <w:rsid w:val="006A39FF"/>
    <w:rsid w:val="006A513A"/>
    <w:rsid w:val="006A5290"/>
    <w:rsid w:val="006A6FD9"/>
    <w:rsid w:val="006A757A"/>
    <w:rsid w:val="006A783E"/>
    <w:rsid w:val="006B0AEA"/>
    <w:rsid w:val="006B0D43"/>
    <w:rsid w:val="006B1296"/>
    <w:rsid w:val="006B1747"/>
    <w:rsid w:val="006B17C3"/>
    <w:rsid w:val="006B2E82"/>
    <w:rsid w:val="006B3098"/>
    <w:rsid w:val="006B359C"/>
    <w:rsid w:val="006B363B"/>
    <w:rsid w:val="006B40F9"/>
    <w:rsid w:val="006B417B"/>
    <w:rsid w:val="006B53E0"/>
    <w:rsid w:val="006B5680"/>
    <w:rsid w:val="006B6703"/>
    <w:rsid w:val="006B72C7"/>
    <w:rsid w:val="006C01A3"/>
    <w:rsid w:val="006C05D7"/>
    <w:rsid w:val="006C1B07"/>
    <w:rsid w:val="006C1E08"/>
    <w:rsid w:val="006C2104"/>
    <w:rsid w:val="006C280A"/>
    <w:rsid w:val="006C2B2B"/>
    <w:rsid w:val="006C2E15"/>
    <w:rsid w:val="006C2FA2"/>
    <w:rsid w:val="006C368B"/>
    <w:rsid w:val="006C38AA"/>
    <w:rsid w:val="006C3AAC"/>
    <w:rsid w:val="006C4194"/>
    <w:rsid w:val="006C4291"/>
    <w:rsid w:val="006C439B"/>
    <w:rsid w:val="006C4721"/>
    <w:rsid w:val="006C4BD4"/>
    <w:rsid w:val="006C580F"/>
    <w:rsid w:val="006C6E5D"/>
    <w:rsid w:val="006C7B81"/>
    <w:rsid w:val="006D0A07"/>
    <w:rsid w:val="006D17E2"/>
    <w:rsid w:val="006D18AB"/>
    <w:rsid w:val="006D1E9F"/>
    <w:rsid w:val="006D337C"/>
    <w:rsid w:val="006D3A99"/>
    <w:rsid w:val="006D4878"/>
    <w:rsid w:val="006D4958"/>
    <w:rsid w:val="006D4BD6"/>
    <w:rsid w:val="006D515E"/>
    <w:rsid w:val="006D5378"/>
    <w:rsid w:val="006D53C7"/>
    <w:rsid w:val="006D5C73"/>
    <w:rsid w:val="006D6A49"/>
    <w:rsid w:val="006D74B6"/>
    <w:rsid w:val="006D74D7"/>
    <w:rsid w:val="006E0A8D"/>
    <w:rsid w:val="006E1900"/>
    <w:rsid w:val="006E291C"/>
    <w:rsid w:val="006E3585"/>
    <w:rsid w:val="006E3B20"/>
    <w:rsid w:val="006E47B5"/>
    <w:rsid w:val="006E59A5"/>
    <w:rsid w:val="006E59A9"/>
    <w:rsid w:val="006E5CD8"/>
    <w:rsid w:val="006E6D49"/>
    <w:rsid w:val="006E6ED9"/>
    <w:rsid w:val="006E7968"/>
    <w:rsid w:val="006F06AD"/>
    <w:rsid w:val="006F0BF8"/>
    <w:rsid w:val="006F12C8"/>
    <w:rsid w:val="006F1965"/>
    <w:rsid w:val="006F1E32"/>
    <w:rsid w:val="006F2403"/>
    <w:rsid w:val="006F26DF"/>
    <w:rsid w:val="006F2BD1"/>
    <w:rsid w:val="006F31A9"/>
    <w:rsid w:val="006F322A"/>
    <w:rsid w:val="006F37D4"/>
    <w:rsid w:val="006F37D7"/>
    <w:rsid w:val="006F448F"/>
    <w:rsid w:val="006F5B38"/>
    <w:rsid w:val="006F75ED"/>
    <w:rsid w:val="006F7BE8"/>
    <w:rsid w:val="00700082"/>
    <w:rsid w:val="007000C3"/>
    <w:rsid w:val="00700355"/>
    <w:rsid w:val="007005BE"/>
    <w:rsid w:val="00700731"/>
    <w:rsid w:val="00700B4C"/>
    <w:rsid w:val="00700D18"/>
    <w:rsid w:val="007013EE"/>
    <w:rsid w:val="00702C29"/>
    <w:rsid w:val="00702C91"/>
    <w:rsid w:val="00704286"/>
    <w:rsid w:val="00704774"/>
    <w:rsid w:val="00705392"/>
    <w:rsid w:val="00706AE4"/>
    <w:rsid w:val="0071139D"/>
    <w:rsid w:val="00711F01"/>
    <w:rsid w:val="00712786"/>
    <w:rsid w:val="00712B8C"/>
    <w:rsid w:val="00713730"/>
    <w:rsid w:val="00714164"/>
    <w:rsid w:val="00714751"/>
    <w:rsid w:val="007149EB"/>
    <w:rsid w:val="007149F6"/>
    <w:rsid w:val="0071529C"/>
    <w:rsid w:val="00715AD8"/>
    <w:rsid w:val="00715C58"/>
    <w:rsid w:val="007168CF"/>
    <w:rsid w:val="0071698F"/>
    <w:rsid w:val="00717978"/>
    <w:rsid w:val="00717E3C"/>
    <w:rsid w:val="007202CB"/>
    <w:rsid w:val="00721E97"/>
    <w:rsid w:val="00722204"/>
    <w:rsid w:val="0072281B"/>
    <w:rsid w:val="007229AF"/>
    <w:rsid w:val="00723189"/>
    <w:rsid w:val="007235C1"/>
    <w:rsid w:val="00723626"/>
    <w:rsid w:val="00723E15"/>
    <w:rsid w:val="007242DD"/>
    <w:rsid w:val="007242ED"/>
    <w:rsid w:val="007257C9"/>
    <w:rsid w:val="00726A94"/>
    <w:rsid w:val="00726E0F"/>
    <w:rsid w:val="00727F54"/>
    <w:rsid w:val="00730571"/>
    <w:rsid w:val="00730C10"/>
    <w:rsid w:val="007312EE"/>
    <w:rsid w:val="007330CF"/>
    <w:rsid w:val="007330FC"/>
    <w:rsid w:val="007333F2"/>
    <w:rsid w:val="007336FD"/>
    <w:rsid w:val="007341D9"/>
    <w:rsid w:val="00734E29"/>
    <w:rsid w:val="007352F6"/>
    <w:rsid w:val="007353C4"/>
    <w:rsid w:val="00735726"/>
    <w:rsid w:val="007358BF"/>
    <w:rsid w:val="007358C5"/>
    <w:rsid w:val="00736084"/>
    <w:rsid w:val="00736CC1"/>
    <w:rsid w:val="00737022"/>
    <w:rsid w:val="00737169"/>
    <w:rsid w:val="0073739B"/>
    <w:rsid w:val="00740CD5"/>
    <w:rsid w:val="007410EA"/>
    <w:rsid w:val="007413CB"/>
    <w:rsid w:val="007417CF"/>
    <w:rsid w:val="0074244C"/>
    <w:rsid w:val="00743AAF"/>
    <w:rsid w:val="00745445"/>
    <w:rsid w:val="00747508"/>
    <w:rsid w:val="00750252"/>
    <w:rsid w:val="007507CF"/>
    <w:rsid w:val="00750D89"/>
    <w:rsid w:val="007532F5"/>
    <w:rsid w:val="007536FE"/>
    <w:rsid w:val="007544A2"/>
    <w:rsid w:val="0075480D"/>
    <w:rsid w:val="00756776"/>
    <w:rsid w:val="00756AF2"/>
    <w:rsid w:val="00756C92"/>
    <w:rsid w:val="00756DFB"/>
    <w:rsid w:val="007576E8"/>
    <w:rsid w:val="00760CE5"/>
    <w:rsid w:val="00760E0F"/>
    <w:rsid w:val="0076222C"/>
    <w:rsid w:val="0076254B"/>
    <w:rsid w:val="00763D41"/>
    <w:rsid w:val="00763EDB"/>
    <w:rsid w:val="0076408F"/>
    <w:rsid w:val="007647CC"/>
    <w:rsid w:val="00764826"/>
    <w:rsid w:val="00764CC9"/>
    <w:rsid w:val="007653AC"/>
    <w:rsid w:val="0076567A"/>
    <w:rsid w:val="0076620E"/>
    <w:rsid w:val="00766D33"/>
    <w:rsid w:val="007672E1"/>
    <w:rsid w:val="00767892"/>
    <w:rsid w:val="00770B43"/>
    <w:rsid w:val="00771626"/>
    <w:rsid w:val="00773160"/>
    <w:rsid w:val="0077446F"/>
    <w:rsid w:val="0077496D"/>
    <w:rsid w:val="00774F63"/>
    <w:rsid w:val="007753BE"/>
    <w:rsid w:val="00775E39"/>
    <w:rsid w:val="00776263"/>
    <w:rsid w:val="00776379"/>
    <w:rsid w:val="007769FB"/>
    <w:rsid w:val="00777453"/>
    <w:rsid w:val="00781CEA"/>
    <w:rsid w:val="00782D1E"/>
    <w:rsid w:val="0078357F"/>
    <w:rsid w:val="00783F25"/>
    <w:rsid w:val="0078561C"/>
    <w:rsid w:val="007867B2"/>
    <w:rsid w:val="00786919"/>
    <w:rsid w:val="00786C71"/>
    <w:rsid w:val="00786DCD"/>
    <w:rsid w:val="00786F80"/>
    <w:rsid w:val="00787378"/>
    <w:rsid w:val="00787621"/>
    <w:rsid w:val="00787801"/>
    <w:rsid w:val="00790A74"/>
    <w:rsid w:val="00792EC3"/>
    <w:rsid w:val="0079312E"/>
    <w:rsid w:val="00794155"/>
    <w:rsid w:val="00794458"/>
    <w:rsid w:val="00795061"/>
    <w:rsid w:val="007950E3"/>
    <w:rsid w:val="0079546E"/>
    <w:rsid w:val="00795542"/>
    <w:rsid w:val="00795891"/>
    <w:rsid w:val="007971E0"/>
    <w:rsid w:val="007A12B8"/>
    <w:rsid w:val="007A1433"/>
    <w:rsid w:val="007A1436"/>
    <w:rsid w:val="007A1734"/>
    <w:rsid w:val="007A2573"/>
    <w:rsid w:val="007A2607"/>
    <w:rsid w:val="007A3488"/>
    <w:rsid w:val="007A375F"/>
    <w:rsid w:val="007A39EB"/>
    <w:rsid w:val="007A3B8C"/>
    <w:rsid w:val="007A4816"/>
    <w:rsid w:val="007A4F96"/>
    <w:rsid w:val="007A5F44"/>
    <w:rsid w:val="007A5F85"/>
    <w:rsid w:val="007A6A94"/>
    <w:rsid w:val="007A6B91"/>
    <w:rsid w:val="007A7637"/>
    <w:rsid w:val="007A7702"/>
    <w:rsid w:val="007B0D5A"/>
    <w:rsid w:val="007B0EBC"/>
    <w:rsid w:val="007B1768"/>
    <w:rsid w:val="007B3384"/>
    <w:rsid w:val="007B4D5A"/>
    <w:rsid w:val="007B568B"/>
    <w:rsid w:val="007B57B8"/>
    <w:rsid w:val="007B599F"/>
    <w:rsid w:val="007C10DC"/>
    <w:rsid w:val="007C13A3"/>
    <w:rsid w:val="007C1905"/>
    <w:rsid w:val="007C1DA1"/>
    <w:rsid w:val="007C2AD1"/>
    <w:rsid w:val="007C3164"/>
    <w:rsid w:val="007C3570"/>
    <w:rsid w:val="007C47F0"/>
    <w:rsid w:val="007C5F0A"/>
    <w:rsid w:val="007C6158"/>
    <w:rsid w:val="007C7284"/>
    <w:rsid w:val="007C780B"/>
    <w:rsid w:val="007C7A96"/>
    <w:rsid w:val="007D0449"/>
    <w:rsid w:val="007D0AFC"/>
    <w:rsid w:val="007D174D"/>
    <w:rsid w:val="007D1DB5"/>
    <w:rsid w:val="007D235F"/>
    <w:rsid w:val="007D3368"/>
    <w:rsid w:val="007D4FD6"/>
    <w:rsid w:val="007D55BD"/>
    <w:rsid w:val="007D5D94"/>
    <w:rsid w:val="007D5EC1"/>
    <w:rsid w:val="007D684C"/>
    <w:rsid w:val="007D684E"/>
    <w:rsid w:val="007D7CAF"/>
    <w:rsid w:val="007D7F0D"/>
    <w:rsid w:val="007E0255"/>
    <w:rsid w:val="007E0B37"/>
    <w:rsid w:val="007E1303"/>
    <w:rsid w:val="007E17D5"/>
    <w:rsid w:val="007E1941"/>
    <w:rsid w:val="007E2ADF"/>
    <w:rsid w:val="007E3250"/>
    <w:rsid w:val="007E4076"/>
    <w:rsid w:val="007E522A"/>
    <w:rsid w:val="007E568F"/>
    <w:rsid w:val="007E6ED4"/>
    <w:rsid w:val="007E7185"/>
    <w:rsid w:val="007E76C0"/>
    <w:rsid w:val="007F01B3"/>
    <w:rsid w:val="007F0BEA"/>
    <w:rsid w:val="007F17C0"/>
    <w:rsid w:val="007F191D"/>
    <w:rsid w:val="007F1EF3"/>
    <w:rsid w:val="007F2262"/>
    <w:rsid w:val="007F24B4"/>
    <w:rsid w:val="007F39D1"/>
    <w:rsid w:val="007F4D75"/>
    <w:rsid w:val="007F533E"/>
    <w:rsid w:val="007F5396"/>
    <w:rsid w:val="007F5E38"/>
    <w:rsid w:val="007F6818"/>
    <w:rsid w:val="007F6A96"/>
    <w:rsid w:val="007F6BFE"/>
    <w:rsid w:val="007F74CB"/>
    <w:rsid w:val="00800C19"/>
    <w:rsid w:val="00800E57"/>
    <w:rsid w:val="008013B0"/>
    <w:rsid w:val="0080156E"/>
    <w:rsid w:val="00801E2A"/>
    <w:rsid w:val="00802FB1"/>
    <w:rsid w:val="008032D7"/>
    <w:rsid w:val="0080381F"/>
    <w:rsid w:val="00803899"/>
    <w:rsid w:val="00803F7D"/>
    <w:rsid w:val="00805C7C"/>
    <w:rsid w:val="00805D2D"/>
    <w:rsid w:val="00805FBF"/>
    <w:rsid w:val="00806B1A"/>
    <w:rsid w:val="00806BE3"/>
    <w:rsid w:val="00806BF6"/>
    <w:rsid w:val="00806FE2"/>
    <w:rsid w:val="00807024"/>
    <w:rsid w:val="00807AFD"/>
    <w:rsid w:val="00807BA2"/>
    <w:rsid w:val="00810657"/>
    <w:rsid w:val="00810E6A"/>
    <w:rsid w:val="0081233F"/>
    <w:rsid w:val="00812B50"/>
    <w:rsid w:val="008131EB"/>
    <w:rsid w:val="00814C93"/>
    <w:rsid w:val="00815022"/>
    <w:rsid w:val="00815654"/>
    <w:rsid w:val="00815E46"/>
    <w:rsid w:val="008166B9"/>
    <w:rsid w:val="00816A7F"/>
    <w:rsid w:val="00816ADB"/>
    <w:rsid w:val="008170A9"/>
    <w:rsid w:val="008177E0"/>
    <w:rsid w:val="00817DED"/>
    <w:rsid w:val="00820F84"/>
    <w:rsid w:val="008212E3"/>
    <w:rsid w:val="0082135B"/>
    <w:rsid w:val="00821A3B"/>
    <w:rsid w:val="00821DED"/>
    <w:rsid w:val="0082221E"/>
    <w:rsid w:val="008234F0"/>
    <w:rsid w:val="00823654"/>
    <w:rsid w:val="00823E36"/>
    <w:rsid w:val="00824062"/>
    <w:rsid w:val="008247E1"/>
    <w:rsid w:val="008254B7"/>
    <w:rsid w:val="008259DD"/>
    <w:rsid w:val="00826073"/>
    <w:rsid w:val="008263DA"/>
    <w:rsid w:val="0082724A"/>
    <w:rsid w:val="00830BD7"/>
    <w:rsid w:val="00831D80"/>
    <w:rsid w:val="00832AEC"/>
    <w:rsid w:val="00833204"/>
    <w:rsid w:val="008336DB"/>
    <w:rsid w:val="00833D23"/>
    <w:rsid w:val="00833EF8"/>
    <w:rsid w:val="008350A7"/>
    <w:rsid w:val="008350A8"/>
    <w:rsid w:val="00835BAF"/>
    <w:rsid w:val="00835D84"/>
    <w:rsid w:val="00836535"/>
    <w:rsid w:val="008367CE"/>
    <w:rsid w:val="00836912"/>
    <w:rsid w:val="00837F0A"/>
    <w:rsid w:val="00837F87"/>
    <w:rsid w:val="008401EF"/>
    <w:rsid w:val="00840295"/>
    <w:rsid w:val="008410B3"/>
    <w:rsid w:val="00841182"/>
    <w:rsid w:val="0084138D"/>
    <w:rsid w:val="00841BE1"/>
    <w:rsid w:val="008423C5"/>
    <w:rsid w:val="008428F0"/>
    <w:rsid w:val="00842DF4"/>
    <w:rsid w:val="0084431E"/>
    <w:rsid w:val="008443D8"/>
    <w:rsid w:val="008443EE"/>
    <w:rsid w:val="00845394"/>
    <w:rsid w:val="0084551E"/>
    <w:rsid w:val="00845758"/>
    <w:rsid w:val="0084621F"/>
    <w:rsid w:val="00846926"/>
    <w:rsid w:val="00847DA7"/>
    <w:rsid w:val="00847F26"/>
    <w:rsid w:val="00847FFC"/>
    <w:rsid w:val="00850499"/>
    <w:rsid w:val="00850AFE"/>
    <w:rsid w:val="00850C2C"/>
    <w:rsid w:val="0085158E"/>
    <w:rsid w:val="00851E98"/>
    <w:rsid w:val="0085326A"/>
    <w:rsid w:val="00853434"/>
    <w:rsid w:val="00853FBD"/>
    <w:rsid w:val="0085563F"/>
    <w:rsid w:val="00855C49"/>
    <w:rsid w:val="0085691D"/>
    <w:rsid w:val="00856B90"/>
    <w:rsid w:val="0086026E"/>
    <w:rsid w:val="0086047B"/>
    <w:rsid w:val="00861FB6"/>
    <w:rsid w:val="00862055"/>
    <w:rsid w:val="00862329"/>
    <w:rsid w:val="008625E7"/>
    <w:rsid w:val="00862E16"/>
    <w:rsid w:val="008630B3"/>
    <w:rsid w:val="00863337"/>
    <w:rsid w:val="00863997"/>
    <w:rsid w:val="00863D1F"/>
    <w:rsid w:val="008655D1"/>
    <w:rsid w:val="00865E86"/>
    <w:rsid w:val="008661FC"/>
    <w:rsid w:val="00866787"/>
    <w:rsid w:val="00866D26"/>
    <w:rsid w:val="00870192"/>
    <w:rsid w:val="00870C09"/>
    <w:rsid w:val="008719CE"/>
    <w:rsid w:val="00872435"/>
    <w:rsid w:val="00874358"/>
    <w:rsid w:val="00874449"/>
    <w:rsid w:val="00874E1B"/>
    <w:rsid w:val="00875351"/>
    <w:rsid w:val="00876757"/>
    <w:rsid w:val="00877A20"/>
    <w:rsid w:val="00877DAF"/>
    <w:rsid w:val="00880649"/>
    <w:rsid w:val="00880826"/>
    <w:rsid w:val="00880C85"/>
    <w:rsid w:val="00880CD5"/>
    <w:rsid w:val="00881316"/>
    <w:rsid w:val="00882BF2"/>
    <w:rsid w:val="00883A16"/>
    <w:rsid w:val="008844EE"/>
    <w:rsid w:val="008862F0"/>
    <w:rsid w:val="0088728E"/>
    <w:rsid w:val="0088730B"/>
    <w:rsid w:val="00887415"/>
    <w:rsid w:val="008876B4"/>
    <w:rsid w:val="008879F6"/>
    <w:rsid w:val="00890079"/>
    <w:rsid w:val="008902BD"/>
    <w:rsid w:val="00892558"/>
    <w:rsid w:val="0089283A"/>
    <w:rsid w:val="00892B3F"/>
    <w:rsid w:val="00892FFF"/>
    <w:rsid w:val="00894911"/>
    <w:rsid w:val="00894A5A"/>
    <w:rsid w:val="0089586B"/>
    <w:rsid w:val="008960BC"/>
    <w:rsid w:val="00896301"/>
    <w:rsid w:val="00896734"/>
    <w:rsid w:val="008979BC"/>
    <w:rsid w:val="008A0BE0"/>
    <w:rsid w:val="008A1D65"/>
    <w:rsid w:val="008A324B"/>
    <w:rsid w:val="008A39CF"/>
    <w:rsid w:val="008A4036"/>
    <w:rsid w:val="008A4243"/>
    <w:rsid w:val="008A5A8D"/>
    <w:rsid w:val="008A5F8C"/>
    <w:rsid w:val="008A69E0"/>
    <w:rsid w:val="008A7089"/>
    <w:rsid w:val="008A730D"/>
    <w:rsid w:val="008A77B4"/>
    <w:rsid w:val="008A7CEE"/>
    <w:rsid w:val="008B016E"/>
    <w:rsid w:val="008B242D"/>
    <w:rsid w:val="008B4FE6"/>
    <w:rsid w:val="008B50BC"/>
    <w:rsid w:val="008B52AA"/>
    <w:rsid w:val="008B5DDA"/>
    <w:rsid w:val="008B69D5"/>
    <w:rsid w:val="008B6A1F"/>
    <w:rsid w:val="008B6A48"/>
    <w:rsid w:val="008B6FD2"/>
    <w:rsid w:val="008B73D3"/>
    <w:rsid w:val="008B754A"/>
    <w:rsid w:val="008B77AA"/>
    <w:rsid w:val="008C07E0"/>
    <w:rsid w:val="008C11E0"/>
    <w:rsid w:val="008C11F2"/>
    <w:rsid w:val="008C214A"/>
    <w:rsid w:val="008C2608"/>
    <w:rsid w:val="008C39AB"/>
    <w:rsid w:val="008C42E2"/>
    <w:rsid w:val="008C4B74"/>
    <w:rsid w:val="008C5116"/>
    <w:rsid w:val="008C5211"/>
    <w:rsid w:val="008C5892"/>
    <w:rsid w:val="008C5E31"/>
    <w:rsid w:val="008C5EF3"/>
    <w:rsid w:val="008C5FAE"/>
    <w:rsid w:val="008C6000"/>
    <w:rsid w:val="008C6063"/>
    <w:rsid w:val="008C6C47"/>
    <w:rsid w:val="008C7557"/>
    <w:rsid w:val="008C76E6"/>
    <w:rsid w:val="008C7CFE"/>
    <w:rsid w:val="008C7E4F"/>
    <w:rsid w:val="008C7F24"/>
    <w:rsid w:val="008D016A"/>
    <w:rsid w:val="008D148A"/>
    <w:rsid w:val="008D1989"/>
    <w:rsid w:val="008D23CE"/>
    <w:rsid w:val="008D2C5C"/>
    <w:rsid w:val="008D2CA3"/>
    <w:rsid w:val="008D378F"/>
    <w:rsid w:val="008D3819"/>
    <w:rsid w:val="008D3905"/>
    <w:rsid w:val="008D3EE4"/>
    <w:rsid w:val="008D4E0F"/>
    <w:rsid w:val="008D5175"/>
    <w:rsid w:val="008D5E11"/>
    <w:rsid w:val="008D67A4"/>
    <w:rsid w:val="008D6909"/>
    <w:rsid w:val="008D71D2"/>
    <w:rsid w:val="008D71EF"/>
    <w:rsid w:val="008D7382"/>
    <w:rsid w:val="008D7EC6"/>
    <w:rsid w:val="008E0E6D"/>
    <w:rsid w:val="008E159E"/>
    <w:rsid w:val="008E2302"/>
    <w:rsid w:val="008E25DC"/>
    <w:rsid w:val="008E3035"/>
    <w:rsid w:val="008E4111"/>
    <w:rsid w:val="008E4361"/>
    <w:rsid w:val="008E43B1"/>
    <w:rsid w:val="008E4960"/>
    <w:rsid w:val="008E56BA"/>
    <w:rsid w:val="008E6458"/>
    <w:rsid w:val="008E6A86"/>
    <w:rsid w:val="008E70E9"/>
    <w:rsid w:val="008E7F10"/>
    <w:rsid w:val="008F1530"/>
    <w:rsid w:val="008F172C"/>
    <w:rsid w:val="008F2288"/>
    <w:rsid w:val="008F37C1"/>
    <w:rsid w:val="008F3A0F"/>
    <w:rsid w:val="008F3C83"/>
    <w:rsid w:val="008F4EE7"/>
    <w:rsid w:val="008F56D5"/>
    <w:rsid w:val="008F5BB5"/>
    <w:rsid w:val="008F5DFF"/>
    <w:rsid w:val="008F62C4"/>
    <w:rsid w:val="008F6645"/>
    <w:rsid w:val="008F6A34"/>
    <w:rsid w:val="008F6A3E"/>
    <w:rsid w:val="008F7918"/>
    <w:rsid w:val="0090112E"/>
    <w:rsid w:val="009015E1"/>
    <w:rsid w:val="00901ABA"/>
    <w:rsid w:val="00901F5A"/>
    <w:rsid w:val="0090308A"/>
    <w:rsid w:val="0090440A"/>
    <w:rsid w:val="00905AF1"/>
    <w:rsid w:val="009103ED"/>
    <w:rsid w:val="0091040F"/>
    <w:rsid w:val="00910ABD"/>
    <w:rsid w:val="00911E3A"/>
    <w:rsid w:val="0091231E"/>
    <w:rsid w:val="00912745"/>
    <w:rsid w:val="00912DDB"/>
    <w:rsid w:val="0091334D"/>
    <w:rsid w:val="00913988"/>
    <w:rsid w:val="0091467A"/>
    <w:rsid w:val="0091494E"/>
    <w:rsid w:val="00916749"/>
    <w:rsid w:val="00916ED4"/>
    <w:rsid w:val="009172D2"/>
    <w:rsid w:val="00917719"/>
    <w:rsid w:val="009179B5"/>
    <w:rsid w:val="00917ED9"/>
    <w:rsid w:val="00920906"/>
    <w:rsid w:val="00921D5B"/>
    <w:rsid w:val="009225C6"/>
    <w:rsid w:val="00922BED"/>
    <w:rsid w:val="00922BF1"/>
    <w:rsid w:val="00923C82"/>
    <w:rsid w:val="00924C1C"/>
    <w:rsid w:val="009259FC"/>
    <w:rsid w:val="009263DE"/>
    <w:rsid w:val="0092683C"/>
    <w:rsid w:val="00927140"/>
    <w:rsid w:val="009273B2"/>
    <w:rsid w:val="00931B0B"/>
    <w:rsid w:val="00931C59"/>
    <w:rsid w:val="00931DFC"/>
    <w:rsid w:val="00931F6D"/>
    <w:rsid w:val="00932C87"/>
    <w:rsid w:val="00933076"/>
    <w:rsid w:val="009334FA"/>
    <w:rsid w:val="009337A9"/>
    <w:rsid w:val="00933A99"/>
    <w:rsid w:val="00934D6F"/>
    <w:rsid w:val="00935A34"/>
    <w:rsid w:val="00936157"/>
    <w:rsid w:val="009365A0"/>
    <w:rsid w:val="009366D0"/>
    <w:rsid w:val="0093671A"/>
    <w:rsid w:val="00937086"/>
    <w:rsid w:val="00937563"/>
    <w:rsid w:val="00937695"/>
    <w:rsid w:val="009401FB"/>
    <w:rsid w:val="0094020C"/>
    <w:rsid w:val="00940312"/>
    <w:rsid w:val="00941425"/>
    <w:rsid w:val="00942079"/>
    <w:rsid w:val="00942086"/>
    <w:rsid w:val="009423F5"/>
    <w:rsid w:val="009426E7"/>
    <w:rsid w:val="00942DC5"/>
    <w:rsid w:val="00942FC1"/>
    <w:rsid w:val="00944C00"/>
    <w:rsid w:val="009456AE"/>
    <w:rsid w:val="0094642F"/>
    <w:rsid w:val="00947183"/>
    <w:rsid w:val="009478B1"/>
    <w:rsid w:val="00947AE8"/>
    <w:rsid w:val="00947C8E"/>
    <w:rsid w:val="0095003B"/>
    <w:rsid w:val="00950121"/>
    <w:rsid w:val="00950616"/>
    <w:rsid w:val="00951C99"/>
    <w:rsid w:val="0095279F"/>
    <w:rsid w:val="0095350A"/>
    <w:rsid w:val="00954EB5"/>
    <w:rsid w:val="0095600C"/>
    <w:rsid w:val="009562CD"/>
    <w:rsid w:val="009563F6"/>
    <w:rsid w:val="00956927"/>
    <w:rsid w:val="009572E3"/>
    <w:rsid w:val="00957567"/>
    <w:rsid w:val="00957596"/>
    <w:rsid w:val="009579B5"/>
    <w:rsid w:val="00957FDA"/>
    <w:rsid w:val="00960EDB"/>
    <w:rsid w:val="0096105E"/>
    <w:rsid w:val="00961F29"/>
    <w:rsid w:val="00961F31"/>
    <w:rsid w:val="00961FD9"/>
    <w:rsid w:val="009623B1"/>
    <w:rsid w:val="0096244F"/>
    <w:rsid w:val="0096366D"/>
    <w:rsid w:val="00963D61"/>
    <w:rsid w:val="00964804"/>
    <w:rsid w:val="00964A12"/>
    <w:rsid w:val="00964C5D"/>
    <w:rsid w:val="00966004"/>
    <w:rsid w:val="009668E7"/>
    <w:rsid w:val="0096696C"/>
    <w:rsid w:val="009704F7"/>
    <w:rsid w:val="0097087D"/>
    <w:rsid w:val="00970A33"/>
    <w:rsid w:val="00970B51"/>
    <w:rsid w:val="00970C24"/>
    <w:rsid w:val="00971ECF"/>
    <w:rsid w:val="009721EA"/>
    <w:rsid w:val="009724E5"/>
    <w:rsid w:val="00973A20"/>
    <w:rsid w:val="00974131"/>
    <w:rsid w:val="009748A3"/>
    <w:rsid w:val="009753B7"/>
    <w:rsid w:val="009764E5"/>
    <w:rsid w:val="00976927"/>
    <w:rsid w:val="0097697F"/>
    <w:rsid w:val="0097762A"/>
    <w:rsid w:val="00977763"/>
    <w:rsid w:val="00977E2F"/>
    <w:rsid w:val="00980FC8"/>
    <w:rsid w:val="00981B51"/>
    <w:rsid w:val="009820C6"/>
    <w:rsid w:val="009828FC"/>
    <w:rsid w:val="00982E70"/>
    <w:rsid w:val="0098459C"/>
    <w:rsid w:val="00984ADD"/>
    <w:rsid w:val="0098509D"/>
    <w:rsid w:val="009856B1"/>
    <w:rsid w:val="00985A86"/>
    <w:rsid w:val="00986476"/>
    <w:rsid w:val="00987304"/>
    <w:rsid w:val="009873FF"/>
    <w:rsid w:val="00991A02"/>
    <w:rsid w:val="009923F7"/>
    <w:rsid w:val="00992AB2"/>
    <w:rsid w:val="00992E77"/>
    <w:rsid w:val="009930C9"/>
    <w:rsid w:val="00993564"/>
    <w:rsid w:val="00993A77"/>
    <w:rsid w:val="00993C6E"/>
    <w:rsid w:val="00995444"/>
    <w:rsid w:val="0099551A"/>
    <w:rsid w:val="0099585D"/>
    <w:rsid w:val="00995F82"/>
    <w:rsid w:val="009978E5"/>
    <w:rsid w:val="00997CE9"/>
    <w:rsid w:val="00997D9F"/>
    <w:rsid w:val="009A1CB1"/>
    <w:rsid w:val="009A22DA"/>
    <w:rsid w:val="009A28F1"/>
    <w:rsid w:val="009A3A74"/>
    <w:rsid w:val="009A4646"/>
    <w:rsid w:val="009A59DC"/>
    <w:rsid w:val="009A6268"/>
    <w:rsid w:val="009A74F0"/>
    <w:rsid w:val="009A7ADB"/>
    <w:rsid w:val="009B0348"/>
    <w:rsid w:val="009B07C7"/>
    <w:rsid w:val="009B0812"/>
    <w:rsid w:val="009B0D16"/>
    <w:rsid w:val="009B13D8"/>
    <w:rsid w:val="009B13E8"/>
    <w:rsid w:val="009B2286"/>
    <w:rsid w:val="009B2482"/>
    <w:rsid w:val="009B28D9"/>
    <w:rsid w:val="009B3130"/>
    <w:rsid w:val="009B351D"/>
    <w:rsid w:val="009B37CE"/>
    <w:rsid w:val="009B39D1"/>
    <w:rsid w:val="009B425B"/>
    <w:rsid w:val="009B42C4"/>
    <w:rsid w:val="009B50B9"/>
    <w:rsid w:val="009B590C"/>
    <w:rsid w:val="009B5D25"/>
    <w:rsid w:val="009B5D43"/>
    <w:rsid w:val="009B70E7"/>
    <w:rsid w:val="009B7B85"/>
    <w:rsid w:val="009B7DD4"/>
    <w:rsid w:val="009C0EAC"/>
    <w:rsid w:val="009C2B5C"/>
    <w:rsid w:val="009C2C39"/>
    <w:rsid w:val="009C34BD"/>
    <w:rsid w:val="009C390C"/>
    <w:rsid w:val="009C4031"/>
    <w:rsid w:val="009C4845"/>
    <w:rsid w:val="009C57F5"/>
    <w:rsid w:val="009C5F36"/>
    <w:rsid w:val="009C662A"/>
    <w:rsid w:val="009C6709"/>
    <w:rsid w:val="009C7450"/>
    <w:rsid w:val="009D0852"/>
    <w:rsid w:val="009D170A"/>
    <w:rsid w:val="009D1886"/>
    <w:rsid w:val="009D2B43"/>
    <w:rsid w:val="009D2C39"/>
    <w:rsid w:val="009D3311"/>
    <w:rsid w:val="009D39B5"/>
    <w:rsid w:val="009D480D"/>
    <w:rsid w:val="009D57C4"/>
    <w:rsid w:val="009D64FE"/>
    <w:rsid w:val="009D6F03"/>
    <w:rsid w:val="009D71AA"/>
    <w:rsid w:val="009E008C"/>
    <w:rsid w:val="009E0ADE"/>
    <w:rsid w:val="009E0BC5"/>
    <w:rsid w:val="009E2E23"/>
    <w:rsid w:val="009E3657"/>
    <w:rsid w:val="009E3C84"/>
    <w:rsid w:val="009E486A"/>
    <w:rsid w:val="009E4875"/>
    <w:rsid w:val="009E4B76"/>
    <w:rsid w:val="009E580B"/>
    <w:rsid w:val="009E5BE6"/>
    <w:rsid w:val="009E6BFD"/>
    <w:rsid w:val="009E730C"/>
    <w:rsid w:val="009F0D67"/>
    <w:rsid w:val="009F11EE"/>
    <w:rsid w:val="009F1527"/>
    <w:rsid w:val="009F1BBE"/>
    <w:rsid w:val="009F1BE6"/>
    <w:rsid w:val="009F20CF"/>
    <w:rsid w:val="009F426E"/>
    <w:rsid w:val="009F479B"/>
    <w:rsid w:val="009F4D59"/>
    <w:rsid w:val="009F5660"/>
    <w:rsid w:val="009F5CED"/>
    <w:rsid w:val="009F725E"/>
    <w:rsid w:val="009F786A"/>
    <w:rsid w:val="00A002C2"/>
    <w:rsid w:val="00A0087D"/>
    <w:rsid w:val="00A01DAE"/>
    <w:rsid w:val="00A0244B"/>
    <w:rsid w:val="00A02CD6"/>
    <w:rsid w:val="00A031ED"/>
    <w:rsid w:val="00A037EC"/>
    <w:rsid w:val="00A03870"/>
    <w:rsid w:val="00A039D0"/>
    <w:rsid w:val="00A046A1"/>
    <w:rsid w:val="00A05064"/>
    <w:rsid w:val="00A05E70"/>
    <w:rsid w:val="00A05F01"/>
    <w:rsid w:val="00A06149"/>
    <w:rsid w:val="00A061B9"/>
    <w:rsid w:val="00A066AE"/>
    <w:rsid w:val="00A06F51"/>
    <w:rsid w:val="00A07746"/>
    <w:rsid w:val="00A07CC8"/>
    <w:rsid w:val="00A1031E"/>
    <w:rsid w:val="00A11A40"/>
    <w:rsid w:val="00A1212D"/>
    <w:rsid w:val="00A12272"/>
    <w:rsid w:val="00A1244B"/>
    <w:rsid w:val="00A124E8"/>
    <w:rsid w:val="00A12F81"/>
    <w:rsid w:val="00A14003"/>
    <w:rsid w:val="00A14A86"/>
    <w:rsid w:val="00A1519D"/>
    <w:rsid w:val="00A158F6"/>
    <w:rsid w:val="00A16D7F"/>
    <w:rsid w:val="00A16DF9"/>
    <w:rsid w:val="00A20D19"/>
    <w:rsid w:val="00A2194F"/>
    <w:rsid w:val="00A2255A"/>
    <w:rsid w:val="00A22618"/>
    <w:rsid w:val="00A22EAA"/>
    <w:rsid w:val="00A233DA"/>
    <w:rsid w:val="00A237A5"/>
    <w:rsid w:val="00A23D8F"/>
    <w:rsid w:val="00A246E1"/>
    <w:rsid w:val="00A24F7C"/>
    <w:rsid w:val="00A25951"/>
    <w:rsid w:val="00A26310"/>
    <w:rsid w:val="00A26626"/>
    <w:rsid w:val="00A27892"/>
    <w:rsid w:val="00A3035E"/>
    <w:rsid w:val="00A30874"/>
    <w:rsid w:val="00A30C96"/>
    <w:rsid w:val="00A312A4"/>
    <w:rsid w:val="00A316A5"/>
    <w:rsid w:val="00A31E1F"/>
    <w:rsid w:val="00A33753"/>
    <w:rsid w:val="00A33AE9"/>
    <w:rsid w:val="00A348C1"/>
    <w:rsid w:val="00A3533D"/>
    <w:rsid w:val="00A35D14"/>
    <w:rsid w:val="00A35D93"/>
    <w:rsid w:val="00A361A9"/>
    <w:rsid w:val="00A36F17"/>
    <w:rsid w:val="00A4002D"/>
    <w:rsid w:val="00A40417"/>
    <w:rsid w:val="00A4131B"/>
    <w:rsid w:val="00A415DD"/>
    <w:rsid w:val="00A415ED"/>
    <w:rsid w:val="00A4251B"/>
    <w:rsid w:val="00A4373D"/>
    <w:rsid w:val="00A43BE3"/>
    <w:rsid w:val="00A44150"/>
    <w:rsid w:val="00A445D8"/>
    <w:rsid w:val="00A46166"/>
    <w:rsid w:val="00A46226"/>
    <w:rsid w:val="00A47040"/>
    <w:rsid w:val="00A4712A"/>
    <w:rsid w:val="00A47837"/>
    <w:rsid w:val="00A47E55"/>
    <w:rsid w:val="00A5068F"/>
    <w:rsid w:val="00A51E36"/>
    <w:rsid w:val="00A528A3"/>
    <w:rsid w:val="00A52BA8"/>
    <w:rsid w:val="00A52C2D"/>
    <w:rsid w:val="00A5399C"/>
    <w:rsid w:val="00A5434E"/>
    <w:rsid w:val="00A5488E"/>
    <w:rsid w:val="00A5656E"/>
    <w:rsid w:val="00A56D69"/>
    <w:rsid w:val="00A57DF8"/>
    <w:rsid w:val="00A601BB"/>
    <w:rsid w:val="00A604D2"/>
    <w:rsid w:val="00A6068D"/>
    <w:rsid w:val="00A60B0C"/>
    <w:rsid w:val="00A60FA0"/>
    <w:rsid w:val="00A61AEC"/>
    <w:rsid w:val="00A6256C"/>
    <w:rsid w:val="00A62800"/>
    <w:rsid w:val="00A63516"/>
    <w:rsid w:val="00A63A06"/>
    <w:rsid w:val="00A63C5D"/>
    <w:rsid w:val="00A6425C"/>
    <w:rsid w:val="00A64B78"/>
    <w:rsid w:val="00A64DDB"/>
    <w:rsid w:val="00A6531C"/>
    <w:rsid w:val="00A653C6"/>
    <w:rsid w:val="00A655D3"/>
    <w:rsid w:val="00A663D6"/>
    <w:rsid w:val="00A67CB9"/>
    <w:rsid w:val="00A70101"/>
    <w:rsid w:val="00A72A18"/>
    <w:rsid w:val="00A72AB2"/>
    <w:rsid w:val="00A7310B"/>
    <w:rsid w:val="00A73AB7"/>
    <w:rsid w:val="00A73F1E"/>
    <w:rsid w:val="00A746C7"/>
    <w:rsid w:val="00A74750"/>
    <w:rsid w:val="00A74FF5"/>
    <w:rsid w:val="00A75211"/>
    <w:rsid w:val="00A76348"/>
    <w:rsid w:val="00A76A46"/>
    <w:rsid w:val="00A80C0B"/>
    <w:rsid w:val="00A80C64"/>
    <w:rsid w:val="00A81575"/>
    <w:rsid w:val="00A81A42"/>
    <w:rsid w:val="00A81F3C"/>
    <w:rsid w:val="00A8209F"/>
    <w:rsid w:val="00A84099"/>
    <w:rsid w:val="00A84CD3"/>
    <w:rsid w:val="00A85D90"/>
    <w:rsid w:val="00A86209"/>
    <w:rsid w:val="00A86B65"/>
    <w:rsid w:val="00A874E1"/>
    <w:rsid w:val="00A87FCB"/>
    <w:rsid w:val="00A90AFE"/>
    <w:rsid w:val="00A91A16"/>
    <w:rsid w:val="00A92E35"/>
    <w:rsid w:val="00A92F65"/>
    <w:rsid w:val="00A934DA"/>
    <w:rsid w:val="00A93A03"/>
    <w:rsid w:val="00A960A1"/>
    <w:rsid w:val="00A9658D"/>
    <w:rsid w:val="00A9681C"/>
    <w:rsid w:val="00A971D8"/>
    <w:rsid w:val="00A97E2E"/>
    <w:rsid w:val="00AA0297"/>
    <w:rsid w:val="00AA04FC"/>
    <w:rsid w:val="00AA0863"/>
    <w:rsid w:val="00AA16B3"/>
    <w:rsid w:val="00AA16E8"/>
    <w:rsid w:val="00AA18E3"/>
    <w:rsid w:val="00AA1D12"/>
    <w:rsid w:val="00AA202A"/>
    <w:rsid w:val="00AA21B9"/>
    <w:rsid w:val="00AA3464"/>
    <w:rsid w:val="00AA3855"/>
    <w:rsid w:val="00AA3EC9"/>
    <w:rsid w:val="00AA4006"/>
    <w:rsid w:val="00AA4842"/>
    <w:rsid w:val="00AA4AB4"/>
    <w:rsid w:val="00AA4FEC"/>
    <w:rsid w:val="00AA5105"/>
    <w:rsid w:val="00AA6432"/>
    <w:rsid w:val="00AA6A2D"/>
    <w:rsid w:val="00AA6C8C"/>
    <w:rsid w:val="00AA7EB3"/>
    <w:rsid w:val="00AB0042"/>
    <w:rsid w:val="00AB1085"/>
    <w:rsid w:val="00AB2D6C"/>
    <w:rsid w:val="00AB2FD8"/>
    <w:rsid w:val="00AB36D9"/>
    <w:rsid w:val="00AB3F91"/>
    <w:rsid w:val="00AB4799"/>
    <w:rsid w:val="00AB7FB4"/>
    <w:rsid w:val="00AC094A"/>
    <w:rsid w:val="00AC0C3B"/>
    <w:rsid w:val="00AC100E"/>
    <w:rsid w:val="00AC1EDA"/>
    <w:rsid w:val="00AC2451"/>
    <w:rsid w:val="00AC2478"/>
    <w:rsid w:val="00AC3BBE"/>
    <w:rsid w:val="00AC4234"/>
    <w:rsid w:val="00AC4292"/>
    <w:rsid w:val="00AC528C"/>
    <w:rsid w:val="00AC5A78"/>
    <w:rsid w:val="00AC5F2E"/>
    <w:rsid w:val="00AC600D"/>
    <w:rsid w:val="00AC79C5"/>
    <w:rsid w:val="00AC7A74"/>
    <w:rsid w:val="00AD0451"/>
    <w:rsid w:val="00AD0A3A"/>
    <w:rsid w:val="00AD0A6D"/>
    <w:rsid w:val="00AD0C9B"/>
    <w:rsid w:val="00AD1057"/>
    <w:rsid w:val="00AD1CB4"/>
    <w:rsid w:val="00AD206C"/>
    <w:rsid w:val="00AD222E"/>
    <w:rsid w:val="00AD2AC8"/>
    <w:rsid w:val="00AD3827"/>
    <w:rsid w:val="00AD430D"/>
    <w:rsid w:val="00AD5A21"/>
    <w:rsid w:val="00AD5CA1"/>
    <w:rsid w:val="00AD5E5E"/>
    <w:rsid w:val="00AD67BC"/>
    <w:rsid w:val="00AE1832"/>
    <w:rsid w:val="00AE1EA4"/>
    <w:rsid w:val="00AE2630"/>
    <w:rsid w:val="00AE3485"/>
    <w:rsid w:val="00AE372E"/>
    <w:rsid w:val="00AE42DB"/>
    <w:rsid w:val="00AE4E9A"/>
    <w:rsid w:val="00AE5173"/>
    <w:rsid w:val="00AE5AE9"/>
    <w:rsid w:val="00AE5CA6"/>
    <w:rsid w:val="00AE7E65"/>
    <w:rsid w:val="00AF21C3"/>
    <w:rsid w:val="00AF2226"/>
    <w:rsid w:val="00AF23BA"/>
    <w:rsid w:val="00AF2608"/>
    <w:rsid w:val="00AF2761"/>
    <w:rsid w:val="00AF329E"/>
    <w:rsid w:val="00AF37B7"/>
    <w:rsid w:val="00AF57C2"/>
    <w:rsid w:val="00AF70D0"/>
    <w:rsid w:val="00AF7729"/>
    <w:rsid w:val="00AF7EC5"/>
    <w:rsid w:val="00B0182E"/>
    <w:rsid w:val="00B02AFC"/>
    <w:rsid w:val="00B030D7"/>
    <w:rsid w:val="00B0412B"/>
    <w:rsid w:val="00B045BF"/>
    <w:rsid w:val="00B04693"/>
    <w:rsid w:val="00B04A3B"/>
    <w:rsid w:val="00B04ED9"/>
    <w:rsid w:val="00B053C4"/>
    <w:rsid w:val="00B0559A"/>
    <w:rsid w:val="00B056B9"/>
    <w:rsid w:val="00B0613A"/>
    <w:rsid w:val="00B068AC"/>
    <w:rsid w:val="00B0711B"/>
    <w:rsid w:val="00B07C34"/>
    <w:rsid w:val="00B1004F"/>
    <w:rsid w:val="00B105A8"/>
    <w:rsid w:val="00B1064D"/>
    <w:rsid w:val="00B10795"/>
    <w:rsid w:val="00B114EB"/>
    <w:rsid w:val="00B116AE"/>
    <w:rsid w:val="00B129BF"/>
    <w:rsid w:val="00B1347F"/>
    <w:rsid w:val="00B1349C"/>
    <w:rsid w:val="00B1450B"/>
    <w:rsid w:val="00B15E8F"/>
    <w:rsid w:val="00B168A0"/>
    <w:rsid w:val="00B16C42"/>
    <w:rsid w:val="00B16D9D"/>
    <w:rsid w:val="00B16E07"/>
    <w:rsid w:val="00B179C7"/>
    <w:rsid w:val="00B17C26"/>
    <w:rsid w:val="00B20153"/>
    <w:rsid w:val="00B20899"/>
    <w:rsid w:val="00B23073"/>
    <w:rsid w:val="00B231F4"/>
    <w:rsid w:val="00B2375F"/>
    <w:rsid w:val="00B23F2E"/>
    <w:rsid w:val="00B23F45"/>
    <w:rsid w:val="00B24007"/>
    <w:rsid w:val="00B25E25"/>
    <w:rsid w:val="00B260DF"/>
    <w:rsid w:val="00B265F5"/>
    <w:rsid w:val="00B269E6"/>
    <w:rsid w:val="00B26BD5"/>
    <w:rsid w:val="00B27D74"/>
    <w:rsid w:val="00B301B0"/>
    <w:rsid w:val="00B302B3"/>
    <w:rsid w:val="00B30552"/>
    <w:rsid w:val="00B30764"/>
    <w:rsid w:val="00B31654"/>
    <w:rsid w:val="00B31756"/>
    <w:rsid w:val="00B31A22"/>
    <w:rsid w:val="00B31B31"/>
    <w:rsid w:val="00B3228C"/>
    <w:rsid w:val="00B33840"/>
    <w:rsid w:val="00B33859"/>
    <w:rsid w:val="00B33977"/>
    <w:rsid w:val="00B33DC0"/>
    <w:rsid w:val="00B340E8"/>
    <w:rsid w:val="00B34A5E"/>
    <w:rsid w:val="00B34DBC"/>
    <w:rsid w:val="00B3556B"/>
    <w:rsid w:val="00B35840"/>
    <w:rsid w:val="00B358CF"/>
    <w:rsid w:val="00B36738"/>
    <w:rsid w:val="00B37ED3"/>
    <w:rsid w:val="00B40059"/>
    <w:rsid w:val="00B40144"/>
    <w:rsid w:val="00B41B91"/>
    <w:rsid w:val="00B42250"/>
    <w:rsid w:val="00B42AF8"/>
    <w:rsid w:val="00B42B54"/>
    <w:rsid w:val="00B43D41"/>
    <w:rsid w:val="00B43F8A"/>
    <w:rsid w:val="00B44020"/>
    <w:rsid w:val="00B45113"/>
    <w:rsid w:val="00B45494"/>
    <w:rsid w:val="00B4594A"/>
    <w:rsid w:val="00B4652E"/>
    <w:rsid w:val="00B471D3"/>
    <w:rsid w:val="00B47EDD"/>
    <w:rsid w:val="00B5068F"/>
    <w:rsid w:val="00B50B67"/>
    <w:rsid w:val="00B50ECC"/>
    <w:rsid w:val="00B517FF"/>
    <w:rsid w:val="00B51DDC"/>
    <w:rsid w:val="00B521FE"/>
    <w:rsid w:val="00B52473"/>
    <w:rsid w:val="00B52744"/>
    <w:rsid w:val="00B528A8"/>
    <w:rsid w:val="00B52D13"/>
    <w:rsid w:val="00B5318D"/>
    <w:rsid w:val="00B534A8"/>
    <w:rsid w:val="00B534CF"/>
    <w:rsid w:val="00B543A2"/>
    <w:rsid w:val="00B54EC2"/>
    <w:rsid w:val="00B55840"/>
    <w:rsid w:val="00B55AFC"/>
    <w:rsid w:val="00B577D5"/>
    <w:rsid w:val="00B57B0E"/>
    <w:rsid w:val="00B600F3"/>
    <w:rsid w:val="00B600F9"/>
    <w:rsid w:val="00B60223"/>
    <w:rsid w:val="00B6082E"/>
    <w:rsid w:val="00B60933"/>
    <w:rsid w:val="00B61076"/>
    <w:rsid w:val="00B6150A"/>
    <w:rsid w:val="00B61F31"/>
    <w:rsid w:val="00B632E2"/>
    <w:rsid w:val="00B63E3C"/>
    <w:rsid w:val="00B6515F"/>
    <w:rsid w:val="00B6573F"/>
    <w:rsid w:val="00B660E4"/>
    <w:rsid w:val="00B67053"/>
    <w:rsid w:val="00B670D8"/>
    <w:rsid w:val="00B67224"/>
    <w:rsid w:val="00B67B4E"/>
    <w:rsid w:val="00B67E33"/>
    <w:rsid w:val="00B70828"/>
    <w:rsid w:val="00B72DC9"/>
    <w:rsid w:val="00B749DB"/>
    <w:rsid w:val="00B74C41"/>
    <w:rsid w:val="00B7531F"/>
    <w:rsid w:val="00B75C83"/>
    <w:rsid w:val="00B75F20"/>
    <w:rsid w:val="00B7657A"/>
    <w:rsid w:val="00B76AA3"/>
    <w:rsid w:val="00B76B23"/>
    <w:rsid w:val="00B779FD"/>
    <w:rsid w:val="00B802F5"/>
    <w:rsid w:val="00B803A5"/>
    <w:rsid w:val="00B8072F"/>
    <w:rsid w:val="00B8103A"/>
    <w:rsid w:val="00B81B49"/>
    <w:rsid w:val="00B82630"/>
    <w:rsid w:val="00B82903"/>
    <w:rsid w:val="00B82D16"/>
    <w:rsid w:val="00B82D26"/>
    <w:rsid w:val="00B83164"/>
    <w:rsid w:val="00B833F4"/>
    <w:rsid w:val="00B83C82"/>
    <w:rsid w:val="00B84732"/>
    <w:rsid w:val="00B85A07"/>
    <w:rsid w:val="00B85F04"/>
    <w:rsid w:val="00B86BBB"/>
    <w:rsid w:val="00B86C96"/>
    <w:rsid w:val="00B86FE7"/>
    <w:rsid w:val="00B8712E"/>
    <w:rsid w:val="00B87AFF"/>
    <w:rsid w:val="00B87C51"/>
    <w:rsid w:val="00B87F09"/>
    <w:rsid w:val="00B90CC7"/>
    <w:rsid w:val="00B90D59"/>
    <w:rsid w:val="00B913DC"/>
    <w:rsid w:val="00B91589"/>
    <w:rsid w:val="00B91687"/>
    <w:rsid w:val="00B92378"/>
    <w:rsid w:val="00B92A1E"/>
    <w:rsid w:val="00B93717"/>
    <w:rsid w:val="00B93B6E"/>
    <w:rsid w:val="00B93E2E"/>
    <w:rsid w:val="00B93FB2"/>
    <w:rsid w:val="00B9444E"/>
    <w:rsid w:val="00B950C9"/>
    <w:rsid w:val="00B967FA"/>
    <w:rsid w:val="00B9693B"/>
    <w:rsid w:val="00B96E1C"/>
    <w:rsid w:val="00B97921"/>
    <w:rsid w:val="00BA05C0"/>
    <w:rsid w:val="00BA070E"/>
    <w:rsid w:val="00BA1124"/>
    <w:rsid w:val="00BA3487"/>
    <w:rsid w:val="00BA486E"/>
    <w:rsid w:val="00BA48B2"/>
    <w:rsid w:val="00BA48E1"/>
    <w:rsid w:val="00BA4974"/>
    <w:rsid w:val="00BA4CDE"/>
    <w:rsid w:val="00BA514B"/>
    <w:rsid w:val="00BA529E"/>
    <w:rsid w:val="00BA5E6D"/>
    <w:rsid w:val="00BA6012"/>
    <w:rsid w:val="00BB23CE"/>
    <w:rsid w:val="00BB25C9"/>
    <w:rsid w:val="00BB2BB9"/>
    <w:rsid w:val="00BB2FD0"/>
    <w:rsid w:val="00BB3747"/>
    <w:rsid w:val="00BB3DF6"/>
    <w:rsid w:val="00BB46C9"/>
    <w:rsid w:val="00BB4C63"/>
    <w:rsid w:val="00BB5060"/>
    <w:rsid w:val="00BB6312"/>
    <w:rsid w:val="00BB63CF"/>
    <w:rsid w:val="00BB6943"/>
    <w:rsid w:val="00BB7D3B"/>
    <w:rsid w:val="00BC0177"/>
    <w:rsid w:val="00BC018F"/>
    <w:rsid w:val="00BC290A"/>
    <w:rsid w:val="00BC2CD8"/>
    <w:rsid w:val="00BC3513"/>
    <w:rsid w:val="00BC3543"/>
    <w:rsid w:val="00BC48CF"/>
    <w:rsid w:val="00BC63A2"/>
    <w:rsid w:val="00BC6B7E"/>
    <w:rsid w:val="00BC6E92"/>
    <w:rsid w:val="00BD06B8"/>
    <w:rsid w:val="00BD070C"/>
    <w:rsid w:val="00BD09BB"/>
    <w:rsid w:val="00BD0ABE"/>
    <w:rsid w:val="00BD1A57"/>
    <w:rsid w:val="00BD267D"/>
    <w:rsid w:val="00BD26BC"/>
    <w:rsid w:val="00BD27BC"/>
    <w:rsid w:val="00BD2AD5"/>
    <w:rsid w:val="00BD381A"/>
    <w:rsid w:val="00BD40DE"/>
    <w:rsid w:val="00BD4386"/>
    <w:rsid w:val="00BD4557"/>
    <w:rsid w:val="00BD466D"/>
    <w:rsid w:val="00BD472E"/>
    <w:rsid w:val="00BD553D"/>
    <w:rsid w:val="00BD5552"/>
    <w:rsid w:val="00BD590D"/>
    <w:rsid w:val="00BD5B53"/>
    <w:rsid w:val="00BD611D"/>
    <w:rsid w:val="00BD7426"/>
    <w:rsid w:val="00BD7442"/>
    <w:rsid w:val="00BD76CF"/>
    <w:rsid w:val="00BD7E48"/>
    <w:rsid w:val="00BE042A"/>
    <w:rsid w:val="00BE08BD"/>
    <w:rsid w:val="00BE1374"/>
    <w:rsid w:val="00BE1587"/>
    <w:rsid w:val="00BE238E"/>
    <w:rsid w:val="00BE2598"/>
    <w:rsid w:val="00BE26A8"/>
    <w:rsid w:val="00BE2E15"/>
    <w:rsid w:val="00BE620C"/>
    <w:rsid w:val="00BE6A1B"/>
    <w:rsid w:val="00BE6CB3"/>
    <w:rsid w:val="00BE73C0"/>
    <w:rsid w:val="00BE753F"/>
    <w:rsid w:val="00BE7937"/>
    <w:rsid w:val="00BF0892"/>
    <w:rsid w:val="00BF0B14"/>
    <w:rsid w:val="00BF0C38"/>
    <w:rsid w:val="00BF0C41"/>
    <w:rsid w:val="00BF1C33"/>
    <w:rsid w:val="00BF1D68"/>
    <w:rsid w:val="00BF2655"/>
    <w:rsid w:val="00BF3096"/>
    <w:rsid w:val="00BF3B70"/>
    <w:rsid w:val="00BF3D87"/>
    <w:rsid w:val="00BF4150"/>
    <w:rsid w:val="00BF42FA"/>
    <w:rsid w:val="00BF43C6"/>
    <w:rsid w:val="00BF46AF"/>
    <w:rsid w:val="00BF54F6"/>
    <w:rsid w:val="00BF56DA"/>
    <w:rsid w:val="00BF59FA"/>
    <w:rsid w:val="00BF62CC"/>
    <w:rsid w:val="00BF7253"/>
    <w:rsid w:val="00C0035F"/>
    <w:rsid w:val="00C00710"/>
    <w:rsid w:val="00C00A5F"/>
    <w:rsid w:val="00C00BF3"/>
    <w:rsid w:val="00C00CD6"/>
    <w:rsid w:val="00C00EC2"/>
    <w:rsid w:val="00C00FC2"/>
    <w:rsid w:val="00C01116"/>
    <w:rsid w:val="00C01821"/>
    <w:rsid w:val="00C02887"/>
    <w:rsid w:val="00C02F82"/>
    <w:rsid w:val="00C042B0"/>
    <w:rsid w:val="00C04836"/>
    <w:rsid w:val="00C04954"/>
    <w:rsid w:val="00C04D37"/>
    <w:rsid w:val="00C06D48"/>
    <w:rsid w:val="00C07297"/>
    <w:rsid w:val="00C10548"/>
    <w:rsid w:val="00C14C40"/>
    <w:rsid w:val="00C1505A"/>
    <w:rsid w:val="00C150BB"/>
    <w:rsid w:val="00C15181"/>
    <w:rsid w:val="00C155F8"/>
    <w:rsid w:val="00C1571E"/>
    <w:rsid w:val="00C15E24"/>
    <w:rsid w:val="00C16A3C"/>
    <w:rsid w:val="00C2027E"/>
    <w:rsid w:val="00C20516"/>
    <w:rsid w:val="00C20EF0"/>
    <w:rsid w:val="00C2120C"/>
    <w:rsid w:val="00C219B6"/>
    <w:rsid w:val="00C22B41"/>
    <w:rsid w:val="00C2388C"/>
    <w:rsid w:val="00C23C65"/>
    <w:rsid w:val="00C240BF"/>
    <w:rsid w:val="00C24194"/>
    <w:rsid w:val="00C247F7"/>
    <w:rsid w:val="00C24805"/>
    <w:rsid w:val="00C25044"/>
    <w:rsid w:val="00C257A8"/>
    <w:rsid w:val="00C258CB"/>
    <w:rsid w:val="00C27F69"/>
    <w:rsid w:val="00C304E7"/>
    <w:rsid w:val="00C307DB"/>
    <w:rsid w:val="00C31A27"/>
    <w:rsid w:val="00C324AB"/>
    <w:rsid w:val="00C34A27"/>
    <w:rsid w:val="00C34B13"/>
    <w:rsid w:val="00C365CD"/>
    <w:rsid w:val="00C37290"/>
    <w:rsid w:val="00C37C65"/>
    <w:rsid w:val="00C4096D"/>
    <w:rsid w:val="00C40EC4"/>
    <w:rsid w:val="00C40FB8"/>
    <w:rsid w:val="00C41481"/>
    <w:rsid w:val="00C418D0"/>
    <w:rsid w:val="00C41AFA"/>
    <w:rsid w:val="00C41D4A"/>
    <w:rsid w:val="00C42B4F"/>
    <w:rsid w:val="00C430BB"/>
    <w:rsid w:val="00C43452"/>
    <w:rsid w:val="00C43740"/>
    <w:rsid w:val="00C43769"/>
    <w:rsid w:val="00C43E78"/>
    <w:rsid w:val="00C44151"/>
    <w:rsid w:val="00C44633"/>
    <w:rsid w:val="00C44D0A"/>
    <w:rsid w:val="00C45ACB"/>
    <w:rsid w:val="00C46024"/>
    <w:rsid w:val="00C46D9E"/>
    <w:rsid w:val="00C4732A"/>
    <w:rsid w:val="00C47D71"/>
    <w:rsid w:val="00C500EC"/>
    <w:rsid w:val="00C5126C"/>
    <w:rsid w:val="00C51A39"/>
    <w:rsid w:val="00C51C5C"/>
    <w:rsid w:val="00C51EFF"/>
    <w:rsid w:val="00C52551"/>
    <w:rsid w:val="00C52C45"/>
    <w:rsid w:val="00C532FE"/>
    <w:rsid w:val="00C53339"/>
    <w:rsid w:val="00C539B5"/>
    <w:rsid w:val="00C547F9"/>
    <w:rsid w:val="00C5482A"/>
    <w:rsid w:val="00C55795"/>
    <w:rsid w:val="00C55819"/>
    <w:rsid w:val="00C55F5A"/>
    <w:rsid w:val="00C566FA"/>
    <w:rsid w:val="00C56C48"/>
    <w:rsid w:val="00C574EF"/>
    <w:rsid w:val="00C5783B"/>
    <w:rsid w:val="00C57FE8"/>
    <w:rsid w:val="00C6025C"/>
    <w:rsid w:val="00C603FE"/>
    <w:rsid w:val="00C60C93"/>
    <w:rsid w:val="00C60E4A"/>
    <w:rsid w:val="00C61036"/>
    <w:rsid w:val="00C6146C"/>
    <w:rsid w:val="00C618FB"/>
    <w:rsid w:val="00C61D81"/>
    <w:rsid w:val="00C6370B"/>
    <w:rsid w:val="00C63B92"/>
    <w:rsid w:val="00C645D9"/>
    <w:rsid w:val="00C64EBD"/>
    <w:rsid w:val="00C652AC"/>
    <w:rsid w:val="00C65436"/>
    <w:rsid w:val="00C65F61"/>
    <w:rsid w:val="00C660B1"/>
    <w:rsid w:val="00C67415"/>
    <w:rsid w:val="00C676E9"/>
    <w:rsid w:val="00C679DF"/>
    <w:rsid w:val="00C67E2A"/>
    <w:rsid w:val="00C7053B"/>
    <w:rsid w:val="00C7077D"/>
    <w:rsid w:val="00C70905"/>
    <w:rsid w:val="00C70F33"/>
    <w:rsid w:val="00C7284C"/>
    <w:rsid w:val="00C72C43"/>
    <w:rsid w:val="00C73018"/>
    <w:rsid w:val="00C73BD2"/>
    <w:rsid w:val="00C7435F"/>
    <w:rsid w:val="00C74437"/>
    <w:rsid w:val="00C74AC7"/>
    <w:rsid w:val="00C75976"/>
    <w:rsid w:val="00C7622A"/>
    <w:rsid w:val="00C76A4E"/>
    <w:rsid w:val="00C8025F"/>
    <w:rsid w:val="00C814E5"/>
    <w:rsid w:val="00C81771"/>
    <w:rsid w:val="00C82E71"/>
    <w:rsid w:val="00C83644"/>
    <w:rsid w:val="00C83E87"/>
    <w:rsid w:val="00C841A2"/>
    <w:rsid w:val="00C84503"/>
    <w:rsid w:val="00C84B52"/>
    <w:rsid w:val="00C851C6"/>
    <w:rsid w:val="00C870B7"/>
    <w:rsid w:val="00C872E0"/>
    <w:rsid w:val="00C87AA0"/>
    <w:rsid w:val="00C905F2"/>
    <w:rsid w:val="00C90738"/>
    <w:rsid w:val="00C90F18"/>
    <w:rsid w:val="00C91206"/>
    <w:rsid w:val="00C91317"/>
    <w:rsid w:val="00C9140E"/>
    <w:rsid w:val="00C919C8"/>
    <w:rsid w:val="00C9261D"/>
    <w:rsid w:val="00C93A6F"/>
    <w:rsid w:val="00C93CAE"/>
    <w:rsid w:val="00C93F58"/>
    <w:rsid w:val="00C9403B"/>
    <w:rsid w:val="00C941C4"/>
    <w:rsid w:val="00C95D96"/>
    <w:rsid w:val="00C96498"/>
    <w:rsid w:val="00C97755"/>
    <w:rsid w:val="00C97A2F"/>
    <w:rsid w:val="00CA116B"/>
    <w:rsid w:val="00CA19AC"/>
    <w:rsid w:val="00CA1CCD"/>
    <w:rsid w:val="00CA32F5"/>
    <w:rsid w:val="00CA3839"/>
    <w:rsid w:val="00CA38CC"/>
    <w:rsid w:val="00CA44CF"/>
    <w:rsid w:val="00CA4ABF"/>
    <w:rsid w:val="00CA4E55"/>
    <w:rsid w:val="00CA502B"/>
    <w:rsid w:val="00CA593E"/>
    <w:rsid w:val="00CA609C"/>
    <w:rsid w:val="00CA68BE"/>
    <w:rsid w:val="00CA698E"/>
    <w:rsid w:val="00CA7BB1"/>
    <w:rsid w:val="00CB1665"/>
    <w:rsid w:val="00CB17FD"/>
    <w:rsid w:val="00CB1A04"/>
    <w:rsid w:val="00CB2035"/>
    <w:rsid w:val="00CB20ED"/>
    <w:rsid w:val="00CB2835"/>
    <w:rsid w:val="00CB3A02"/>
    <w:rsid w:val="00CB4522"/>
    <w:rsid w:val="00CB49F3"/>
    <w:rsid w:val="00CB4A50"/>
    <w:rsid w:val="00CC0B90"/>
    <w:rsid w:val="00CC1145"/>
    <w:rsid w:val="00CC122D"/>
    <w:rsid w:val="00CC198A"/>
    <w:rsid w:val="00CC2464"/>
    <w:rsid w:val="00CC25DF"/>
    <w:rsid w:val="00CC4971"/>
    <w:rsid w:val="00CC5687"/>
    <w:rsid w:val="00CC5F04"/>
    <w:rsid w:val="00CC60E6"/>
    <w:rsid w:val="00CC7B7E"/>
    <w:rsid w:val="00CC7D14"/>
    <w:rsid w:val="00CD0F55"/>
    <w:rsid w:val="00CD159A"/>
    <w:rsid w:val="00CD2243"/>
    <w:rsid w:val="00CD35E2"/>
    <w:rsid w:val="00CD4A28"/>
    <w:rsid w:val="00CD4C26"/>
    <w:rsid w:val="00CD4F8E"/>
    <w:rsid w:val="00CD55EA"/>
    <w:rsid w:val="00CD5740"/>
    <w:rsid w:val="00CD5EAC"/>
    <w:rsid w:val="00CD61E8"/>
    <w:rsid w:val="00CD66F9"/>
    <w:rsid w:val="00CD7B8E"/>
    <w:rsid w:val="00CD7FD7"/>
    <w:rsid w:val="00CE0C9C"/>
    <w:rsid w:val="00CE1571"/>
    <w:rsid w:val="00CE1855"/>
    <w:rsid w:val="00CE18F7"/>
    <w:rsid w:val="00CE1C1F"/>
    <w:rsid w:val="00CE2E22"/>
    <w:rsid w:val="00CE3023"/>
    <w:rsid w:val="00CE3A70"/>
    <w:rsid w:val="00CE3FD6"/>
    <w:rsid w:val="00CE4471"/>
    <w:rsid w:val="00CE4E03"/>
    <w:rsid w:val="00CE5079"/>
    <w:rsid w:val="00CE5C8B"/>
    <w:rsid w:val="00CE622A"/>
    <w:rsid w:val="00CE6FBE"/>
    <w:rsid w:val="00CE706D"/>
    <w:rsid w:val="00CE71B7"/>
    <w:rsid w:val="00CE7FB8"/>
    <w:rsid w:val="00CE7FF0"/>
    <w:rsid w:val="00CF061D"/>
    <w:rsid w:val="00CF066D"/>
    <w:rsid w:val="00CF073D"/>
    <w:rsid w:val="00CF1036"/>
    <w:rsid w:val="00CF2234"/>
    <w:rsid w:val="00CF2D6A"/>
    <w:rsid w:val="00CF302A"/>
    <w:rsid w:val="00CF3A21"/>
    <w:rsid w:val="00CF5ADD"/>
    <w:rsid w:val="00CF660E"/>
    <w:rsid w:val="00CF7386"/>
    <w:rsid w:val="00CF73C4"/>
    <w:rsid w:val="00D0091C"/>
    <w:rsid w:val="00D00AA7"/>
    <w:rsid w:val="00D012DF"/>
    <w:rsid w:val="00D018D4"/>
    <w:rsid w:val="00D01CA0"/>
    <w:rsid w:val="00D01FC4"/>
    <w:rsid w:val="00D02447"/>
    <w:rsid w:val="00D0249E"/>
    <w:rsid w:val="00D0505C"/>
    <w:rsid w:val="00D055E8"/>
    <w:rsid w:val="00D05937"/>
    <w:rsid w:val="00D05C50"/>
    <w:rsid w:val="00D05C7F"/>
    <w:rsid w:val="00D05CB1"/>
    <w:rsid w:val="00D05E85"/>
    <w:rsid w:val="00D075AD"/>
    <w:rsid w:val="00D07651"/>
    <w:rsid w:val="00D07D34"/>
    <w:rsid w:val="00D10AAF"/>
    <w:rsid w:val="00D10B22"/>
    <w:rsid w:val="00D10EB9"/>
    <w:rsid w:val="00D11808"/>
    <w:rsid w:val="00D11E31"/>
    <w:rsid w:val="00D11FEB"/>
    <w:rsid w:val="00D12A8C"/>
    <w:rsid w:val="00D1302D"/>
    <w:rsid w:val="00D13478"/>
    <w:rsid w:val="00D13D3A"/>
    <w:rsid w:val="00D141FC"/>
    <w:rsid w:val="00D14BC7"/>
    <w:rsid w:val="00D15AC1"/>
    <w:rsid w:val="00D15BA8"/>
    <w:rsid w:val="00D166DD"/>
    <w:rsid w:val="00D17B69"/>
    <w:rsid w:val="00D204BE"/>
    <w:rsid w:val="00D20A34"/>
    <w:rsid w:val="00D20FD7"/>
    <w:rsid w:val="00D210F8"/>
    <w:rsid w:val="00D216D6"/>
    <w:rsid w:val="00D21BF0"/>
    <w:rsid w:val="00D22023"/>
    <w:rsid w:val="00D22431"/>
    <w:rsid w:val="00D22D8F"/>
    <w:rsid w:val="00D23149"/>
    <w:rsid w:val="00D23BC7"/>
    <w:rsid w:val="00D23D5B"/>
    <w:rsid w:val="00D23F95"/>
    <w:rsid w:val="00D24980"/>
    <w:rsid w:val="00D24B39"/>
    <w:rsid w:val="00D24F71"/>
    <w:rsid w:val="00D2581D"/>
    <w:rsid w:val="00D25A20"/>
    <w:rsid w:val="00D25B44"/>
    <w:rsid w:val="00D25D44"/>
    <w:rsid w:val="00D25F18"/>
    <w:rsid w:val="00D26104"/>
    <w:rsid w:val="00D2648E"/>
    <w:rsid w:val="00D26987"/>
    <w:rsid w:val="00D26FD7"/>
    <w:rsid w:val="00D27247"/>
    <w:rsid w:val="00D3025A"/>
    <w:rsid w:val="00D3028F"/>
    <w:rsid w:val="00D30ECA"/>
    <w:rsid w:val="00D325D7"/>
    <w:rsid w:val="00D32727"/>
    <w:rsid w:val="00D35A6F"/>
    <w:rsid w:val="00D35F6D"/>
    <w:rsid w:val="00D36509"/>
    <w:rsid w:val="00D36980"/>
    <w:rsid w:val="00D378C0"/>
    <w:rsid w:val="00D408A7"/>
    <w:rsid w:val="00D41AF3"/>
    <w:rsid w:val="00D41B25"/>
    <w:rsid w:val="00D41B2A"/>
    <w:rsid w:val="00D41CA5"/>
    <w:rsid w:val="00D436DD"/>
    <w:rsid w:val="00D43E69"/>
    <w:rsid w:val="00D44342"/>
    <w:rsid w:val="00D4436D"/>
    <w:rsid w:val="00D44750"/>
    <w:rsid w:val="00D45462"/>
    <w:rsid w:val="00D4669D"/>
    <w:rsid w:val="00D46A2D"/>
    <w:rsid w:val="00D46A83"/>
    <w:rsid w:val="00D46FC6"/>
    <w:rsid w:val="00D47E08"/>
    <w:rsid w:val="00D507C1"/>
    <w:rsid w:val="00D52178"/>
    <w:rsid w:val="00D5228C"/>
    <w:rsid w:val="00D54B60"/>
    <w:rsid w:val="00D5591F"/>
    <w:rsid w:val="00D5610B"/>
    <w:rsid w:val="00D57071"/>
    <w:rsid w:val="00D57D2A"/>
    <w:rsid w:val="00D6088A"/>
    <w:rsid w:val="00D612C0"/>
    <w:rsid w:val="00D61442"/>
    <w:rsid w:val="00D61FBC"/>
    <w:rsid w:val="00D642BD"/>
    <w:rsid w:val="00D645E0"/>
    <w:rsid w:val="00D64C24"/>
    <w:rsid w:val="00D65E57"/>
    <w:rsid w:val="00D6666A"/>
    <w:rsid w:val="00D6694B"/>
    <w:rsid w:val="00D66AD1"/>
    <w:rsid w:val="00D66F12"/>
    <w:rsid w:val="00D67218"/>
    <w:rsid w:val="00D71BC7"/>
    <w:rsid w:val="00D71C66"/>
    <w:rsid w:val="00D7247B"/>
    <w:rsid w:val="00D72596"/>
    <w:rsid w:val="00D7306B"/>
    <w:rsid w:val="00D735F4"/>
    <w:rsid w:val="00D737E6"/>
    <w:rsid w:val="00D73F42"/>
    <w:rsid w:val="00D74049"/>
    <w:rsid w:val="00D749E1"/>
    <w:rsid w:val="00D74CD0"/>
    <w:rsid w:val="00D74D31"/>
    <w:rsid w:val="00D76016"/>
    <w:rsid w:val="00D76F66"/>
    <w:rsid w:val="00D7720B"/>
    <w:rsid w:val="00D77BA5"/>
    <w:rsid w:val="00D77D8F"/>
    <w:rsid w:val="00D80947"/>
    <w:rsid w:val="00D80C3C"/>
    <w:rsid w:val="00D81189"/>
    <w:rsid w:val="00D81E1A"/>
    <w:rsid w:val="00D81F30"/>
    <w:rsid w:val="00D822DD"/>
    <w:rsid w:val="00D82D6B"/>
    <w:rsid w:val="00D82E2E"/>
    <w:rsid w:val="00D83C7B"/>
    <w:rsid w:val="00D843A2"/>
    <w:rsid w:val="00D848CA"/>
    <w:rsid w:val="00D85D45"/>
    <w:rsid w:val="00D85EA9"/>
    <w:rsid w:val="00D85F92"/>
    <w:rsid w:val="00D86398"/>
    <w:rsid w:val="00D867A7"/>
    <w:rsid w:val="00D9157A"/>
    <w:rsid w:val="00D9231D"/>
    <w:rsid w:val="00D924D2"/>
    <w:rsid w:val="00D9479F"/>
    <w:rsid w:val="00D94B0E"/>
    <w:rsid w:val="00D95E08"/>
    <w:rsid w:val="00D960B9"/>
    <w:rsid w:val="00D965D1"/>
    <w:rsid w:val="00D96E7A"/>
    <w:rsid w:val="00D9708F"/>
    <w:rsid w:val="00D97449"/>
    <w:rsid w:val="00D9746E"/>
    <w:rsid w:val="00DA0B84"/>
    <w:rsid w:val="00DA0C07"/>
    <w:rsid w:val="00DA1057"/>
    <w:rsid w:val="00DA1406"/>
    <w:rsid w:val="00DA199B"/>
    <w:rsid w:val="00DA1CF2"/>
    <w:rsid w:val="00DA1D75"/>
    <w:rsid w:val="00DA364C"/>
    <w:rsid w:val="00DA38D5"/>
    <w:rsid w:val="00DA4BBC"/>
    <w:rsid w:val="00DA502F"/>
    <w:rsid w:val="00DA52AB"/>
    <w:rsid w:val="00DA5394"/>
    <w:rsid w:val="00DA5585"/>
    <w:rsid w:val="00DA583D"/>
    <w:rsid w:val="00DA5D31"/>
    <w:rsid w:val="00DA653C"/>
    <w:rsid w:val="00DA6BCE"/>
    <w:rsid w:val="00DA7335"/>
    <w:rsid w:val="00DA7850"/>
    <w:rsid w:val="00DA7AA1"/>
    <w:rsid w:val="00DB0172"/>
    <w:rsid w:val="00DB0210"/>
    <w:rsid w:val="00DB07FC"/>
    <w:rsid w:val="00DB1061"/>
    <w:rsid w:val="00DB1B76"/>
    <w:rsid w:val="00DB1D2A"/>
    <w:rsid w:val="00DB2C94"/>
    <w:rsid w:val="00DB37D8"/>
    <w:rsid w:val="00DB37F7"/>
    <w:rsid w:val="00DB403B"/>
    <w:rsid w:val="00DB47A4"/>
    <w:rsid w:val="00DB4C18"/>
    <w:rsid w:val="00DB4D35"/>
    <w:rsid w:val="00DB53DA"/>
    <w:rsid w:val="00DB63D0"/>
    <w:rsid w:val="00DC1014"/>
    <w:rsid w:val="00DC170B"/>
    <w:rsid w:val="00DC1BA8"/>
    <w:rsid w:val="00DC2459"/>
    <w:rsid w:val="00DC2FB5"/>
    <w:rsid w:val="00DC3549"/>
    <w:rsid w:val="00DC4CED"/>
    <w:rsid w:val="00DC5666"/>
    <w:rsid w:val="00DC64CC"/>
    <w:rsid w:val="00DC6B11"/>
    <w:rsid w:val="00DC6BF1"/>
    <w:rsid w:val="00DC6C4E"/>
    <w:rsid w:val="00DD0ADE"/>
    <w:rsid w:val="00DD0E06"/>
    <w:rsid w:val="00DD1B78"/>
    <w:rsid w:val="00DD204E"/>
    <w:rsid w:val="00DD24BD"/>
    <w:rsid w:val="00DD2719"/>
    <w:rsid w:val="00DD2A09"/>
    <w:rsid w:val="00DD2B11"/>
    <w:rsid w:val="00DD2E67"/>
    <w:rsid w:val="00DD3A4E"/>
    <w:rsid w:val="00DD427C"/>
    <w:rsid w:val="00DD4A5E"/>
    <w:rsid w:val="00DD4C3F"/>
    <w:rsid w:val="00DD5938"/>
    <w:rsid w:val="00DD608E"/>
    <w:rsid w:val="00DD6098"/>
    <w:rsid w:val="00DD62A8"/>
    <w:rsid w:val="00DE0CBA"/>
    <w:rsid w:val="00DE0D12"/>
    <w:rsid w:val="00DE1B04"/>
    <w:rsid w:val="00DE418B"/>
    <w:rsid w:val="00DE42E4"/>
    <w:rsid w:val="00DE48C5"/>
    <w:rsid w:val="00DE4A24"/>
    <w:rsid w:val="00DE4F85"/>
    <w:rsid w:val="00DE55CC"/>
    <w:rsid w:val="00DE6884"/>
    <w:rsid w:val="00DF05AE"/>
    <w:rsid w:val="00DF165C"/>
    <w:rsid w:val="00DF1B14"/>
    <w:rsid w:val="00DF1E7E"/>
    <w:rsid w:val="00DF4DB5"/>
    <w:rsid w:val="00DF52E6"/>
    <w:rsid w:val="00DF5823"/>
    <w:rsid w:val="00E006F4"/>
    <w:rsid w:val="00E00D91"/>
    <w:rsid w:val="00E01320"/>
    <w:rsid w:val="00E0191A"/>
    <w:rsid w:val="00E01F11"/>
    <w:rsid w:val="00E01FAB"/>
    <w:rsid w:val="00E02125"/>
    <w:rsid w:val="00E03245"/>
    <w:rsid w:val="00E03520"/>
    <w:rsid w:val="00E0481F"/>
    <w:rsid w:val="00E04D1F"/>
    <w:rsid w:val="00E07F27"/>
    <w:rsid w:val="00E10854"/>
    <w:rsid w:val="00E108BC"/>
    <w:rsid w:val="00E11529"/>
    <w:rsid w:val="00E11933"/>
    <w:rsid w:val="00E119AC"/>
    <w:rsid w:val="00E1227D"/>
    <w:rsid w:val="00E12924"/>
    <w:rsid w:val="00E13388"/>
    <w:rsid w:val="00E14DFF"/>
    <w:rsid w:val="00E1523A"/>
    <w:rsid w:val="00E153B6"/>
    <w:rsid w:val="00E15A0A"/>
    <w:rsid w:val="00E1601B"/>
    <w:rsid w:val="00E16865"/>
    <w:rsid w:val="00E16BE1"/>
    <w:rsid w:val="00E17427"/>
    <w:rsid w:val="00E215C7"/>
    <w:rsid w:val="00E21A9A"/>
    <w:rsid w:val="00E225EB"/>
    <w:rsid w:val="00E22C30"/>
    <w:rsid w:val="00E24594"/>
    <w:rsid w:val="00E26170"/>
    <w:rsid w:val="00E264E5"/>
    <w:rsid w:val="00E26EA5"/>
    <w:rsid w:val="00E27256"/>
    <w:rsid w:val="00E27328"/>
    <w:rsid w:val="00E30833"/>
    <w:rsid w:val="00E30B54"/>
    <w:rsid w:val="00E31A02"/>
    <w:rsid w:val="00E32755"/>
    <w:rsid w:val="00E32AF0"/>
    <w:rsid w:val="00E33039"/>
    <w:rsid w:val="00E330BF"/>
    <w:rsid w:val="00E335F4"/>
    <w:rsid w:val="00E34022"/>
    <w:rsid w:val="00E342A8"/>
    <w:rsid w:val="00E3445F"/>
    <w:rsid w:val="00E34BBD"/>
    <w:rsid w:val="00E34C9B"/>
    <w:rsid w:val="00E34F47"/>
    <w:rsid w:val="00E3541E"/>
    <w:rsid w:val="00E36A85"/>
    <w:rsid w:val="00E3704B"/>
    <w:rsid w:val="00E37069"/>
    <w:rsid w:val="00E40C23"/>
    <w:rsid w:val="00E40CEE"/>
    <w:rsid w:val="00E41E12"/>
    <w:rsid w:val="00E43F3E"/>
    <w:rsid w:val="00E44000"/>
    <w:rsid w:val="00E44257"/>
    <w:rsid w:val="00E44847"/>
    <w:rsid w:val="00E4511C"/>
    <w:rsid w:val="00E455A1"/>
    <w:rsid w:val="00E456C8"/>
    <w:rsid w:val="00E45C64"/>
    <w:rsid w:val="00E45D10"/>
    <w:rsid w:val="00E45D5D"/>
    <w:rsid w:val="00E50212"/>
    <w:rsid w:val="00E52826"/>
    <w:rsid w:val="00E52CE3"/>
    <w:rsid w:val="00E54950"/>
    <w:rsid w:val="00E55520"/>
    <w:rsid w:val="00E55A4C"/>
    <w:rsid w:val="00E55B4B"/>
    <w:rsid w:val="00E56A59"/>
    <w:rsid w:val="00E57926"/>
    <w:rsid w:val="00E57CC2"/>
    <w:rsid w:val="00E57CCF"/>
    <w:rsid w:val="00E60FD7"/>
    <w:rsid w:val="00E6194E"/>
    <w:rsid w:val="00E62FE4"/>
    <w:rsid w:val="00E62FF6"/>
    <w:rsid w:val="00E637F5"/>
    <w:rsid w:val="00E656D0"/>
    <w:rsid w:val="00E65975"/>
    <w:rsid w:val="00E659EE"/>
    <w:rsid w:val="00E6611B"/>
    <w:rsid w:val="00E66212"/>
    <w:rsid w:val="00E70204"/>
    <w:rsid w:val="00E70C42"/>
    <w:rsid w:val="00E728DB"/>
    <w:rsid w:val="00E72BB2"/>
    <w:rsid w:val="00E7356D"/>
    <w:rsid w:val="00E73780"/>
    <w:rsid w:val="00E73C8B"/>
    <w:rsid w:val="00E73E0F"/>
    <w:rsid w:val="00E7529F"/>
    <w:rsid w:val="00E75FDC"/>
    <w:rsid w:val="00E76353"/>
    <w:rsid w:val="00E76A20"/>
    <w:rsid w:val="00E77F90"/>
    <w:rsid w:val="00E8034E"/>
    <w:rsid w:val="00E806E7"/>
    <w:rsid w:val="00E81872"/>
    <w:rsid w:val="00E82204"/>
    <w:rsid w:val="00E83565"/>
    <w:rsid w:val="00E83D41"/>
    <w:rsid w:val="00E83D9A"/>
    <w:rsid w:val="00E84B50"/>
    <w:rsid w:val="00E84BEF"/>
    <w:rsid w:val="00E85528"/>
    <w:rsid w:val="00E90110"/>
    <w:rsid w:val="00E90389"/>
    <w:rsid w:val="00E90BF4"/>
    <w:rsid w:val="00E90C8B"/>
    <w:rsid w:val="00E91A1F"/>
    <w:rsid w:val="00E91AE0"/>
    <w:rsid w:val="00E91D5D"/>
    <w:rsid w:val="00E9239A"/>
    <w:rsid w:val="00E93873"/>
    <w:rsid w:val="00E93F02"/>
    <w:rsid w:val="00E95349"/>
    <w:rsid w:val="00E95692"/>
    <w:rsid w:val="00E96A88"/>
    <w:rsid w:val="00E96E79"/>
    <w:rsid w:val="00E97109"/>
    <w:rsid w:val="00E97695"/>
    <w:rsid w:val="00E977B3"/>
    <w:rsid w:val="00EA07AD"/>
    <w:rsid w:val="00EA160F"/>
    <w:rsid w:val="00EA1ACB"/>
    <w:rsid w:val="00EA2EBD"/>
    <w:rsid w:val="00EA32EA"/>
    <w:rsid w:val="00EA3BC3"/>
    <w:rsid w:val="00EA4320"/>
    <w:rsid w:val="00EA70AA"/>
    <w:rsid w:val="00EA72DF"/>
    <w:rsid w:val="00EA73B1"/>
    <w:rsid w:val="00EA79DD"/>
    <w:rsid w:val="00EA7C82"/>
    <w:rsid w:val="00EA7DC7"/>
    <w:rsid w:val="00EB0EB7"/>
    <w:rsid w:val="00EB1138"/>
    <w:rsid w:val="00EB2207"/>
    <w:rsid w:val="00EB2683"/>
    <w:rsid w:val="00EB3704"/>
    <w:rsid w:val="00EB3A63"/>
    <w:rsid w:val="00EB3B73"/>
    <w:rsid w:val="00EB4CE0"/>
    <w:rsid w:val="00EB5897"/>
    <w:rsid w:val="00EB6099"/>
    <w:rsid w:val="00EB6B48"/>
    <w:rsid w:val="00EB7645"/>
    <w:rsid w:val="00EB76DC"/>
    <w:rsid w:val="00EC0155"/>
    <w:rsid w:val="00EC055D"/>
    <w:rsid w:val="00EC1DEA"/>
    <w:rsid w:val="00EC2755"/>
    <w:rsid w:val="00EC2A29"/>
    <w:rsid w:val="00EC2C42"/>
    <w:rsid w:val="00EC2E56"/>
    <w:rsid w:val="00EC45B6"/>
    <w:rsid w:val="00EC5094"/>
    <w:rsid w:val="00EC541A"/>
    <w:rsid w:val="00EC5A1F"/>
    <w:rsid w:val="00EC5EC0"/>
    <w:rsid w:val="00EC62A3"/>
    <w:rsid w:val="00EC638F"/>
    <w:rsid w:val="00EC771C"/>
    <w:rsid w:val="00EC7CF6"/>
    <w:rsid w:val="00ED0CBE"/>
    <w:rsid w:val="00ED15EA"/>
    <w:rsid w:val="00ED1A63"/>
    <w:rsid w:val="00ED1B67"/>
    <w:rsid w:val="00ED20E3"/>
    <w:rsid w:val="00ED23A1"/>
    <w:rsid w:val="00ED3A85"/>
    <w:rsid w:val="00ED4525"/>
    <w:rsid w:val="00ED49FA"/>
    <w:rsid w:val="00ED607E"/>
    <w:rsid w:val="00ED652E"/>
    <w:rsid w:val="00ED68F1"/>
    <w:rsid w:val="00ED7962"/>
    <w:rsid w:val="00ED7BA4"/>
    <w:rsid w:val="00ED7D17"/>
    <w:rsid w:val="00EE000E"/>
    <w:rsid w:val="00EE0032"/>
    <w:rsid w:val="00EE0091"/>
    <w:rsid w:val="00EE04EC"/>
    <w:rsid w:val="00EE1244"/>
    <w:rsid w:val="00EE185B"/>
    <w:rsid w:val="00EE18AD"/>
    <w:rsid w:val="00EE1A3F"/>
    <w:rsid w:val="00EE22DF"/>
    <w:rsid w:val="00EE28FF"/>
    <w:rsid w:val="00EE3541"/>
    <w:rsid w:val="00EE3E47"/>
    <w:rsid w:val="00EE42C3"/>
    <w:rsid w:val="00EE49CA"/>
    <w:rsid w:val="00EE50C2"/>
    <w:rsid w:val="00EE5659"/>
    <w:rsid w:val="00EE57ED"/>
    <w:rsid w:val="00EE6DA5"/>
    <w:rsid w:val="00EE6E12"/>
    <w:rsid w:val="00EE6FA9"/>
    <w:rsid w:val="00EE70C5"/>
    <w:rsid w:val="00EF0454"/>
    <w:rsid w:val="00EF11B5"/>
    <w:rsid w:val="00EF3253"/>
    <w:rsid w:val="00EF32FC"/>
    <w:rsid w:val="00EF3CB4"/>
    <w:rsid w:val="00EF3EF9"/>
    <w:rsid w:val="00EF42C1"/>
    <w:rsid w:val="00EF4DF4"/>
    <w:rsid w:val="00EF5C4F"/>
    <w:rsid w:val="00EF6072"/>
    <w:rsid w:val="00EF631A"/>
    <w:rsid w:val="00EF726F"/>
    <w:rsid w:val="00EF7C0A"/>
    <w:rsid w:val="00F003BF"/>
    <w:rsid w:val="00F008FA"/>
    <w:rsid w:val="00F00B67"/>
    <w:rsid w:val="00F01196"/>
    <w:rsid w:val="00F011ED"/>
    <w:rsid w:val="00F0156A"/>
    <w:rsid w:val="00F01CDD"/>
    <w:rsid w:val="00F02240"/>
    <w:rsid w:val="00F0268C"/>
    <w:rsid w:val="00F0372C"/>
    <w:rsid w:val="00F041CE"/>
    <w:rsid w:val="00F052AF"/>
    <w:rsid w:val="00F054D3"/>
    <w:rsid w:val="00F05AA9"/>
    <w:rsid w:val="00F06D23"/>
    <w:rsid w:val="00F10462"/>
    <w:rsid w:val="00F10561"/>
    <w:rsid w:val="00F11284"/>
    <w:rsid w:val="00F113EF"/>
    <w:rsid w:val="00F115D0"/>
    <w:rsid w:val="00F12181"/>
    <w:rsid w:val="00F124CD"/>
    <w:rsid w:val="00F12766"/>
    <w:rsid w:val="00F13F72"/>
    <w:rsid w:val="00F1516C"/>
    <w:rsid w:val="00F15440"/>
    <w:rsid w:val="00F15FE4"/>
    <w:rsid w:val="00F1642A"/>
    <w:rsid w:val="00F16FE6"/>
    <w:rsid w:val="00F20148"/>
    <w:rsid w:val="00F208AA"/>
    <w:rsid w:val="00F21293"/>
    <w:rsid w:val="00F2162C"/>
    <w:rsid w:val="00F2169D"/>
    <w:rsid w:val="00F21CD0"/>
    <w:rsid w:val="00F234CC"/>
    <w:rsid w:val="00F237E3"/>
    <w:rsid w:val="00F239F9"/>
    <w:rsid w:val="00F23FA7"/>
    <w:rsid w:val="00F265BB"/>
    <w:rsid w:val="00F27099"/>
    <w:rsid w:val="00F27F4C"/>
    <w:rsid w:val="00F30630"/>
    <w:rsid w:val="00F31050"/>
    <w:rsid w:val="00F321AB"/>
    <w:rsid w:val="00F331CA"/>
    <w:rsid w:val="00F33244"/>
    <w:rsid w:val="00F336E1"/>
    <w:rsid w:val="00F337FD"/>
    <w:rsid w:val="00F33B2F"/>
    <w:rsid w:val="00F33E14"/>
    <w:rsid w:val="00F3411C"/>
    <w:rsid w:val="00F347EC"/>
    <w:rsid w:val="00F357CB"/>
    <w:rsid w:val="00F3676F"/>
    <w:rsid w:val="00F36961"/>
    <w:rsid w:val="00F36B79"/>
    <w:rsid w:val="00F36F24"/>
    <w:rsid w:val="00F37364"/>
    <w:rsid w:val="00F37446"/>
    <w:rsid w:val="00F4111C"/>
    <w:rsid w:val="00F419E4"/>
    <w:rsid w:val="00F42A83"/>
    <w:rsid w:val="00F434CE"/>
    <w:rsid w:val="00F4372B"/>
    <w:rsid w:val="00F43F7F"/>
    <w:rsid w:val="00F44595"/>
    <w:rsid w:val="00F44D46"/>
    <w:rsid w:val="00F45601"/>
    <w:rsid w:val="00F45FAB"/>
    <w:rsid w:val="00F464EE"/>
    <w:rsid w:val="00F469AA"/>
    <w:rsid w:val="00F470DC"/>
    <w:rsid w:val="00F4781C"/>
    <w:rsid w:val="00F479D3"/>
    <w:rsid w:val="00F47C02"/>
    <w:rsid w:val="00F500CA"/>
    <w:rsid w:val="00F50EC0"/>
    <w:rsid w:val="00F51358"/>
    <w:rsid w:val="00F516B1"/>
    <w:rsid w:val="00F51D0D"/>
    <w:rsid w:val="00F52268"/>
    <w:rsid w:val="00F52434"/>
    <w:rsid w:val="00F53E9B"/>
    <w:rsid w:val="00F54242"/>
    <w:rsid w:val="00F54399"/>
    <w:rsid w:val="00F55C87"/>
    <w:rsid w:val="00F55EB7"/>
    <w:rsid w:val="00F569BE"/>
    <w:rsid w:val="00F5733F"/>
    <w:rsid w:val="00F5775A"/>
    <w:rsid w:val="00F60178"/>
    <w:rsid w:val="00F60524"/>
    <w:rsid w:val="00F60570"/>
    <w:rsid w:val="00F61849"/>
    <w:rsid w:val="00F61F5C"/>
    <w:rsid w:val="00F6255B"/>
    <w:rsid w:val="00F62877"/>
    <w:rsid w:val="00F62AD3"/>
    <w:rsid w:val="00F6332A"/>
    <w:rsid w:val="00F637DF"/>
    <w:rsid w:val="00F63FBB"/>
    <w:rsid w:val="00F640E6"/>
    <w:rsid w:val="00F642AB"/>
    <w:rsid w:val="00F646CE"/>
    <w:rsid w:val="00F6470E"/>
    <w:rsid w:val="00F65E3A"/>
    <w:rsid w:val="00F664E1"/>
    <w:rsid w:val="00F67740"/>
    <w:rsid w:val="00F67E03"/>
    <w:rsid w:val="00F704E4"/>
    <w:rsid w:val="00F7050F"/>
    <w:rsid w:val="00F7128A"/>
    <w:rsid w:val="00F71F36"/>
    <w:rsid w:val="00F72653"/>
    <w:rsid w:val="00F728A3"/>
    <w:rsid w:val="00F73339"/>
    <w:rsid w:val="00F73A98"/>
    <w:rsid w:val="00F74172"/>
    <w:rsid w:val="00F7462F"/>
    <w:rsid w:val="00F75F1D"/>
    <w:rsid w:val="00F764EF"/>
    <w:rsid w:val="00F766D3"/>
    <w:rsid w:val="00F772EF"/>
    <w:rsid w:val="00F775F3"/>
    <w:rsid w:val="00F77CB0"/>
    <w:rsid w:val="00F8040C"/>
    <w:rsid w:val="00F808B9"/>
    <w:rsid w:val="00F81635"/>
    <w:rsid w:val="00F818F0"/>
    <w:rsid w:val="00F81C3C"/>
    <w:rsid w:val="00F81D38"/>
    <w:rsid w:val="00F81E0E"/>
    <w:rsid w:val="00F81E2F"/>
    <w:rsid w:val="00F81ECE"/>
    <w:rsid w:val="00F82781"/>
    <w:rsid w:val="00F828A9"/>
    <w:rsid w:val="00F834A5"/>
    <w:rsid w:val="00F83935"/>
    <w:rsid w:val="00F83C1C"/>
    <w:rsid w:val="00F83FE9"/>
    <w:rsid w:val="00F85EDA"/>
    <w:rsid w:val="00F8601E"/>
    <w:rsid w:val="00F86AD3"/>
    <w:rsid w:val="00F8720D"/>
    <w:rsid w:val="00F877AB"/>
    <w:rsid w:val="00F87D21"/>
    <w:rsid w:val="00F87F7C"/>
    <w:rsid w:val="00F90DE9"/>
    <w:rsid w:val="00F918E4"/>
    <w:rsid w:val="00F91B82"/>
    <w:rsid w:val="00F91E55"/>
    <w:rsid w:val="00F91F1D"/>
    <w:rsid w:val="00F922CC"/>
    <w:rsid w:val="00F92F4E"/>
    <w:rsid w:val="00F93A15"/>
    <w:rsid w:val="00F93D0C"/>
    <w:rsid w:val="00F9442A"/>
    <w:rsid w:val="00F94529"/>
    <w:rsid w:val="00F94DE3"/>
    <w:rsid w:val="00F94F08"/>
    <w:rsid w:val="00F94F92"/>
    <w:rsid w:val="00F951DF"/>
    <w:rsid w:val="00F9557A"/>
    <w:rsid w:val="00F9569D"/>
    <w:rsid w:val="00F95D69"/>
    <w:rsid w:val="00F95F30"/>
    <w:rsid w:val="00F965B6"/>
    <w:rsid w:val="00F970DD"/>
    <w:rsid w:val="00F97106"/>
    <w:rsid w:val="00F97CAD"/>
    <w:rsid w:val="00F97E9B"/>
    <w:rsid w:val="00FA0F03"/>
    <w:rsid w:val="00FA107E"/>
    <w:rsid w:val="00FA152D"/>
    <w:rsid w:val="00FA16B7"/>
    <w:rsid w:val="00FA1851"/>
    <w:rsid w:val="00FA1E11"/>
    <w:rsid w:val="00FA232A"/>
    <w:rsid w:val="00FA3708"/>
    <w:rsid w:val="00FA48D5"/>
    <w:rsid w:val="00FA4C30"/>
    <w:rsid w:val="00FA4C86"/>
    <w:rsid w:val="00FA5DAE"/>
    <w:rsid w:val="00FA6160"/>
    <w:rsid w:val="00FA6A43"/>
    <w:rsid w:val="00FA6B8A"/>
    <w:rsid w:val="00FA6B99"/>
    <w:rsid w:val="00FA75B4"/>
    <w:rsid w:val="00FB1402"/>
    <w:rsid w:val="00FB201B"/>
    <w:rsid w:val="00FB30DE"/>
    <w:rsid w:val="00FB35F5"/>
    <w:rsid w:val="00FB44CC"/>
    <w:rsid w:val="00FB542B"/>
    <w:rsid w:val="00FB57F5"/>
    <w:rsid w:val="00FB599B"/>
    <w:rsid w:val="00FB659D"/>
    <w:rsid w:val="00FB665F"/>
    <w:rsid w:val="00FB6831"/>
    <w:rsid w:val="00FB6F16"/>
    <w:rsid w:val="00FC0526"/>
    <w:rsid w:val="00FC0B40"/>
    <w:rsid w:val="00FC0B44"/>
    <w:rsid w:val="00FC10FF"/>
    <w:rsid w:val="00FC1287"/>
    <w:rsid w:val="00FC2153"/>
    <w:rsid w:val="00FC2583"/>
    <w:rsid w:val="00FC296F"/>
    <w:rsid w:val="00FC370C"/>
    <w:rsid w:val="00FC399D"/>
    <w:rsid w:val="00FC3DBB"/>
    <w:rsid w:val="00FC409D"/>
    <w:rsid w:val="00FC544F"/>
    <w:rsid w:val="00FC586C"/>
    <w:rsid w:val="00FC6BD8"/>
    <w:rsid w:val="00FC76DB"/>
    <w:rsid w:val="00FC7EAA"/>
    <w:rsid w:val="00FC7F32"/>
    <w:rsid w:val="00FD051C"/>
    <w:rsid w:val="00FD1D21"/>
    <w:rsid w:val="00FD2ED8"/>
    <w:rsid w:val="00FD307D"/>
    <w:rsid w:val="00FD3E90"/>
    <w:rsid w:val="00FD6F39"/>
    <w:rsid w:val="00FD70F3"/>
    <w:rsid w:val="00FD710C"/>
    <w:rsid w:val="00FD7469"/>
    <w:rsid w:val="00FD7533"/>
    <w:rsid w:val="00FD7781"/>
    <w:rsid w:val="00FD7C3B"/>
    <w:rsid w:val="00FE0013"/>
    <w:rsid w:val="00FE090D"/>
    <w:rsid w:val="00FE1781"/>
    <w:rsid w:val="00FE1C78"/>
    <w:rsid w:val="00FE268E"/>
    <w:rsid w:val="00FE2D41"/>
    <w:rsid w:val="00FE36BB"/>
    <w:rsid w:val="00FE47F3"/>
    <w:rsid w:val="00FE4C56"/>
    <w:rsid w:val="00FE508C"/>
    <w:rsid w:val="00FE5D5E"/>
    <w:rsid w:val="00FE6157"/>
    <w:rsid w:val="00FE647E"/>
    <w:rsid w:val="00FE773A"/>
    <w:rsid w:val="00FE7761"/>
    <w:rsid w:val="00FF0F68"/>
    <w:rsid w:val="00FF1614"/>
    <w:rsid w:val="00FF1F92"/>
    <w:rsid w:val="00FF2FD4"/>
    <w:rsid w:val="00FF4535"/>
    <w:rsid w:val="00FF4B73"/>
    <w:rsid w:val="00FF54C7"/>
    <w:rsid w:val="00FF5AFC"/>
    <w:rsid w:val="00FF680C"/>
    <w:rsid w:val="00FF6D42"/>
    <w:rsid w:val="00FF7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E1C5A"/>
  <w15:docId w15:val="{EA8AB613-A29D-4059-8917-48EFE226F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6B7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B63C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B63C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5221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9401F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Emphasis"/>
    <w:basedOn w:val="a0"/>
    <w:uiPriority w:val="20"/>
    <w:qFormat/>
    <w:rsid w:val="009401FB"/>
    <w:rPr>
      <w:i/>
      <w:iCs/>
    </w:rPr>
  </w:style>
  <w:style w:type="paragraph" w:styleId="a5">
    <w:name w:val="List Paragraph"/>
    <w:basedOn w:val="a"/>
    <w:uiPriority w:val="34"/>
    <w:qFormat/>
    <w:rsid w:val="004A620F"/>
    <w:pPr>
      <w:ind w:firstLine="420"/>
    </w:pPr>
  </w:style>
  <w:style w:type="paragraph" w:styleId="a6">
    <w:name w:val="header"/>
    <w:basedOn w:val="a"/>
    <w:link w:val="a7"/>
    <w:uiPriority w:val="99"/>
    <w:unhideWhenUsed/>
    <w:rsid w:val="00FE09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E090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E09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E090D"/>
    <w:rPr>
      <w:sz w:val="18"/>
      <w:szCs w:val="18"/>
    </w:rPr>
  </w:style>
  <w:style w:type="paragraph" w:styleId="aa">
    <w:name w:val="Title"/>
    <w:basedOn w:val="a"/>
    <w:link w:val="ab"/>
    <w:qFormat/>
    <w:rsid w:val="00DA653C"/>
    <w:pPr>
      <w:spacing w:before="240" w:after="60"/>
      <w:jc w:val="center"/>
      <w:outlineLvl w:val="0"/>
    </w:pPr>
    <w:rPr>
      <w:rFonts w:ascii="等线 Light" w:eastAsia="等线 Light" w:hAnsi="等线 Light" w:cs="Times New Roman"/>
      <w:b/>
      <w:bCs/>
      <w:sz w:val="32"/>
      <w:szCs w:val="32"/>
    </w:rPr>
  </w:style>
  <w:style w:type="character" w:customStyle="1" w:styleId="ab">
    <w:name w:val="标题 字符"/>
    <w:basedOn w:val="a0"/>
    <w:link w:val="aa"/>
    <w:rsid w:val="00DA653C"/>
    <w:rPr>
      <w:rFonts w:ascii="等线 Light" w:eastAsia="等线 Light" w:hAnsi="等线 Light" w:cs="Times New Roman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rsid w:val="00F818F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818F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818F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F818F0"/>
    <w:rPr>
      <w:rFonts w:ascii="等线" w:eastAsia="等线" w:hAnsi="等线"/>
      <w:noProof/>
      <w:sz w:val="20"/>
    </w:rPr>
  </w:style>
  <w:style w:type="paragraph" w:styleId="ac">
    <w:name w:val="Revision"/>
    <w:hidden/>
    <w:uiPriority w:val="99"/>
    <w:semiHidden/>
    <w:rsid w:val="00E07F27"/>
  </w:style>
  <w:style w:type="paragraph" w:customStyle="1" w:styleId="AuthorList">
    <w:name w:val="Author List"/>
    <w:aliases w:val="Abstract,Keywords"/>
    <w:basedOn w:val="ad"/>
    <w:next w:val="a"/>
    <w:uiPriority w:val="1"/>
    <w:qFormat/>
    <w:rsid w:val="00A85D90"/>
    <w:pPr>
      <w:widowControl/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  <w:lang w:eastAsia="en-US"/>
    </w:rPr>
  </w:style>
  <w:style w:type="paragraph" w:styleId="ad">
    <w:name w:val="Subtitle"/>
    <w:basedOn w:val="a"/>
    <w:next w:val="a"/>
    <w:link w:val="ae"/>
    <w:uiPriority w:val="11"/>
    <w:qFormat/>
    <w:rsid w:val="00A85D90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e">
    <w:name w:val="副标题 字符"/>
    <w:basedOn w:val="a0"/>
    <w:link w:val="ad"/>
    <w:uiPriority w:val="11"/>
    <w:rsid w:val="00A85D90"/>
    <w:rPr>
      <w:b/>
      <w:bCs/>
      <w:kern w:val="28"/>
      <w:sz w:val="32"/>
      <w:szCs w:val="32"/>
    </w:rPr>
  </w:style>
  <w:style w:type="paragraph" w:styleId="af">
    <w:name w:val="Body Text"/>
    <w:basedOn w:val="a"/>
    <w:link w:val="af0"/>
    <w:rsid w:val="00B43D41"/>
    <w:pPr>
      <w:jc w:val="center"/>
    </w:pPr>
    <w:rPr>
      <w:rFonts w:ascii="Times New Roman" w:eastAsia="宋体" w:hAnsi="Times New Roman" w:cs="Times New Roman"/>
      <w:szCs w:val="24"/>
    </w:rPr>
  </w:style>
  <w:style w:type="character" w:customStyle="1" w:styleId="af0">
    <w:name w:val="正文文本 字符"/>
    <w:basedOn w:val="a0"/>
    <w:link w:val="af"/>
    <w:rsid w:val="00B43D41"/>
    <w:rPr>
      <w:rFonts w:ascii="Times New Roman" w:eastAsia="宋体" w:hAnsi="Times New Roman" w:cs="Times New Roman"/>
      <w:szCs w:val="24"/>
    </w:rPr>
  </w:style>
  <w:style w:type="character" w:styleId="af1">
    <w:name w:val="Hyperlink"/>
    <w:basedOn w:val="a0"/>
    <w:uiPriority w:val="99"/>
    <w:unhideWhenUsed/>
    <w:rsid w:val="00B60933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BB63C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BB63C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1">
    <w:name w:val="未处理的提及1"/>
    <w:basedOn w:val="a0"/>
    <w:uiPriority w:val="99"/>
    <w:semiHidden/>
    <w:unhideWhenUsed/>
    <w:rsid w:val="00A67CB9"/>
    <w:rPr>
      <w:color w:val="605E5C"/>
      <w:shd w:val="clear" w:color="auto" w:fill="E1DFDD"/>
    </w:rPr>
  </w:style>
  <w:style w:type="paragraph" w:styleId="af2">
    <w:name w:val="Balloon Text"/>
    <w:basedOn w:val="a"/>
    <w:link w:val="af3"/>
    <w:uiPriority w:val="99"/>
    <w:semiHidden/>
    <w:unhideWhenUsed/>
    <w:rsid w:val="0014369C"/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14369C"/>
    <w:rPr>
      <w:sz w:val="18"/>
      <w:szCs w:val="18"/>
    </w:rPr>
  </w:style>
  <w:style w:type="character" w:styleId="af4">
    <w:name w:val="annotation reference"/>
    <w:basedOn w:val="a0"/>
    <w:uiPriority w:val="99"/>
    <w:rsid w:val="000F3DF7"/>
    <w:rPr>
      <w:sz w:val="16"/>
      <w:szCs w:val="16"/>
    </w:rPr>
  </w:style>
  <w:style w:type="paragraph" w:styleId="af5">
    <w:name w:val="annotation text"/>
    <w:basedOn w:val="a"/>
    <w:link w:val="af6"/>
    <w:uiPriority w:val="99"/>
    <w:unhideWhenUsed/>
    <w:rsid w:val="00362405"/>
    <w:rPr>
      <w:rFonts w:ascii="Palatino Linotype" w:hAnsi="Palatino Linotype"/>
      <w:sz w:val="20"/>
      <w:szCs w:val="20"/>
    </w:rPr>
  </w:style>
  <w:style w:type="character" w:customStyle="1" w:styleId="af6">
    <w:name w:val="批注文字 字符"/>
    <w:basedOn w:val="a0"/>
    <w:link w:val="af5"/>
    <w:uiPriority w:val="99"/>
    <w:rsid w:val="00362405"/>
    <w:rPr>
      <w:rFonts w:ascii="Palatino Linotype" w:hAnsi="Palatino Linotype"/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4F5F4B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4F5F4B"/>
    <w:rPr>
      <w:rFonts w:ascii="Palatino Linotype" w:hAnsi="Palatino Linotype"/>
      <w:b/>
      <w:bCs/>
      <w:sz w:val="20"/>
      <w:szCs w:val="20"/>
    </w:rPr>
  </w:style>
  <w:style w:type="character" w:styleId="af9">
    <w:name w:val="line number"/>
    <w:basedOn w:val="a0"/>
    <w:uiPriority w:val="99"/>
    <w:semiHidden/>
    <w:unhideWhenUsed/>
    <w:rsid w:val="00F36B79"/>
    <w:rPr>
      <w:rFonts w:ascii="Times New Roman" w:hAnsi="Times New Roman"/>
      <w:sz w:val="24"/>
    </w:rPr>
  </w:style>
  <w:style w:type="character" w:styleId="afa">
    <w:name w:val="Unresolved Mention"/>
    <w:basedOn w:val="a0"/>
    <w:uiPriority w:val="99"/>
    <w:semiHidden/>
    <w:unhideWhenUsed/>
    <w:rsid w:val="00495E6B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D9708F"/>
    <w:rPr>
      <w:color w:val="954F72" w:themeColor="followedHyperlink"/>
      <w:u w:val="single"/>
    </w:rPr>
  </w:style>
  <w:style w:type="table" w:styleId="afc">
    <w:name w:val="Table Grid"/>
    <w:basedOn w:val="a1"/>
    <w:uiPriority w:val="39"/>
    <w:rsid w:val="00853F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60">
    <w:name w:val="标题 6 字符"/>
    <w:basedOn w:val="a0"/>
    <w:link w:val="6"/>
    <w:uiPriority w:val="9"/>
    <w:semiHidden/>
    <w:rsid w:val="0065221E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44F4F4-B9D7-43FD-BDA4-EFD8C4A5E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9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roxy</cp:lastModifiedBy>
  <cp:revision>912</cp:revision>
  <dcterms:created xsi:type="dcterms:W3CDTF">2024-05-21T01:45:00Z</dcterms:created>
  <dcterms:modified xsi:type="dcterms:W3CDTF">2024-06-05T08:27:00Z</dcterms:modified>
</cp:coreProperties>
</file>